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1F7D8" w14:textId="66BA4A34" w:rsidR="00DF186D" w:rsidRPr="00241FCE" w:rsidRDefault="00241FCE" w:rsidP="00241FCE">
      <w:pPr>
        <w:pStyle w:val="Title"/>
        <w:spacing w:before="0"/>
        <w:jc w:val="center"/>
        <w:rPr>
          <w:sz w:val="44"/>
          <w:szCs w:val="44"/>
        </w:rPr>
      </w:pPr>
      <w:r w:rsidRPr="00527AF2">
        <w:rPr>
          <w:rFonts w:asciiTheme="minorHAnsi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01CF403" wp14:editId="21C9FF04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483360" cy="539750"/>
                <wp:effectExtent l="0" t="0" r="254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3360" cy="53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D9B910" w14:textId="77777777" w:rsidR="00DC002C" w:rsidRPr="001308E6" w:rsidRDefault="00DC002C" w:rsidP="00241FCE">
                            <w:pPr>
                              <w:tabs>
                                <w:tab w:val="right" w:pos="1985"/>
                                <w:tab w:val="right" w:pos="9356"/>
                                <w:tab w:val="right" w:pos="10348"/>
                              </w:tabs>
                              <w:ind w:left="142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1308E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File No: </w:t>
                            </w:r>
                            <w:r w:rsidRPr="001308E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  <w:p w14:paraId="659D57F4" w14:textId="77777777" w:rsidR="00DC002C" w:rsidRPr="001308E6" w:rsidRDefault="00DC002C" w:rsidP="00241FCE">
                            <w:pPr>
                              <w:tabs>
                                <w:tab w:val="right" w:pos="1985"/>
                                <w:tab w:val="right" w:pos="9356"/>
                                <w:tab w:val="right" w:pos="10348"/>
                              </w:tabs>
                              <w:ind w:left="142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1308E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Record No: </w:t>
                            </w:r>
                            <w:r w:rsidRPr="001308E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1CF403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65.6pt;margin-top:0;width:116.8pt;height:42.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" stroked="f">
                <v:textbox>
                  <w:txbxContent>
                    <w:p w14:paraId="32D9B910" w14:textId="77777777" w:rsidR="00DC002C" w:rsidRPr="001308E6" w:rsidRDefault="00DC002C" w:rsidP="00241FCE">
                      <w:pPr>
                        <w:tabs>
                          <w:tab w:val="right" w:pos="1985"/>
                          <w:tab w:val="right" w:pos="9356"/>
                          <w:tab w:val="right" w:pos="10348"/>
                        </w:tabs>
                        <w:ind w:left="142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1308E6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File No: </w:t>
                      </w:r>
                      <w:r w:rsidRPr="001308E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  <w:p w14:paraId="659D57F4" w14:textId="77777777" w:rsidR="00DC002C" w:rsidRPr="001308E6" w:rsidRDefault="00DC002C" w:rsidP="00241FCE">
                      <w:pPr>
                        <w:tabs>
                          <w:tab w:val="right" w:pos="1985"/>
                          <w:tab w:val="right" w:pos="9356"/>
                          <w:tab w:val="right" w:pos="10348"/>
                        </w:tabs>
                        <w:ind w:left="142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1308E6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Record No: </w:t>
                      </w:r>
                      <w:r w:rsidRPr="001308E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DF186D" w:rsidRPr="00EA0F45">
        <w:rPr>
          <w:rFonts w:ascii="Arial" w:hAnsi="Arial" w:cs="Arial"/>
          <w:noProof/>
          <w:sz w:val="16"/>
          <w:szCs w:val="16"/>
        </w:rPr>
        <w:drawing>
          <wp:anchor distT="0" distB="0" distL="114300" distR="114300" simplePos="0" relativeHeight="251659264" behindDoc="0" locked="0" layoutInCell="1" allowOverlap="1" wp14:anchorId="5D4913E5" wp14:editId="578D110E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191600" cy="435600"/>
            <wp:effectExtent l="0" t="0" r="0" b="3175"/>
            <wp:wrapSquare wrapText="bothSides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1600" cy="43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4A52">
        <w:rPr>
          <w:sz w:val="44"/>
          <w:szCs w:val="44"/>
        </w:rPr>
        <w:t>202</w:t>
      </w:r>
      <w:r w:rsidR="000A1AE6">
        <w:rPr>
          <w:sz w:val="44"/>
          <w:szCs w:val="44"/>
        </w:rPr>
        <w:t>2</w:t>
      </w:r>
      <w:r w:rsidR="00994A52">
        <w:rPr>
          <w:sz w:val="44"/>
          <w:szCs w:val="44"/>
        </w:rPr>
        <w:t xml:space="preserve"> calendar</w:t>
      </w:r>
    </w:p>
    <w:p w14:paraId="6392A36A" w14:textId="4F7F5944" w:rsidR="00EA429E" w:rsidRDefault="00EA429E" w:rsidP="00432B95">
      <w:pPr>
        <w:tabs>
          <w:tab w:val="left" w:pos="8870"/>
        </w:tabs>
      </w:pPr>
    </w:p>
    <w:p w14:paraId="639078A4" w14:textId="77777777" w:rsidR="00994A52" w:rsidRDefault="00994A52" w:rsidP="00432B95">
      <w:pPr>
        <w:tabs>
          <w:tab w:val="left" w:pos="8870"/>
        </w:tabs>
      </w:pPr>
    </w:p>
    <w:p w14:paraId="3C81F513" w14:textId="77777777" w:rsidR="000A1AE6" w:rsidRDefault="000A1AE6" w:rsidP="000A1AE6">
      <w:pPr>
        <w:tabs>
          <w:tab w:val="left" w:pos="3510"/>
          <w:tab w:val="right" w:pos="10440"/>
        </w:tabs>
      </w:pPr>
      <w:r>
        <w:rPr>
          <w:noProof/>
        </w:rPr>
        <mc:AlternateContent>
          <mc:Choice Requires="wps">
            <w:drawing>
              <wp:inline distT="0" distB="0" distL="0" distR="0" wp14:anchorId="60A3A8BA" wp14:editId="018CC4B6">
                <wp:extent cx="2124709" cy="1713600"/>
                <wp:effectExtent l="0" t="0" r="9525" b="1270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709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7"/>
                              <w:gridCol w:w="439"/>
                              <w:gridCol w:w="439"/>
                              <w:gridCol w:w="439"/>
                              <w:gridCol w:w="439"/>
                              <w:gridCol w:w="439"/>
                              <w:gridCol w:w="426"/>
                            </w:tblGrid>
                            <w:tr w:rsidR="00DC002C" w:rsidRPr="00366947" w14:paraId="467BC255" w14:textId="77777777" w:rsidTr="003D11AF">
                              <w:trPr>
                                <w:trHeight w:val="510"/>
                              </w:trPr>
                              <w:tc>
                                <w:tcPr>
                                  <w:tcW w:w="2023" w:type="dxa"/>
                                  <w:gridSpan w:val="5"/>
                                  <w:vAlign w:val="center"/>
                                </w:tcPr>
                                <w:p w14:paraId="6DDDC340" w14:textId="77777777" w:rsidR="00DC002C" w:rsidRPr="009C435C" w:rsidRDefault="00DC002C" w:rsidP="00BD13F4">
                                  <w:pPr>
                                    <w:pStyle w:val="Month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9C435C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  <w:t>January 2022</w:t>
                                  </w:r>
                                </w:p>
                              </w:tc>
                              <w:tc>
                                <w:tcPr>
                                  <w:tcW w:w="798" w:type="dxa"/>
                                  <w:gridSpan w:val="2"/>
                                  <w:vAlign w:val="center"/>
                                </w:tcPr>
                                <w:p w14:paraId="6F9872DF" w14:textId="77777777" w:rsidR="00DC002C" w:rsidRPr="00366947" w:rsidRDefault="00DC002C" w:rsidP="00BD13F4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:rsidRPr="005C1669" w14:paraId="568EBBE2" w14:textId="77777777" w:rsidTr="00BD13F4">
                              <w:trPr>
                                <w:trHeight w:val="227"/>
                              </w:trPr>
                              <w:tc>
                                <w:tcPr>
                                  <w:tcW w:w="403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4DB1152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334337B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4A7D477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58ED0D0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2EDB7DF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4B3A699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B0B2B73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DC002C" w:rsidRPr="005C1669" w14:paraId="5C972838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CCAB687" w14:textId="77777777" w:rsidR="00DC002C" w:rsidRPr="004B5DD2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7C92253" w14:textId="77777777" w:rsidR="00DC002C" w:rsidRPr="004B5DD2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A36965C" w14:textId="77777777" w:rsidR="00DC002C" w:rsidRPr="004B5DD2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B32F07B" w14:textId="77777777" w:rsidR="00DC002C" w:rsidRPr="004B5DD2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C408D35" w14:textId="77777777" w:rsidR="00DC002C" w:rsidRPr="004B5DD2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375DABB" w14:textId="77777777" w:rsidR="00DC002C" w:rsidRPr="004B5DD2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B5525C8" w14:textId="77777777" w:rsidR="00DC002C" w:rsidRPr="004B5DD2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C002C" w:rsidRPr="005C1669" w14:paraId="7E2FA0E2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DEEDFE2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00FBE63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3707BB46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3EA84811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8E193A2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0E9976D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C6307D0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DC002C" w:rsidRPr="005C1669" w14:paraId="4E9465CD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43BF4B8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B27D8A4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2AEBBFC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46E730F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2C40EF5A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22B0E8F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8DA6CFF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</w:tr>
                            <w:tr w:rsidR="00DC002C" w:rsidRPr="005C1669" w14:paraId="00E734D2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E124A48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EB879B6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621EE84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EC82F04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0C0B055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B39545E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166696B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</w:tr>
                            <w:tr w:rsidR="00DC002C" w:rsidRPr="005C1669" w14:paraId="041249BC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0E21503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3C4CDAD3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B73A193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E0A64D6" w14:textId="77777777" w:rsidR="00DC002C" w:rsidRPr="004B5DD2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7FCB36E3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320597CE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B9D7EB3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</w:tr>
                            <w:tr w:rsidR="00DC002C" w:rsidRPr="005C1669" w14:paraId="20858309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CA36752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33BF8D35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698EA9E" w14:textId="77777777" w:rsidR="00DC002C" w:rsidRPr="004B5DD2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36D8A5D" w14:textId="77777777" w:rsidR="00DC002C" w:rsidRPr="004B5DD2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C61D8E4" w14:textId="77777777" w:rsidR="00DC002C" w:rsidRPr="004B5DD2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0CA8B21" w14:textId="77777777" w:rsidR="00DC002C" w:rsidRPr="004B5DD2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54844D5" w14:textId="77777777" w:rsidR="00DC002C" w:rsidRPr="004B5DD2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D00BA13" w14:textId="77777777" w:rsidR="00DC002C" w:rsidRDefault="00DC002C" w:rsidP="000A1AE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A3A8BA" id="Text Box 2" o:spid="_x0000_s1027" type="#_x0000_t202" style="width:167.3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7"/>
                        <w:gridCol w:w="439"/>
                        <w:gridCol w:w="439"/>
                        <w:gridCol w:w="439"/>
                        <w:gridCol w:w="439"/>
                        <w:gridCol w:w="439"/>
                        <w:gridCol w:w="426"/>
                      </w:tblGrid>
                      <w:tr w:rsidR="00DC002C" w:rsidRPr="00366947" w14:paraId="467BC255" w14:textId="77777777" w:rsidTr="003D11AF">
                        <w:trPr>
                          <w:trHeight w:val="510"/>
                        </w:trPr>
                        <w:tc>
                          <w:tcPr>
                            <w:tcW w:w="2023" w:type="dxa"/>
                            <w:gridSpan w:val="5"/>
                            <w:vAlign w:val="center"/>
                          </w:tcPr>
                          <w:p w14:paraId="6DDDC340" w14:textId="77777777" w:rsidR="00DC002C" w:rsidRPr="009C435C" w:rsidRDefault="00DC002C" w:rsidP="00BD13F4">
                            <w:pPr>
                              <w:pStyle w:val="Month"/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9C435C"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  <w:t>January 2022</w:t>
                            </w:r>
                          </w:p>
                        </w:tc>
                        <w:tc>
                          <w:tcPr>
                            <w:tcW w:w="798" w:type="dxa"/>
                            <w:gridSpan w:val="2"/>
                            <w:vAlign w:val="center"/>
                          </w:tcPr>
                          <w:p w14:paraId="6F9872DF" w14:textId="77777777" w:rsidR="00DC002C" w:rsidRPr="00366947" w:rsidRDefault="00DC002C" w:rsidP="00BD13F4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:rsidRPr="005C1669" w14:paraId="568EBBE2" w14:textId="77777777" w:rsidTr="00BD13F4">
                        <w:trPr>
                          <w:trHeight w:val="227"/>
                        </w:trPr>
                        <w:tc>
                          <w:tcPr>
                            <w:tcW w:w="403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4DB1152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334337B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4A7D477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58ED0D0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2EDB7DF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4B3A699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5B0B2B73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DC002C" w:rsidRPr="005C1669" w14:paraId="5C972838" w14:textId="77777777" w:rsidTr="00C92C69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CCAB687" w14:textId="77777777" w:rsidR="00DC002C" w:rsidRPr="004B5DD2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7C92253" w14:textId="77777777" w:rsidR="00DC002C" w:rsidRPr="004B5DD2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A36965C" w14:textId="77777777" w:rsidR="00DC002C" w:rsidRPr="004B5DD2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B32F07B" w14:textId="77777777" w:rsidR="00DC002C" w:rsidRPr="004B5DD2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C408D35" w14:textId="77777777" w:rsidR="00DC002C" w:rsidRPr="004B5DD2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375DABB" w14:textId="77777777" w:rsidR="00DC002C" w:rsidRPr="004B5DD2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B5525C8" w14:textId="77777777" w:rsidR="00DC002C" w:rsidRPr="004B5DD2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</w:tr>
                      <w:tr w:rsidR="00DC002C" w:rsidRPr="005C1669" w14:paraId="7E2FA0E2" w14:textId="77777777" w:rsidTr="00C92C69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DEEDFE2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00FBE63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3707BB46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3EA84811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58E193A2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0E9976D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C6307D0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</w:tr>
                      <w:tr w:rsidR="00DC002C" w:rsidRPr="005C1669" w14:paraId="4E9465CD" w14:textId="77777777" w:rsidTr="00C92C69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43BF4B8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B27D8A4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2AEBBFC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546E730F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2C40EF5A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522B0E8F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8DA6CFF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</w:tr>
                      <w:tr w:rsidR="00DC002C" w:rsidRPr="005C1669" w14:paraId="00E734D2" w14:textId="77777777" w:rsidTr="00C92C69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E124A48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EB879B6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5621EE84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EC82F04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0C0B055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B39545E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166696B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</w:tr>
                      <w:tr w:rsidR="00DC002C" w:rsidRPr="005C1669" w14:paraId="041249BC" w14:textId="77777777" w:rsidTr="00C92C69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0E21503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3C4CDAD3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B73A193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E0A64D6" w14:textId="77777777" w:rsidR="00DC002C" w:rsidRPr="004B5DD2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7FCB36E3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320597CE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B9D7EB3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</w:tr>
                      <w:tr w:rsidR="00DC002C" w:rsidRPr="005C1669" w14:paraId="20858309" w14:textId="77777777" w:rsidTr="00C92C69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CA36752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33BF8D35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698EA9E" w14:textId="77777777" w:rsidR="00DC002C" w:rsidRPr="004B5DD2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36D8A5D" w14:textId="77777777" w:rsidR="00DC002C" w:rsidRPr="004B5DD2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C61D8E4" w14:textId="77777777" w:rsidR="00DC002C" w:rsidRPr="004B5DD2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0CA8B21" w14:textId="77777777" w:rsidR="00DC002C" w:rsidRPr="004B5DD2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54844D5" w14:textId="77777777" w:rsidR="00DC002C" w:rsidRPr="004B5DD2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3D00BA13" w14:textId="77777777" w:rsidR="00DC002C" w:rsidRDefault="00DC002C" w:rsidP="000A1AE6"/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10632521" wp14:editId="46942081">
                <wp:extent cx="2124075" cy="1713600"/>
                <wp:effectExtent l="0" t="0" r="9525" b="127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0"/>
                              <w:gridCol w:w="439"/>
                              <w:gridCol w:w="437"/>
                              <w:gridCol w:w="438"/>
                              <w:gridCol w:w="438"/>
                              <w:gridCol w:w="438"/>
                              <w:gridCol w:w="438"/>
                            </w:tblGrid>
                            <w:tr w:rsidR="00DC002C" w:rsidRPr="00366947" w14:paraId="659FEBF5" w14:textId="77777777" w:rsidTr="003D11AF">
                              <w:trPr>
                                <w:trHeight w:val="510"/>
                              </w:trPr>
                              <w:sdt>
                                <w:sdtPr>
                                  <w:rPr>
                                    <w:rFonts w:ascii="Calibri" w:hAnsi="Calibri" w:cs="Calibri"/>
                                    <w:sz w:val="24"/>
                                  </w:rPr>
                                  <w:id w:val="96108755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tc>
                                    <w:tcPr>
                                      <w:tcW w:w="2182" w:type="dxa"/>
                                      <w:gridSpan w:val="5"/>
                                      <w:vAlign w:val="center"/>
                                    </w:tcPr>
                                    <w:p w14:paraId="703DC2B6" w14:textId="77777777" w:rsidR="00DC002C" w:rsidRPr="00366947" w:rsidRDefault="00DC002C" w:rsidP="00BD13F4">
                                      <w:pPr>
                                        <w:pStyle w:val="Month"/>
                                        <w:rPr>
                                          <w:rFonts w:ascii="Calibri" w:hAnsi="Calibri" w:cs="Calibri"/>
                                          <w:sz w:val="24"/>
                                        </w:rPr>
                                      </w:pPr>
                                      <w:r w:rsidRPr="00411395">
                                        <w:rPr>
                                          <w:rFonts w:ascii="Calibri" w:hAnsi="Calibri" w:cs="Calibri"/>
                                          <w:b/>
                                          <w:bCs/>
                                          <w:sz w:val="24"/>
                                        </w:rPr>
                                        <w:t>February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876" w:type="dxa"/>
                                  <w:gridSpan w:val="2"/>
                                  <w:vAlign w:val="center"/>
                                </w:tcPr>
                                <w:p w14:paraId="0C63A43A" w14:textId="77777777" w:rsidR="00DC002C" w:rsidRPr="00366947" w:rsidRDefault="00DC002C" w:rsidP="00BD13F4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:rsidRPr="005C1669" w14:paraId="31116670" w14:textId="77777777" w:rsidTr="009C435C">
                              <w:trPr>
                                <w:trHeight w:val="170"/>
                              </w:trPr>
                              <w:tc>
                                <w:tcPr>
                                  <w:tcW w:w="430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32BFA42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92C912B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DC9D446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2E13702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507F654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D81F3F7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D7949CE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DC002C" w:rsidRPr="005C1669" w14:paraId="38CFEF0F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393A13F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19D9719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5BA702D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C6E3CDF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C221EA4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3FE3526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A49B5CB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</w:tr>
                            <w:tr w:rsidR="00DC002C" w:rsidRPr="005C1669" w14:paraId="40A47C1D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C12E2C6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B9294FB" w14:textId="77777777" w:rsidR="00DC002C" w:rsidRPr="009C435C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9C435C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16A2CDC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147DF4B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D4E253F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9F7DC65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4CEE7EE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</w:tr>
                            <w:tr w:rsidR="00DC002C" w:rsidRPr="005C1669" w14:paraId="6F66E05D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13A38AF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19D4460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954F68E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B83AF91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5F32738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C344525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C4D5FF3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</w:tr>
                            <w:tr w:rsidR="00DC002C" w:rsidRPr="005C1669" w14:paraId="2BBE3F0E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8BA4FFC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E9B6EA7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BF10364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81BDD95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0107731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2B97960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0724B44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</w:tr>
                            <w:tr w:rsidR="00DC002C" w:rsidRPr="005C1669" w14:paraId="1249A126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C85BD46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1BB0151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E2E66EE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52F7E85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A1587C9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7071132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52B8993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DC002C" w:rsidRPr="005C1669" w14:paraId="67819729" w14:textId="77777777" w:rsidTr="00EA1DA3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DB7F2FE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4F1B8FE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8529D06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45EC43A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29A9EC3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0C999CC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11E03B9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191009E" w14:textId="77777777" w:rsidR="00DC002C" w:rsidRDefault="00DC002C" w:rsidP="000A1AE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632521" id="_x0000_s1028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0"/>
                        <w:gridCol w:w="439"/>
                        <w:gridCol w:w="437"/>
                        <w:gridCol w:w="438"/>
                        <w:gridCol w:w="438"/>
                        <w:gridCol w:w="438"/>
                        <w:gridCol w:w="438"/>
                      </w:tblGrid>
                      <w:tr w:rsidR="00DC002C" w:rsidRPr="00366947" w14:paraId="659FEBF5" w14:textId="77777777" w:rsidTr="003D11AF">
                        <w:trPr>
                          <w:trHeight w:val="510"/>
                        </w:trPr>
                        <w:sdt>
                          <w:sdtPr>
                            <w:rPr>
                              <w:rFonts w:ascii="Calibri" w:hAnsi="Calibri" w:cs="Calibri"/>
                              <w:sz w:val="24"/>
                            </w:rPr>
                            <w:id w:val="961087559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tc>
                              <w:tcPr>
                                <w:tcW w:w="2182" w:type="dxa"/>
                                <w:gridSpan w:val="5"/>
                                <w:vAlign w:val="center"/>
                              </w:tcPr>
                              <w:p w14:paraId="703DC2B6" w14:textId="77777777" w:rsidR="00DC002C" w:rsidRPr="00366947" w:rsidRDefault="00DC002C" w:rsidP="00BD13F4">
                                <w:pPr>
                                  <w:pStyle w:val="Month"/>
                                  <w:rPr>
                                    <w:rFonts w:ascii="Calibri" w:hAnsi="Calibri" w:cs="Calibri"/>
                                    <w:sz w:val="24"/>
                                  </w:rPr>
                                </w:pPr>
                                <w:r w:rsidRPr="00411395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4"/>
                                  </w:rPr>
                                  <w:t>February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876" w:type="dxa"/>
                            <w:gridSpan w:val="2"/>
                            <w:vAlign w:val="center"/>
                          </w:tcPr>
                          <w:p w14:paraId="0C63A43A" w14:textId="77777777" w:rsidR="00DC002C" w:rsidRPr="00366947" w:rsidRDefault="00DC002C" w:rsidP="00BD13F4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:rsidRPr="005C1669" w14:paraId="31116670" w14:textId="77777777" w:rsidTr="009C435C">
                        <w:trPr>
                          <w:trHeight w:val="170"/>
                        </w:trPr>
                        <w:tc>
                          <w:tcPr>
                            <w:tcW w:w="430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32BFA42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092C912B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0DC9D446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2E13702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507F654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D81F3F7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D7949CE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DC002C" w:rsidRPr="005C1669" w14:paraId="38CFEF0F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0393A13F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19D9719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5BA702D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C6E3CDF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C221EA4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3FE3526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A49B5CB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</w:tr>
                      <w:tr w:rsidR="00DC002C" w:rsidRPr="005C1669" w14:paraId="40A47C1D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C12E2C6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B9294FB" w14:textId="77777777" w:rsidR="00DC002C" w:rsidRPr="009C435C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9C435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16A2CDC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147DF4B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D4E253F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9F7DC65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4CEE7EE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</w:tr>
                      <w:tr w:rsidR="00DC002C" w:rsidRPr="005C1669" w14:paraId="6F66E05D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13A38AF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19D4460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954F68E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B83AF91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5F32738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C344525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C4D5FF3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</w:tr>
                      <w:tr w:rsidR="00DC002C" w:rsidRPr="005C1669" w14:paraId="2BBE3F0E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8BA4FFC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E9B6EA7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BF10364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81BDD95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0107731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2B97960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0724B44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</w:tr>
                      <w:tr w:rsidR="00DC002C" w:rsidRPr="005C1669" w14:paraId="1249A126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C85BD46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1BB0151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E2E66EE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52F7E85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A1587C9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7071132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52B8993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DC002C" w:rsidRPr="005C1669" w14:paraId="67819729" w14:textId="77777777" w:rsidTr="00EA1DA3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DB7F2FE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4F1B8FE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8529D06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45EC43A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29A9EC3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0C999CC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11E03B9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7191009E" w14:textId="77777777" w:rsidR="00DC002C" w:rsidRDefault="00DC002C" w:rsidP="000A1AE6"/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3BAFDF13" wp14:editId="650DB4C4">
                <wp:extent cx="2124075" cy="1713600"/>
                <wp:effectExtent l="0" t="0" r="9525" b="1270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6"/>
                              <w:gridCol w:w="437"/>
                              <w:gridCol w:w="437"/>
                              <w:gridCol w:w="437"/>
                              <w:gridCol w:w="437"/>
                              <w:gridCol w:w="437"/>
                              <w:gridCol w:w="437"/>
                            </w:tblGrid>
                            <w:tr w:rsidR="00DC002C" w:rsidRPr="00366947" w14:paraId="64C18CB2" w14:textId="77777777" w:rsidTr="003D11AF">
                              <w:trPr>
                                <w:trHeight w:val="510"/>
                              </w:trPr>
                              <w:sdt>
                                <w:sdtPr>
                                  <w:rPr>
                                    <w:rFonts w:ascii="Calibri" w:hAnsi="Calibri" w:cs="Calibri"/>
                                    <w:sz w:val="24"/>
                                  </w:rPr>
                                  <w:id w:val="-97922184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tc>
                                    <w:tcPr>
                                      <w:tcW w:w="2184" w:type="dxa"/>
                                      <w:gridSpan w:val="5"/>
                                      <w:vAlign w:val="center"/>
                                    </w:tcPr>
                                    <w:p w14:paraId="2DC9D561" w14:textId="77777777" w:rsidR="00DC002C" w:rsidRPr="00366947" w:rsidRDefault="00DC002C" w:rsidP="00BD13F4">
                                      <w:pPr>
                                        <w:pStyle w:val="Month"/>
                                        <w:rPr>
                                          <w:rFonts w:ascii="Calibri" w:hAnsi="Calibri" w:cs="Calibri"/>
                                          <w:sz w:val="24"/>
                                        </w:rPr>
                                      </w:pPr>
                                      <w:r w:rsidRPr="00411395">
                                        <w:rPr>
                                          <w:rFonts w:ascii="Calibri" w:hAnsi="Calibri" w:cs="Calibri"/>
                                          <w:b/>
                                          <w:bCs/>
                                          <w:sz w:val="24"/>
                                        </w:rPr>
                                        <w:t>March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874" w:type="dxa"/>
                                  <w:gridSpan w:val="2"/>
                                  <w:vAlign w:val="center"/>
                                </w:tcPr>
                                <w:p w14:paraId="330BBF95" w14:textId="77777777" w:rsidR="00DC002C" w:rsidRPr="00366947" w:rsidRDefault="00DC002C" w:rsidP="00BD13F4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:rsidRPr="005C1669" w14:paraId="1FA105EB" w14:textId="77777777" w:rsidTr="009C435C">
                              <w:trPr>
                                <w:trHeight w:val="170"/>
                              </w:trPr>
                              <w:tc>
                                <w:tcPr>
                                  <w:tcW w:w="43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03F7322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D30E3D3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7A0F4E2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4DF7D23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CD064EF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1BCE7A9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7101922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DC002C" w:rsidRPr="005C1669" w14:paraId="013F5FAF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F6CD6AB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D745735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342541C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2A1976D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C3B27F5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478C968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8D367BC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</w:tr>
                            <w:tr w:rsidR="00DC002C" w:rsidRPr="005C1669" w14:paraId="31888C36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7465B84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131D7D4" w14:textId="77777777" w:rsidR="00DC002C" w:rsidRPr="009C435C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031D594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2DB6862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640345E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825DFE6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00B6E04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</w:tr>
                            <w:tr w:rsidR="00DC002C" w:rsidRPr="005C1669" w14:paraId="36D99262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E77B7A7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1CD58D0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DD4E08E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AB77BE1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C184DD7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B6F088C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DA7BBB9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</w:tr>
                            <w:tr w:rsidR="00DC002C" w:rsidRPr="005C1669" w14:paraId="5BDA3DC4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3D17BD6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688B076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4E67209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7B1B4EF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77723B7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0A21D17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642CDB3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</w:tr>
                            <w:tr w:rsidR="00DC002C" w:rsidRPr="005C1669" w14:paraId="1EA74CAC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E807E10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271214E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917599E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FD5E9A7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C7181AF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989047E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87E4198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DC002C" w:rsidRPr="005C1669" w14:paraId="614FAFCC" w14:textId="77777777" w:rsidTr="00EA1DA3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3351E0E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7CEC212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1F81537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552AF61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01EF242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E409588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EB56E28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1818F3" w14:textId="77777777" w:rsidR="00DC002C" w:rsidRDefault="00DC002C" w:rsidP="000A1AE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AFDF13" id="_x0000_s1029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6"/>
                        <w:gridCol w:w="437"/>
                        <w:gridCol w:w="437"/>
                        <w:gridCol w:w="437"/>
                        <w:gridCol w:w="437"/>
                        <w:gridCol w:w="437"/>
                        <w:gridCol w:w="437"/>
                      </w:tblGrid>
                      <w:tr w:rsidR="00DC002C" w:rsidRPr="00366947" w14:paraId="64C18CB2" w14:textId="77777777" w:rsidTr="003D11AF">
                        <w:trPr>
                          <w:trHeight w:val="510"/>
                        </w:trPr>
                        <w:sdt>
                          <w:sdtPr>
                            <w:rPr>
                              <w:rFonts w:ascii="Calibri" w:hAnsi="Calibri" w:cs="Calibri"/>
                              <w:sz w:val="24"/>
                            </w:rPr>
                            <w:id w:val="-979221849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tc>
                              <w:tcPr>
                                <w:tcW w:w="2184" w:type="dxa"/>
                                <w:gridSpan w:val="5"/>
                                <w:vAlign w:val="center"/>
                              </w:tcPr>
                              <w:p w14:paraId="2DC9D561" w14:textId="77777777" w:rsidR="00DC002C" w:rsidRPr="00366947" w:rsidRDefault="00DC002C" w:rsidP="00BD13F4">
                                <w:pPr>
                                  <w:pStyle w:val="Month"/>
                                  <w:rPr>
                                    <w:rFonts w:ascii="Calibri" w:hAnsi="Calibri" w:cs="Calibri"/>
                                    <w:sz w:val="24"/>
                                  </w:rPr>
                                </w:pPr>
                                <w:r w:rsidRPr="00411395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4"/>
                                  </w:rPr>
                                  <w:t>March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874" w:type="dxa"/>
                            <w:gridSpan w:val="2"/>
                            <w:vAlign w:val="center"/>
                          </w:tcPr>
                          <w:p w14:paraId="330BBF95" w14:textId="77777777" w:rsidR="00DC002C" w:rsidRPr="00366947" w:rsidRDefault="00DC002C" w:rsidP="00BD13F4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:rsidRPr="005C1669" w14:paraId="1FA105EB" w14:textId="77777777" w:rsidTr="009C435C">
                        <w:trPr>
                          <w:trHeight w:val="170"/>
                        </w:trPr>
                        <w:tc>
                          <w:tcPr>
                            <w:tcW w:w="43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03F7322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D30E3D3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7A0F4E2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4DF7D23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CD064EF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51BCE7A9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57101922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DC002C" w:rsidRPr="005C1669" w14:paraId="013F5FAF" w14:textId="77777777" w:rsidTr="00C92C69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F6CD6AB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0D745735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342541C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2A1976D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C3B27F5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478C968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8D367BC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</w:tr>
                      <w:tr w:rsidR="00DC002C" w:rsidRPr="005C1669" w14:paraId="31888C36" w14:textId="77777777" w:rsidTr="00C92C69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7465B84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131D7D4" w14:textId="77777777" w:rsidR="00DC002C" w:rsidRPr="009C435C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031D594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2DB6862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640345E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825DFE6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00B6E04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</w:tr>
                      <w:tr w:rsidR="00DC002C" w:rsidRPr="005C1669" w14:paraId="36D99262" w14:textId="77777777" w:rsidTr="00C92C69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E77B7A7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1CD58D0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DD4E08E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AB77BE1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C184DD7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B6F088C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DA7BBB9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</w:tr>
                      <w:tr w:rsidR="00DC002C" w:rsidRPr="005C1669" w14:paraId="5BDA3DC4" w14:textId="77777777" w:rsidTr="00C92C69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3D17BD6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688B076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4E67209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7B1B4EF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77723B7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0A21D17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642CDB3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</w:tr>
                      <w:tr w:rsidR="00DC002C" w:rsidRPr="005C1669" w14:paraId="1EA74CAC" w14:textId="77777777" w:rsidTr="00C92C69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E807E10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271214E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917599E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FD5E9A7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C7181AF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989047E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87E4198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DC002C" w:rsidRPr="005C1669" w14:paraId="614FAFCC" w14:textId="77777777" w:rsidTr="00EA1DA3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13351E0E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7CEC212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1F81537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552AF61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01EF242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E409588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0EB56E28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491818F3" w14:textId="77777777" w:rsidR="00DC002C" w:rsidRDefault="00DC002C" w:rsidP="000A1AE6"/>
                  </w:txbxContent>
                </v:textbox>
                <w10:anchorlock/>
              </v:shape>
            </w:pict>
          </mc:Fallback>
        </mc:AlternateContent>
      </w:r>
    </w:p>
    <w:p w14:paraId="6D3C7416" w14:textId="77777777" w:rsidR="000A1AE6" w:rsidRDefault="000A1AE6" w:rsidP="000A1AE6">
      <w:pPr>
        <w:tabs>
          <w:tab w:val="left" w:pos="3510"/>
          <w:tab w:val="right" w:pos="10438"/>
        </w:tabs>
      </w:pPr>
      <w:r>
        <w:rPr>
          <w:noProof/>
        </w:rPr>
        <mc:AlternateContent>
          <mc:Choice Requires="wps">
            <w:drawing>
              <wp:inline distT="0" distB="0" distL="0" distR="0" wp14:anchorId="433E53DF" wp14:editId="492470CC">
                <wp:extent cx="2124075" cy="1714500"/>
                <wp:effectExtent l="0" t="0" r="9525" b="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7"/>
                              <w:gridCol w:w="439"/>
                              <w:gridCol w:w="439"/>
                              <w:gridCol w:w="439"/>
                              <w:gridCol w:w="439"/>
                              <w:gridCol w:w="439"/>
                              <w:gridCol w:w="426"/>
                            </w:tblGrid>
                            <w:tr w:rsidR="00DC002C" w:rsidRPr="00366947" w14:paraId="7E8DF64F" w14:textId="77777777" w:rsidTr="000A1AE6">
                              <w:trPr>
                                <w:trHeight w:val="510"/>
                              </w:trPr>
                              <w:sdt>
                                <w:sdtPr>
                                  <w:rPr>
                                    <w:rFonts w:ascii="Calibri" w:hAnsi="Calibri" w:cs="Calibri"/>
                                    <w:sz w:val="24"/>
                                  </w:rPr>
                                  <w:id w:val="-173608244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tc>
                                    <w:tcPr>
                                      <w:tcW w:w="2023" w:type="dxa"/>
                                      <w:gridSpan w:val="5"/>
                                      <w:vAlign w:val="center"/>
                                    </w:tcPr>
                                    <w:p w14:paraId="0BC3DE4C" w14:textId="77777777" w:rsidR="00DC002C" w:rsidRPr="00366947" w:rsidRDefault="00DC002C" w:rsidP="001969B1">
                                      <w:pPr>
                                        <w:pStyle w:val="Month"/>
                                        <w:rPr>
                                          <w:rFonts w:ascii="Calibri" w:hAnsi="Calibri" w:cs="Calibri"/>
                                          <w:sz w:val="24"/>
                                        </w:rPr>
                                      </w:pPr>
                                      <w:r w:rsidRPr="004B5DD2">
                                        <w:rPr>
                                          <w:rFonts w:ascii="Calibri" w:hAnsi="Calibri" w:cs="Calibri"/>
                                          <w:b/>
                                          <w:bCs/>
                                          <w:sz w:val="24"/>
                                        </w:rPr>
                                        <w:t>April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798" w:type="dxa"/>
                                  <w:gridSpan w:val="2"/>
                                  <w:vAlign w:val="center"/>
                                </w:tcPr>
                                <w:p w14:paraId="7433B404" w14:textId="77777777" w:rsidR="00DC002C" w:rsidRPr="00366947" w:rsidRDefault="00DC002C" w:rsidP="001969B1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14:paraId="4D597FF8" w14:textId="77777777" w:rsidTr="000A1AE6">
                              <w:trPr>
                                <w:trHeight w:val="170"/>
                              </w:trPr>
                              <w:tc>
                                <w:tcPr>
                                  <w:tcW w:w="403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72F3474" w14:textId="77777777" w:rsidR="00DC002C" w:rsidRPr="004B5DD2" w:rsidRDefault="00DC002C" w:rsidP="001969B1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8FC1471" w14:textId="77777777" w:rsidR="00DC002C" w:rsidRPr="004B5DD2" w:rsidRDefault="00DC002C" w:rsidP="001969B1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9A905C5" w14:textId="77777777" w:rsidR="00DC002C" w:rsidRPr="004B5DD2" w:rsidRDefault="00DC002C" w:rsidP="001969B1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44F44C9" w14:textId="77777777" w:rsidR="00DC002C" w:rsidRPr="004B5DD2" w:rsidRDefault="00DC002C" w:rsidP="001969B1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00EB447" w14:textId="77777777" w:rsidR="00DC002C" w:rsidRPr="004B5DD2" w:rsidRDefault="00DC002C" w:rsidP="001969B1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F26D8CA" w14:textId="77777777" w:rsidR="00DC002C" w:rsidRPr="004B5DD2" w:rsidRDefault="00DC002C" w:rsidP="001969B1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057A4C8" w14:textId="77777777" w:rsidR="00DC002C" w:rsidRPr="004B5DD2" w:rsidRDefault="00DC002C" w:rsidP="001969B1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DC002C" w:rsidRPr="00CD4240" w14:paraId="47A23D6B" w14:textId="77777777" w:rsidTr="001969B1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FFFFFF" w:themeFill="background1"/>
                                  <w:vAlign w:val="center"/>
                                </w:tcPr>
                                <w:p w14:paraId="7D8F3BD6" w14:textId="77777777" w:rsidR="00DC002C" w:rsidRPr="004B5DD2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AF76C69" w14:textId="77777777" w:rsidR="00DC002C" w:rsidRPr="004B5DD2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106F91A" w14:textId="77777777" w:rsidR="00DC002C" w:rsidRPr="004B5DD2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38EFECA" w14:textId="77777777" w:rsidR="00DC002C" w:rsidRPr="004B5DD2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FD14289" w14:textId="77777777" w:rsidR="00DC002C" w:rsidRPr="004B5DD2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FFFFFF" w:themeFill="background1"/>
                                  <w:vAlign w:val="center"/>
                                </w:tcPr>
                                <w:p w14:paraId="39F234C1" w14:textId="77777777" w:rsidR="00DC002C" w:rsidRPr="001969B1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BDEA665" w14:textId="77777777" w:rsidR="00DC002C" w:rsidRPr="001969B1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DC002C" w:rsidRPr="00CD4240" w14:paraId="23C54D6A" w14:textId="77777777" w:rsidTr="001969B1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61B0BB6" w14:textId="77777777" w:rsidR="00DC002C" w:rsidRPr="001969B1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FFFFFF" w:themeFill="background1"/>
                                  <w:vAlign w:val="center"/>
                                </w:tcPr>
                                <w:p w14:paraId="469D16CA" w14:textId="77777777" w:rsidR="00DC002C" w:rsidRPr="001969B1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FFFFFF" w:themeFill="background1"/>
                                  <w:vAlign w:val="center"/>
                                </w:tcPr>
                                <w:p w14:paraId="13801CC6" w14:textId="77777777" w:rsidR="00DC002C" w:rsidRPr="001969B1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FFFFFF" w:themeFill="background1"/>
                                  <w:vAlign w:val="center"/>
                                </w:tcPr>
                                <w:p w14:paraId="34DCA628" w14:textId="77777777" w:rsidR="00DC002C" w:rsidRPr="001969B1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FFFFFF" w:themeFill="background1"/>
                                  <w:vAlign w:val="center"/>
                                </w:tcPr>
                                <w:p w14:paraId="0FDF1849" w14:textId="77777777" w:rsidR="00DC002C" w:rsidRPr="001969B1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FFFFFF" w:themeFill="background1"/>
                                  <w:vAlign w:val="center"/>
                                </w:tcPr>
                                <w:p w14:paraId="7CB3747E" w14:textId="77777777" w:rsidR="00DC002C" w:rsidRPr="001969B1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B890D06" w14:textId="77777777" w:rsidR="00DC002C" w:rsidRPr="001969B1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DC002C" w:rsidRPr="00CD4240" w14:paraId="55E58A1A" w14:textId="77777777" w:rsidTr="000A1AE6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33791C1" w14:textId="77777777" w:rsidR="00DC002C" w:rsidRPr="000D7674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5DF866F" w14:textId="77777777" w:rsidR="00DC002C" w:rsidRPr="000D7674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B352AB0" w14:textId="77777777" w:rsidR="00DC002C" w:rsidRPr="000D7674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1B37E06" w14:textId="77777777" w:rsidR="00DC002C" w:rsidRPr="000D7674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DF68F15" w14:textId="77777777" w:rsidR="00DC002C" w:rsidRPr="000D7674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26DC0FD7" w14:textId="77777777" w:rsidR="00DC002C" w:rsidRPr="000D7674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35884A5" w14:textId="77777777" w:rsidR="00DC002C" w:rsidRPr="000D7674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</w:tr>
                            <w:tr w:rsidR="00DC002C" w:rsidRPr="007938BB" w14:paraId="7DBDBCEF" w14:textId="77777777" w:rsidTr="001969B1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1EFF151" w14:textId="77777777" w:rsidR="00DC002C" w:rsidRPr="001969B1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D09A384" w14:textId="77777777" w:rsidR="00DC002C" w:rsidRPr="001969B1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5D2D8CC" w14:textId="77777777" w:rsidR="00DC002C" w:rsidRPr="001969B1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4D3B56C" w14:textId="77777777" w:rsidR="00DC002C" w:rsidRPr="001969B1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8E3A343" w14:textId="77777777" w:rsidR="00DC002C" w:rsidRPr="001969B1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FFB0F90" w14:textId="77777777" w:rsidR="00DC002C" w:rsidRPr="001969B1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D90F96E" w14:textId="77777777" w:rsidR="00DC002C" w:rsidRPr="001969B1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</w:tr>
                            <w:tr w:rsidR="00DC002C" w:rsidRPr="007938BB" w14:paraId="222239E4" w14:textId="77777777" w:rsidTr="001969B1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3062411" w14:textId="77777777" w:rsidR="00DC002C" w:rsidRPr="000D7674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DA29B22" w14:textId="77777777" w:rsidR="00DC002C" w:rsidRPr="000D7674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2264409" w14:textId="77777777" w:rsidR="00DC002C" w:rsidRPr="004B5DD2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10D018F" w14:textId="77777777" w:rsidR="00DC002C" w:rsidRPr="004B5DD2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B01A131" w14:textId="77777777" w:rsidR="00DC002C" w:rsidRPr="004B5DD2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891B142" w14:textId="77777777" w:rsidR="00DC002C" w:rsidRPr="004B5DD2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84A36BA" w14:textId="77777777" w:rsidR="00DC002C" w:rsidRPr="004B5DD2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</w:tr>
                            <w:tr w:rsidR="00DC002C" w:rsidRPr="007938BB" w14:paraId="7AEBA91D" w14:textId="77777777" w:rsidTr="000A1AE6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FFFFFF" w:themeFill="background1"/>
                                  <w:vAlign w:val="center"/>
                                </w:tcPr>
                                <w:p w14:paraId="16139BC6" w14:textId="77777777" w:rsidR="00DC002C" w:rsidRPr="004B5DD2" w:rsidRDefault="00DC002C" w:rsidP="001969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94BBA66" w14:textId="77777777" w:rsidR="00DC002C" w:rsidRPr="004B5DD2" w:rsidRDefault="00DC002C" w:rsidP="001969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93A88C3" w14:textId="77777777" w:rsidR="00DC002C" w:rsidRPr="004B5DD2" w:rsidRDefault="00DC002C" w:rsidP="001969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59D730A" w14:textId="77777777" w:rsidR="00DC002C" w:rsidRPr="004B5DD2" w:rsidRDefault="00DC002C" w:rsidP="001969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4530413" w14:textId="77777777" w:rsidR="00DC002C" w:rsidRPr="004B5DD2" w:rsidRDefault="00DC002C" w:rsidP="001969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FD024A6" w14:textId="77777777" w:rsidR="00DC002C" w:rsidRPr="004B5DD2" w:rsidRDefault="00DC002C" w:rsidP="001969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FFFFFF" w:themeFill="background1"/>
                                  <w:vAlign w:val="center"/>
                                </w:tcPr>
                                <w:p w14:paraId="3F1A9C51" w14:textId="77777777" w:rsidR="00DC002C" w:rsidRPr="004B5DD2" w:rsidRDefault="00DC002C" w:rsidP="001969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DC3A7A2" w14:textId="77777777" w:rsidR="00DC002C" w:rsidRDefault="00DC002C" w:rsidP="000A1AE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3E53DF" id="_x0000_s1030" type="#_x0000_t202" style="width:167.25pt;height:1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7"/>
                        <w:gridCol w:w="439"/>
                        <w:gridCol w:w="439"/>
                        <w:gridCol w:w="439"/>
                        <w:gridCol w:w="439"/>
                        <w:gridCol w:w="439"/>
                        <w:gridCol w:w="426"/>
                      </w:tblGrid>
                      <w:tr w:rsidR="00DC002C" w:rsidRPr="00366947" w14:paraId="7E8DF64F" w14:textId="77777777" w:rsidTr="000A1AE6">
                        <w:trPr>
                          <w:trHeight w:val="510"/>
                        </w:trPr>
                        <w:sdt>
                          <w:sdtPr>
                            <w:rPr>
                              <w:rFonts w:ascii="Calibri" w:hAnsi="Calibri" w:cs="Calibri"/>
                              <w:sz w:val="24"/>
                            </w:rPr>
                            <w:id w:val="-1736082441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tc>
                              <w:tcPr>
                                <w:tcW w:w="2023" w:type="dxa"/>
                                <w:gridSpan w:val="5"/>
                                <w:vAlign w:val="center"/>
                              </w:tcPr>
                              <w:p w14:paraId="0BC3DE4C" w14:textId="77777777" w:rsidR="00DC002C" w:rsidRPr="00366947" w:rsidRDefault="00DC002C" w:rsidP="001969B1">
                                <w:pPr>
                                  <w:pStyle w:val="Month"/>
                                  <w:rPr>
                                    <w:rFonts w:ascii="Calibri" w:hAnsi="Calibri" w:cs="Calibri"/>
                                    <w:sz w:val="24"/>
                                  </w:rPr>
                                </w:pPr>
                                <w:r w:rsidRPr="004B5DD2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4"/>
                                  </w:rPr>
                                  <w:t>April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798" w:type="dxa"/>
                            <w:gridSpan w:val="2"/>
                            <w:vAlign w:val="center"/>
                          </w:tcPr>
                          <w:p w14:paraId="7433B404" w14:textId="77777777" w:rsidR="00DC002C" w:rsidRPr="00366947" w:rsidRDefault="00DC002C" w:rsidP="001969B1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14:paraId="4D597FF8" w14:textId="77777777" w:rsidTr="000A1AE6">
                        <w:trPr>
                          <w:trHeight w:val="170"/>
                        </w:trPr>
                        <w:tc>
                          <w:tcPr>
                            <w:tcW w:w="403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72F3474" w14:textId="77777777" w:rsidR="00DC002C" w:rsidRPr="004B5DD2" w:rsidRDefault="00DC002C" w:rsidP="001969B1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58FC1471" w14:textId="77777777" w:rsidR="00DC002C" w:rsidRPr="004B5DD2" w:rsidRDefault="00DC002C" w:rsidP="001969B1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59A905C5" w14:textId="77777777" w:rsidR="00DC002C" w:rsidRPr="004B5DD2" w:rsidRDefault="00DC002C" w:rsidP="001969B1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44F44C9" w14:textId="77777777" w:rsidR="00DC002C" w:rsidRPr="004B5DD2" w:rsidRDefault="00DC002C" w:rsidP="001969B1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00EB447" w14:textId="77777777" w:rsidR="00DC002C" w:rsidRPr="004B5DD2" w:rsidRDefault="00DC002C" w:rsidP="001969B1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F26D8CA" w14:textId="77777777" w:rsidR="00DC002C" w:rsidRPr="004B5DD2" w:rsidRDefault="00DC002C" w:rsidP="001969B1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5057A4C8" w14:textId="77777777" w:rsidR="00DC002C" w:rsidRPr="004B5DD2" w:rsidRDefault="00DC002C" w:rsidP="001969B1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DC002C" w:rsidRPr="00CD4240" w14:paraId="47A23D6B" w14:textId="77777777" w:rsidTr="001969B1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FFFFFF" w:themeFill="background1"/>
                            <w:vAlign w:val="center"/>
                          </w:tcPr>
                          <w:p w14:paraId="7D8F3BD6" w14:textId="77777777" w:rsidR="00DC002C" w:rsidRPr="004B5DD2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AF76C69" w14:textId="77777777" w:rsidR="00DC002C" w:rsidRPr="004B5DD2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106F91A" w14:textId="77777777" w:rsidR="00DC002C" w:rsidRPr="004B5DD2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38EFECA" w14:textId="77777777" w:rsidR="00DC002C" w:rsidRPr="004B5DD2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FD14289" w14:textId="77777777" w:rsidR="00DC002C" w:rsidRPr="004B5DD2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FFFFFF" w:themeFill="background1"/>
                            <w:vAlign w:val="center"/>
                          </w:tcPr>
                          <w:p w14:paraId="39F234C1" w14:textId="77777777" w:rsidR="00DC002C" w:rsidRPr="001969B1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BDEA665" w14:textId="77777777" w:rsidR="00DC002C" w:rsidRPr="001969B1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</w:tr>
                      <w:tr w:rsidR="00DC002C" w:rsidRPr="00CD4240" w14:paraId="23C54D6A" w14:textId="77777777" w:rsidTr="001969B1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61B0BB6" w14:textId="77777777" w:rsidR="00DC002C" w:rsidRPr="001969B1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FFFFFF" w:themeFill="background1"/>
                            <w:vAlign w:val="center"/>
                          </w:tcPr>
                          <w:p w14:paraId="469D16CA" w14:textId="77777777" w:rsidR="00DC002C" w:rsidRPr="001969B1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FFFFFF" w:themeFill="background1"/>
                            <w:vAlign w:val="center"/>
                          </w:tcPr>
                          <w:p w14:paraId="13801CC6" w14:textId="77777777" w:rsidR="00DC002C" w:rsidRPr="001969B1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FFFFFF" w:themeFill="background1"/>
                            <w:vAlign w:val="center"/>
                          </w:tcPr>
                          <w:p w14:paraId="34DCA628" w14:textId="77777777" w:rsidR="00DC002C" w:rsidRPr="001969B1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FFFFFF" w:themeFill="background1"/>
                            <w:vAlign w:val="center"/>
                          </w:tcPr>
                          <w:p w14:paraId="0FDF1849" w14:textId="77777777" w:rsidR="00DC002C" w:rsidRPr="001969B1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FFFFFF" w:themeFill="background1"/>
                            <w:vAlign w:val="center"/>
                          </w:tcPr>
                          <w:p w14:paraId="7CB3747E" w14:textId="77777777" w:rsidR="00DC002C" w:rsidRPr="001969B1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B890D06" w14:textId="77777777" w:rsidR="00DC002C" w:rsidRPr="001969B1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</w:tr>
                      <w:tr w:rsidR="00DC002C" w:rsidRPr="00CD4240" w14:paraId="55E58A1A" w14:textId="77777777" w:rsidTr="000A1AE6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33791C1" w14:textId="77777777" w:rsidR="00DC002C" w:rsidRPr="000D7674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5DF866F" w14:textId="77777777" w:rsidR="00DC002C" w:rsidRPr="000D7674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B352AB0" w14:textId="77777777" w:rsidR="00DC002C" w:rsidRPr="000D7674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51B37E06" w14:textId="77777777" w:rsidR="00DC002C" w:rsidRPr="000D7674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DF68F15" w14:textId="77777777" w:rsidR="00DC002C" w:rsidRPr="000D7674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26DC0FD7" w14:textId="77777777" w:rsidR="00DC002C" w:rsidRPr="000D7674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35884A5" w14:textId="77777777" w:rsidR="00DC002C" w:rsidRPr="000D7674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</w:tr>
                      <w:tr w:rsidR="00DC002C" w:rsidRPr="007938BB" w14:paraId="7DBDBCEF" w14:textId="77777777" w:rsidTr="001969B1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1EFF151" w14:textId="77777777" w:rsidR="00DC002C" w:rsidRPr="001969B1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D09A384" w14:textId="77777777" w:rsidR="00DC002C" w:rsidRPr="001969B1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5D2D8CC" w14:textId="77777777" w:rsidR="00DC002C" w:rsidRPr="001969B1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4D3B56C" w14:textId="77777777" w:rsidR="00DC002C" w:rsidRPr="001969B1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8E3A343" w14:textId="77777777" w:rsidR="00DC002C" w:rsidRPr="001969B1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5FFB0F90" w14:textId="77777777" w:rsidR="00DC002C" w:rsidRPr="001969B1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D90F96E" w14:textId="77777777" w:rsidR="00DC002C" w:rsidRPr="001969B1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</w:tr>
                      <w:tr w:rsidR="00DC002C" w:rsidRPr="007938BB" w14:paraId="222239E4" w14:textId="77777777" w:rsidTr="001969B1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3062411" w14:textId="77777777" w:rsidR="00DC002C" w:rsidRPr="000D7674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DA29B22" w14:textId="77777777" w:rsidR="00DC002C" w:rsidRPr="000D7674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2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2264409" w14:textId="77777777" w:rsidR="00DC002C" w:rsidRPr="004B5DD2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10D018F" w14:textId="77777777" w:rsidR="00DC002C" w:rsidRPr="004B5DD2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B01A131" w14:textId="77777777" w:rsidR="00DC002C" w:rsidRPr="004B5DD2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891B142" w14:textId="77777777" w:rsidR="00DC002C" w:rsidRPr="004B5DD2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84A36BA" w14:textId="77777777" w:rsidR="00DC002C" w:rsidRPr="004B5DD2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</w:tr>
                      <w:tr w:rsidR="00DC002C" w:rsidRPr="007938BB" w14:paraId="7AEBA91D" w14:textId="77777777" w:rsidTr="000A1AE6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FFFFFF" w:themeFill="background1"/>
                            <w:vAlign w:val="center"/>
                          </w:tcPr>
                          <w:p w14:paraId="16139BC6" w14:textId="77777777" w:rsidR="00DC002C" w:rsidRPr="004B5DD2" w:rsidRDefault="00DC002C" w:rsidP="001969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94BBA66" w14:textId="77777777" w:rsidR="00DC002C" w:rsidRPr="004B5DD2" w:rsidRDefault="00DC002C" w:rsidP="001969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93A88C3" w14:textId="77777777" w:rsidR="00DC002C" w:rsidRPr="004B5DD2" w:rsidRDefault="00DC002C" w:rsidP="001969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59D730A" w14:textId="77777777" w:rsidR="00DC002C" w:rsidRPr="004B5DD2" w:rsidRDefault="00DC002C" w:rsidP="001969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4530413" w14:textId="77777777" w:rsidR="00DC002C" w:rsidRPr="004B5DD2" w:rsidRDefault="00DC002C" w:rsidP="001969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FD024A6" w14:textId="77777777" w:rsidR="00DC002C" w:rsidRPr="004B5DD2" w:rsidRDefault="00DC002C" w:rsidP="001969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FFFFFF" w:themeFill="background1"/>
                            <w:vAlign w:val="center"/>
                          </w:tcPr>
                          <w:p w14:paraId="3F1A9C51" w14:textId="77777777" w:rsidR="00DC002C" w:rsidRPr="004B5DD2" w:rsidRDefault="00DC002C" w:rsidP="001969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3DC3A7A2" w14:textId="77777777" w:rsidR="00DC002C" w:rsidRDefault="00DC002C" w:rsidP="000A1AE6"/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16081356" wp14:editId="4EDA79D2">
                <wp:extent cx="2124075" cy="1713600"/>
                <wp:effectExtent l="0" t="0" r="9525" b="1270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0"/>
                              <w:gridCol w:w="439"/>
                              <w:gridCol w:w="437"/>
                              <w:gridCol w:w="438"/>
                              <w:gridCol w:w="438"/>
                              <w:gridCol w:w="438"/>
                              <w:gridCol w:w="438"/>
                            </w:tblGrid>
                            <w:tr w:rsidR="00DC002C" w:rsidRPr="00366947" w14:paraId="50884F94" w14:textId="77777777" w:rsidTr="009C435C">
                              <w:trPr>
                                <w:trHeight w:val="510"/>
                              </w:trPr>
                              <w:sdt>
                                <w:sdtPr>
                                  <w:rPr>
                                    <w:rFonts w:ascii="Calibri" w:hAnsi="Calibri" w:cs="Calibri"/>
                                    <w:sz w:val="24"/>
                                  </w:rPr>
                                  <w:id w:val="738527984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tc>
                                    <w:tcPr>
                                      <w:tcW w:w="2182" w:type="dxa"/>
                                      <w:gridSpan w:val="5"/>
                                      <w:vAlign w:val="center"/>
                                    </w:tcPr>
                                    <w:p w14:paraId="69122C79" w14:textId="77777777" w:rsidR="00DC002C" w:rsidRPr="00366947" w:rsidRDefault="00DC002C" w:rsidP="00411395">
                                      <w:pPr>
                                        <w:pStyle w:val="Month"/>
                                        <w:rPr>
                                          <w:rFonts w:ascii="Calibri" w:hAnsi="Calibri" w:cs="Calibri"/>
                                          <w:sz w:val="24"/>
                                        </w:rPr>
                                      </w:pPr>
                                      <w:r w:rsidRPr="004B5DD2">
                                        <w:rPr>
                                          <w:rFonts w:ascii="Calibri" w:hAnsi="Calibri" w:cs="Calibri"/>
                                          <w:b/>
                                          <w:bCs/>
                                          <w:sz w:val="24"/>
                                        </w:rPr>
                                        <w:t>May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876" w:type="dxa"/>
                                  <w:gridSpan w:val="2"/>
                                  <w:vAlign w:val="center"/>
                                </w:tcPr>
                                <w:p w14:paraId="79411324" w14:textId="77777777" w:rsidR="00DC002C" w:rsidRPr="00366947" w:rsidRDefault="00DC002C" w:rsidP="00411395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14:paraId="52CF811A" w14:textId="77777777" w:rsidTr="009C435C">
                              <w:trPr>
                                <w:trHeight w:val="170"/>
                              </w:trPr>
                              <w:tc>
                                <w:tcPr>
                                  <w:tcW w:w="430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861B237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6FEAC76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32B2BD2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A3CE1FE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CB6AAC9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6C2AEDF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5BB704A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DC002C" w:rsidRPr="007938BB" w14:paraId="18CF6513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D98A173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376C544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E7AB1B8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400CEE4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E0DBBA5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FE49955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FDB3D66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DC002C" w:rsidRPr="007938BB" w14:paraId="530D0070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765367C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0E80FCF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1B34D18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6A163D7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8800BF1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356F86A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A84C881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</w:tr>
                            <w:tr w:rsidR="00DC002C" w:rsidRPr="007938BB" w14:paraId="70F9A917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4D6A107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8EC694E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0908E0F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4A69C2F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6C27C88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E3055DA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F5A9458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</w:tr>
                            <w:tr w:rsidR="00DC002C" w:rsidRPr="007938BB" w14:paraId="4A34B169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4D8CF3E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C9348F9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963754A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7976309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5BF313A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2D0598F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E089479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</w:tr>
                            <w:tr w:rsidR="00DC002C" w:rsidRPr="007938BB" w14:paraId="13D7FE53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286DF9C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B3D5509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AF433A8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56E7165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90126D4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C3B65AA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DB7EBA4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DC002C" w:rsidRPr="007938BB" w14:paraId="302D1DFF" w14:textId="77777777" w:rsidTr="00EA1DA3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044607C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A3666F0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417E29F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35DDB02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2A7AF1F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5F61878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D159620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E48758" w14:textId="77777777" w:rsidR="00DC002C" w:rsidRDefault="00DC002C" w:rsidP="000A1AE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081356" id="_x0000_s1031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0"/>
                        <w:gridCol w:w="439"/>
                        <w:gridCol w:w="437"/>
                        <w:gridCol w:w="438"/>
                        <w:gridCol w:w="438"/>
                        <w:gridCol w:w="438"/>
                        <w:gridCol w:w="438"/>
                      </w:tblGrid>
                      <w:tr w:rsidR="00DC002C" w:rsidRPr="00366947" w14:paraId="50884F94" w14:textId="77777777" w:rsidTr="009C435C">
                        <w:trPr>
                          <w:trHeight w:val="510"/>
                        </w:trPr>
                        <w:sdt>
                          <w:sdtPr>
                            <w:rPr>
                              <w:rFonts w:ascii="Calibri" w:hAnsi="Calibri" w:cs="Calibri"/>
                              <w:sz w:val="24"/>
                            </w:rPr>
                            <w:id w:val="738527984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tc>
                              <w:tcPr>
                                <w:tcW w:w="2182" w:type="dxa"/>
                                <w:gridSpan w:val="5"/>
                                <w:vAlign w:val="center"/>
                              </w:tcPr>
                              <w:p w14:paraId="69122C79" w14:textId="77777777" w:rsidR="00DC002C" w:rsidRPr="00366947" w:rsidRDefault="00DC002C" w:rsidP="00411395">
                                <w:pPr>
                                  <w:pStyle w:val="Month"/>
                                  <w:rPr>
                                    <w:rFonts w:ascii="Calibri" w:hAnsi="Calibri" w:cs="Calibri"/>
                                    <w:sz w:val="24"/>
                                  </w:rPr>
                                </w:pPr>
                                <w:r w:rsidRPr="004B5DD2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4"/>
                                  </w:rPr>
                                  <w:t>May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876" w:type="dxa"/>
                            <w:gridSpan w:val="2"/>
                            <w:vAlign w:val="center"/>
                          </w:tcPr>
                          <w:p w14:paraId="79411324" w14:textId="77777777" w:rsidR="00DC002C" w:rsidRPr="00366947" w:rsidRDefault="00DC002C" w:rsidP="00411395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14:paraId="52CF811A" w14:textId="77777777" w:rsidTr="009C435C">
                        <w:trPr>
                          <w:trHeight w:val="170"/>
                        </w:trPr>
                        <w:tc>
                          <w:tcPr>
                            <w:tcW w:w="430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861B237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6FEAC76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32B2BD2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A3CE1FE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CB6AAC9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6C2AEDF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5BB704A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DC002C" w:rsidRPr="007938BB" w14:paraId="18CF6513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D98A173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376C544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E7AB1B8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400CEE4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E0DBBA5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FE49955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FDB3D66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</w:tr>
                      <w:tr w:rsidR="00DC002C" w:rsidRPr="007938BB" w14:paraId="530D0070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765367C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0E80FCF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1B34D18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6A163D7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8800BF1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356F86A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A84C881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</w:tr>
                      <w:tr w:rsidR="00DC002C" w:rsidRPr="007938BB" w14:paraId="70F9A917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4D6A107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8EC694E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0908E0F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4A69C2F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6C27C88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E3055DA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F5A9458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</w:tr>
                      <w:tr w:rsidR="00DC002C" w:rsidRPr="007938BB" w14:paraId="4A34B169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4D8CF3E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C9348F9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963754A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7976309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5BF313A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2D0598F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E089479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</w:tr>
                      <w:tr w:rsidR="00DC002C" w:rsidRPr="007938BB" w14:paraId="13D7FE53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286DF9C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B3D5509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AF433A8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56E7165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90126D4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C3B65AA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DB7EBA4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DC002C" w:rsidRPr="007938BB" w14:paraId="302D1DFF" w14:textId="77777777" w:rsidTr="00EA1DA3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044607C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A3666F0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417E29F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35DDB02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2A7AF1F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5F61878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D159620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4DE48758" w14:textId="77777777" w:rsidR="00DC002C" w:rsidRDefault="00DC002C" w:rsidP="000A1AE6"/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2E80543E" wp14:editId="0C2C9808">
                <wp:extent cx="2124075" cy="1713600"/>
                <wp:effectExtent l="0" t="0" r="9525" b="1270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6"/>
                              <w:gridCol w:w="437"/>
                              <w:gridCol w:w="437"/>
                              <w:gridCol w:w="437"/>
                              <w:gridCol w:w="437"/>
                              <w:gridCol w:w="437"/>
                              <w:gridCol w:w="437"/>
                            </w:tblGrid>
                            <w:tr w:rsidR="00DC002C" w:rsidRPr="00366947" w14:paraId="34F46398" w14:textId="77777777" w:rsidTr="009C435C">
                              <w:trPr>
                                <w:trHeight w:val="510"/>
                              </w:trPr>
                              <w:sdt>
                                <w:sdtPr>
                                  <w:rPr>
                                    <w:rFonts w:ascii="Calibri" w:hAnsi="Calibri" w:cs="Calibri"/>
                                    <w:sz w:val="24"/>
                                  </w:rPr>
                                  <w:id w:val="-150458722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tc>
                                    <w:tcPr>
                                      <w:tcW w:w="2184" w:type="dxa"/>
                                      <w:gridSpan w:val="5"/>
                                      <w:vAlign w:val="center"/>
                                    </w:tcPr>
                                    <w:p w14:paraId="0CF5B9EB" w14:textId="77777777" w:rsidR="00DC002C" w:rsidRPr="00366947" w:rsidRDefault="00DC002C" w:rsidP="00411395">
                                      <w:pPr>
                                        <w:pStyle w:val="Month"/>
                                        <w:rPr>
                                          <w:rFonts w:ascii="Calibri" w:hAnsi="Calibri" w:cs="Calibri"/>
                                          <w:sz w:val="24"/>
                                        </w:rPr>
                                      </w:pPr>
                                      <w:r w:rsidRPr="004B5DD2">
                                        <w:rPr>
                                          <w:rFonts w:ascii="Calibri" w:hAnsi="Calibri" w:cs="Calibri"/>
                                          <w:b/>
                                          <w:bCs/>
                                          <w:sz w:val="24"/>
                                        </w:rPr>
                                        <w:t>June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874" w:type="dxa"/>
                                  <w:gridSpan w:val="2"/>
                                  <w:vAlign w:val="center"/>
                                </w:tcPr>
                                <w:p w14:paraId="49EA1A01" w14:textId="77777777" w:rsidR="00DC002C" w:rsidRPr="00366947" w:rsidRDefault="00DC002C" w:rsidP="00411395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14:paraId="6D736CA0" w14:textId="77777777" w:rsidTr="009C435C">
                              <w:trPr>
                                <w:trHeight w:val="170"/>
                              </w:trPr>
                              <w:tc>
                                <w:tcPr>
                                  <w:tcW w:w="43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E9D7FC9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B3BF306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5E6FF13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9D46A32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4FAE864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8B21134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24ADFAA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DC002C" w:rsidRPr="007938BB" w14:paraId="1BBA7C27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01B173C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A571BDC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AD49033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7ACF57A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1523A63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A96C58E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525870A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DC002C" w:rsidRPr="007938BB" w14:paraId="4AC6B4A3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C399EC3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298C7A54" w14:textId="77777777" w:rsidR="00DC002C" w:rsidRPr="00C92C69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D3DBA0B" w14:textId="77777777" w:rsidR="00DC002C" w:rsidRPr="009C435C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9C435C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416DD17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C2C6B76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F2358DE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A153608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</w:tr>
                            <w:tr w:rsidR="00DC002C" w:rsidRPr="007938BB" w14:paraId="225ACBDC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40CA1FD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3AF3968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43A2418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5879A57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E38CB7A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3E2F949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58249EC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</w:tr>
                            <w:tr w:rsidR="00DC002C" w:rsidRPr="007938BB" w14:paraId="2969308E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04B8AC5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D1764DC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58515BA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D9F5731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4E0A562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9354504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BA58EEE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</w:tr>
                            <w:tr w:rsidR="00DC002C" w:rsidRPr="007938BB" w14:paraId="57650F0E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378873C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1E8E5DD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EC6F353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1719F29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EF39081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0FB8FEF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DCDB350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DC002C" w:rsidRPr="007938BB" w14:paraId="5720C300" w14:textId="77777777" w:rsidTr="00EA1DA3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AFF63D3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2A58A65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3BAF804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6C99B8D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F6151DA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38E0C09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B708810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EE5B423" w14:textId="77777777" w:rsidR="00DC002C" w:rsidRDefault="00DC002C" w:rsidP="000A1AE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E80543E" id="_x0000_s1032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6"/>
                        <w:gridCol w:w="437"/>
                        <w:gridCol w:w="437"/>
                        <w:gridCol w:w="437"/>
                        <w:gridCol w:w="437"/>
                        <w:gridCol w:w="437"/>
                        <w:gridCol w:w="437"/>
                      </w:tblGrid>
                      <w:tr w:rsidR="00DC002C" w:rsidRPr="00366947" w14:paraId="34F46398" w14:textId="77777777" w:rsidTr="009C435C">
                        <w:trPr>
                          <w:trHeight w:val="510"/>
                        </w:trPr>
                        <w:sdt>
                          <w:sdtPr>
                            <w:rPr>
                              <w:rFonts w:ascii="Calibri" w:hAnsi="Calibri" w:cs="Calibri"/>
                              <w:sz w:val="24"/>
                            </w:rPr>
                            <w:id w:val="-1504587221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tc>
                              <w:tcPr>
                                <w:tcW w:w="2184" w:type="dxa"/>
                                <w:gridSpan w:val="5"/>
                                <w:vAlign w:val="center"/>
                              </w:tcPr>
                              <w:p w14:paraId="0CF5B9EB" w14:textId="77777777" w:rsidR="00DC002C" w:rsidRPr="00366947" w:rsidRDefault="00DC002C" w:rsidP="00411395">
                                <w:pPr>
                                  <w:pStyle w:val="Month"/>
                                  <w:rPr>
                                    <w:rFonts w:ascii="Calibri" w:hAnsi="Calibri" w:cs="Calibri"/>
                                    <w:sz w:val="24"/>
                                  </w:rPr>
                                </w:pPr>
                                <w:r w:rsidRPr="004B5DD2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4"/>
                                  </w:rPr>
                                  <w:t>June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874" w:type="dxa"/>
                            <w:gridSpan w:val="2"/>
                            <w:vAlign w:val="center"/>
                          </w:tcPr>
                          <w:p w14:paraId="49EA1A01" w14:textId="77777777" w:rsidR="00DC002C" w:rsidRPr="00366947" w:rsidRDefault="00DC002C" w:rsidP="00411395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14:paraId="6D736CA0" w14:textId="77777777" w:rsidTr="009C435C">
                        <w:trPr>
                          <w:trHeight w:val="170"/>
                        </w:trPr>
                        <w:tc>
                          <w:tcPr>
                            <w:tcW w:w="43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E9D7FC9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B3BF306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5E6FF13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9D46A32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4FAE864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8B21134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24ADFAA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DC002C" w:rsidRPr="007938BB" w14:paraId="1BBA7C27" w14:textId="77777777" w:rsidTr="00C92C69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001B173C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A571BDC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AD49033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7ACF57A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1523A63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A96C58E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525870A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</w:tr>
                      <w:tr w:rsidR="00DC002C" w:rsidRPr="007938BB" w14:paraId="4AC6B4A3" w14:textId="77777777" w:rsidTr="00C92C69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C399EC3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298C7A54" w14:textId="77777777" w:rsidR="00DC002C" w:rsidRPr="00C92C69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D3DBA0B" w14:textId="77777777" w:rsidR="00DC002C" w:rsidRPr="009C435C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9C435C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416DD17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C2C6B76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F2358DE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A153608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</w:tr>
                      <w:tr w:rsidR="00DC002C" w:rsidRPr="007938BB" w14:paraId="225ACBDC" w14:textId="77777777" w:rsidTr="00C92C69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40CA1FD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3AF3968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43A2418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5879A57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E38CB7A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3E2F949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58249EC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</w:tr>
                      <w:tr w:rsidR="00DC002C" w:rsidRPr="007938BB" w14:paraId="2969308E" w14:textId="77777777" w:rsidTr="00C92C69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04B8AC5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D1764DC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58515BA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D9F5731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4E0A562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9354504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BA58EEE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</w:tr>
                      <w:tr w:rsidR="00DC002C" w:rsidRPr="007938BB" w14:paraId="57650F0E" w14:textId="77777777" w:rsidTr="00C92C69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378873C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1E8E5DD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EC6F353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1719F29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EF39081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0FB8FEF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DCDB350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DC002C" w:rsidRPr="007938BB" w14:paraId="5720C300" w14:textId="77777777" w:rsidTr="00EA1DA3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5AFF63D3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2A58A65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3BAF804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6C99B8D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F6151DA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38E0C09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B708810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1EE5B423" w14:textId="77777777" w:rsidR="00DC002C" w:rsidRDefault="00DC002C" w:rsidP="000A1AE6"/>
                  </w:txbxContent>
                </v:textbox>
                <w10:anchorlock/>
              </v:shape>
            </w:pict>
          </mc:Fallback>
        </mc:AlternateContent>
      </w:r>
    </w:p>
    <w:p w14:paraId="1D2A6037" w14:textId="77777777" w:rsidR="000A1AE6" w:rsidRDefault="000A1AE6" w:rsidP="000A1AE6">
      <w:pPr>
        <w:tabs>
          <w:tab w:val="left" w:pos="3510"/>
          <w:tab w:val="right" w:pos="10438"/>
        </w:tabs>
      </w:pPr>
      <w:r>
        <w:rPr>
          <w:noProof/>
        </w:rPr>
        <mc:AlternateContent>
          <mc:Choice Requires="wps">
            <w:drawing>
              <wp:inline distT="0" distB="0" distL="0" distR="0" wp14:anchorId="7DB9EFF3" wp14:editId="6137328A">
                <wp:extent cx="2124075" cy="1713600"/>
                <wp:effectExtent l="0" t="0" r="9525" b="1270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7"/>
                              <w:gridCol w:w="439"/>
                              <w:gridCol w:w="439"/>
                              <w:gridCol w:w="439"/>
                              <w:gridCol w:w="439"/>
                              <w:gridCol w:w="439"/>
                              <w:gridCol w:w="426"/>
                            </w:tblGrid>
                            <w:tr w:rsidR="00DC002C" w:rsidRPr="00366947" w14:paraId="03A38C9D" w14:textId="77777777" w:rsidTr="00411395">
                              <w:trPr>
                                <w:trHeight w:val="510"/>
                              </w:trPr>
                              <w:tc>
                                <w:tcPr>
                                  <w:tcW w:w="2023" w:type="dxa"/>
                                  <w:gridSpan w:val="5"/>
                                  <w:vAlign w:val="center"/>
                                </w:tcPr>
                                <w:p w14:paraId="5792A4BF" w14:textId="65BA5C27" w:rsidR="00DC002C" w:rsidRPr="000A1AE6" w:rsidRDefault="00DC002C" w:rsidP="00411395">
                                  <w:pPr>
                                    <w:pStyle w:val="Month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0A1AE6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  <w:t>July</w:t>
                                  </w:r>
                                </w:p>
                              </w:tc>
                              <w:tc>
                                <w:tcPr>
                                  <w:tcW w:w="798" w:type="dxa"/>
                                  <w:gridSpan w:val="2"/>
                                  <w:vAlign w:val="center"/>
                                </w:tcPr>
                                <w:p w14:paraId="2FC715FE" w14:textId="77777777" w:rsidR="00DC002C" w:rsidRPr="00366947" w:rsidRDefault="00DC002C" w:rsidP="00411395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14:paraId="7FE8FDD1" w14:textId="77777777" w:rsidTr="000A1AE6">
                              <w:trPr>
                                <w:trHeight w:val="170"/>
                              </w:trPr>
                              <w:tc>
                                <w:tcPr>
                                  <w:tcW w:w="403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456269F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8147574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3EADF38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4825FC2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8A0450E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7861109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D487624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DC002C" w:rsidRPr="00EA0B2E" w14:paraId="1287C67B" w14:textId="77777777" w:rsidTr="000A1AE6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85E4AB7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46517D6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5503FE9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2B0BF50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1A828AA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B2D0255" w14:textId="77777777" w:rsidR="00DC002C" w:rsidRPr="000A1AE6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8BF6B64" w14:textId="77777777" w:rsidR="00DC002C" w:rsidRPr="000D7674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DC002C" w:rsidRPr="00EA0B2E" w14:paraId="430657C4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DD6066A" w14:textId="77777777" w:rsidR="00DC002C" w:rsidRPr="000D7674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6C11762" w14:textId="77777777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8AABC48" w14:textId="77777777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905DA0B" w14:textId="77777777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08AA134" w14:textId="77777777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31570D20" w14:textId="77777777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39F582B" w14:textId="77777777" w:rsidR="00DC002C" w:rsidRPr="000D7674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DC002C" w:rsidRPr="007938BB" w14:paraId="03043611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561D4A4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75277AA1" w14:textId="77777777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69877A4" w14:textId="77777777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22327984" w14:textId="77777777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56C7381" w14:textId="77777777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2C97D855" w14:textId="77777777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852FEC2" w14:textId="77777777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</w:tr>
                            <w:tr w:rsidR="00DC002C" w:rsidRPr="007938BB" w14:paraId="46B3B70E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39AD8A1" w14:textId="77777777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6758A01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63C4054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07C82A7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3ACF39E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D0AE204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58DA9B1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</w:tr>
                            <w:tr w:rsidR="00DC002C" w:rsidRPr="007938BB" w14:paraId="5D21A0FA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782600F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FAC26B1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A554F41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5CE7396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C352ED0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F51BBED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DA34F2F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</w:tr>
                            <w:tr w:rsidR="00DC002C" w:rsidRPr="007938BB" w14:paraId="1367ED71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E298E07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B3AA25F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373EBDB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12C0621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0F3E41A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7827132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23D4409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0CD3E2" w14:textId="77777777" w:rsidR="00DC002C" w:rsidRDefault="00DC002C" w:rsidP="000A1AE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B9EFF3" id="_x0000_s1033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7"/>
                        <w:gridCol w:w="439"/>
                        <w:gridCol w:w="439"/>
                        <w:gridCol w:w="439"/>
                        <w:gridCol w:w="439"/>
                        <w:gridCol w:w="439"/>
                        <w:gridCol w:w="426"/>
                      </w:tblGrid>
                      <w:tr w:rsidR="00DC002C" w:rsidRPr="00366947" w14:paraId="03A38C9D" w14:textId="77777777" w:rsidTr="00411395">
                        <w:trPr>
                          <w:trHeight w:val="510"/>
                        </w:trPr>
                        <w:tc>
                          <w:tcPr>
                            <w:tcW w:w="2023" w:type="dxa"/>
                            <w:gridSpan w:val="5"/>
                            <w:vAlign w:val="center"/>
                          </w:tcPr>
                          <w:p w14:paraId="5792A4BF" w14:textId="65BA5C27" w:rsidR="00DC002C" w:rsidRPr="000A1AE6" w:rsidRDefault="00DC002C" w:rsidP="00411395">
                            <w:pPr>
                              <w:pStyle w:val="Month"/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0A1AE6"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  <w:t>July</w:t>
                            </w:r>
                          </w:p>
                        </w:tc>
                        <w:tc>
                          <w:tcPr>
                            <w:tcW w:w="798" w:type="dxa"/>
                            <w:gridSpan w:val="2"/>
                            <w:vAlign w:val="center"/>
                          </w:tcPr>
                          <w:p w14:paraId="2FC715FE" w14:textId="77777777" w:rsidR="00DC002C" w:rsidRPr="00366947" w:rsidRDefault="00DC002C" w:rsidP="00411395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14:paraId="7FE8FDD1" w14:textId="77777777" w:rsidTr="000A1AE6">
                        <w:trPr>
                          <w:trHeight w:val="170"/>
                        </w:trPr>
                        <w:tc>
                          <w:tcPr>
                            <w:tcW w:w="403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456269F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8147574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3EADF38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4825FC2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8A0450E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7861109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D487624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DC002C" w:rsidRPr="00EA0B2E" w14:paraId="1287C67B" w14:textId="77777777" w:rsidTr="000A1AE6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85E4AB7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46517D6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5503FE9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2B0BF50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1A828AA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5B2D0255" w14:textId="77777777" w:rsidR="00DC002C" w:rsidRPr="000A1AE6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8BF6B64" w14:textId="77777777" w:rsidR="00DC002C" w:rsidRPr="000D7674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</w:tr>
                      <w:tr w:rsidR="00DC002C" w:rsidRPr="00EA0B2E" w14:paraId="430657C4" w14:textId="77777777" w:rsidTr="00565507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DD6066A" w14:textId="77777777" w:rsidR="00DC002C" w:rsidRPr="000D7674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6C11762" w14:textId="77777777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8AABC48" w14:textId="77777777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905DA0B" w14:textId="77777777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08AA134" w14:textId="77777777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31570D20" w14:textId="77777777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39F582B" w14:textId="77777777" w:rsidR="00DC002C" w:rsidRPr="000D7674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</w:tr>
                      <w:tr w:rsidR="00DC002C" w:rsidRPr="007938BB" w14:paraId="03043611" w14:textId="77777777" w:rsidTr="00565507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561D4A4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75277AA1" w14:textId="77777777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69877A4" w14:textId="77777777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22327984" w14:textId="77777777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56C7381" w14:textId="77777777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2C97D855" w14:textId="77777777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852FEC2" w14:textId="77777777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</w:tr>
                      <w:tr w:rsidR="00DC002C" w:rsidRPr="007938BB" w14:paraId="46B3B70E" w14:textId="77777777" w:rsidTr="000D7674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39AD8A1" w14:textId="77777777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6758A01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63C4054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07C82A7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3ACF39E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D0AE204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58DA9B1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</w:tr>
                      <w:tr w:rsidR="00DC002C" w:rsidRPr="007938BB" w14:paraId="5D21A0FA" w14:textId="77777777" w:rsidTr="000D7674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782600F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FAC26B1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A554F41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5CE7396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C352ED0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F51BBED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DA34F2F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</w:tr>
                      <w:tr w:rsidR="00DC002C" w:rsidRPr="007938BB" w14:paraId="1367ED71" w14:textId="77777777" w:rsidTr="000D7674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E298E07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B3AA25F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373EBDB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12C0621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0F3E41A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7827132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523D4409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150CD3E2" w14:textId="77777777" w:rsidR="00DC002C" w:rsidRDefault="00DC002C" w:rsidP="000A1AE6"/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1D9ABC50" wp14:editId="54371D48">
                <wp:extent cx="2124075" cy="1713600"/>
                <wp:effectExtent l="0" t="0" r="9525" b="1270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0"/>
                              <w:gridCol w:w="439"/>
                              <w:gridCol w:w="437"/>
                              <w:gridCol w:w="438"/>
                              <w:gridCol w:w="438"/>
                              <w:gridCol w:w="438"/>
                              <w:gridCol w:w="438"/>
                            </w:tblGrid>
                            <w:tr w:rsidR="00DC002C" w:rsidRPr="00366947" w14:paraId="5A71A594" w14:textId="77777777" w:rsidTr="00411395">
                              <w:trPr>
                                <w:trHeight w:val="510"/>
                              </w:trPr>
                              <w:tc>
                                <w:tcPr>
                                  <w:tcW w:w="2020" w:type="dxa"/>
                                  <w:gridSpan w:val="5"/>
                                  <w:vAlign w:val="center"/>
                                </w:tcPr>
                                <w:p w14:paraId="46152F23" w14:textId="01463629" w:rsidR="00DC002C" w:rsidRPr="000A1AE6" w:rsidRDefault="00DC002C" w:rsidP="00411395">
                                  <w:pPr>
                                    <w:pStyle w:val="Month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0A1AE6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  <w:t>August</w:t>
                                  </w:r>
                                </w:p>
                              </w:tc>
                              <w:tc>
                                <w:tcPr>
                                  <w:tcW w:w="812" w:type="dxa"/>
                                  <w:gridSpan w:val="2"/>
                                  <w:vAlign w:val="center"/>
                                </w:tcPr>
                                <w:p w14:paraId="35BE23D6" w14:textId="77777777" w:rsidR="00DC002C" w:rsidRPr="00366947" w:rsidRDefault="00DC002C" w:rsidP="00411395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14:paraId="1000A40C" w14:textId="77777777" w:rsidTr="000A1AE6">
                              <w:trPr>
                                <w:trHeight w:val="170"/>
                              </w:trPr>
                              <w:tc>
                                <w:tcPr>
                                  <w:tcW w:w="39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4E9FAA0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F40C07D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225589F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DC5A41A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2355934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3ABFEFA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861838E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DC002C" w:rsidRPr="007938BB" w14:paraId="64D863BF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39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3A22273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E105131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307C693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C59E651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FE5A75D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8527107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DC6F601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</w:tr>
                            <w:tr w:rsidR="00DC002C" w:rsidRPr="007938BB" w14:paraId="0DC9FEE8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39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C7778FE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E69839C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0EAE19E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DDE649C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7C671F7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30EDA89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BE29064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</w:tr>
                            <w:tr w:rsidR="00DC002C" w:rsidRPr="007938BB" w14:paraId="3EC99E81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39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944D510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0AE84EF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22E6831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95FEF74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071F74D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F292DB8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9CBE980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</w:tr>
                            <w:tr w:rsidR="00DC002C" w:rsidRPr="007938BB" w14:paraId="09878B2D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39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7D28DE2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399FAD5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5388E28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5B240A9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2679314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A820728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9597FC5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</w:tr>
                            <w:tr w:rsidR="00DC002C" w:rsidRPr="007938BB" w14:paraId="52E88E2D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39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FF2F253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6471DBE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14CAF5B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5F00BC7" w14:textId="1E50004C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500A357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487167A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D75FFF1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DC002C" w:rsidRPr="007938BB" w14:paraId="1A35EC45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39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EA33515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6382D37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42B4E82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C6F7532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AEFB9D6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9B902D6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9AE9924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1B5E604" w14:textId="77777777" w:rsidR="00DC002C" w:rsidRDefault="00DC002C" w:rsidP="000A1AE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D9ABC50" id="_x0000_s1034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0"/>
                        <w:gridCol w:w="439"/>
                        <w:gridCol w:w="437"/>
                        <w:gridCol w:w="438"/>
                        <w:gridCol w:w="438"/>
                        <w:gridCol w:w="438"/>
                        <w:gridCol w:w="438"/>
                      </w:tblGrid>
                      <w:tr w:rsidR="00DC002C" w:rsidRPr="00366947" w14:paraId="5A71A594" w14:textId="77777777" w:rsidTr="00411395">
                        <w:trPr>
                          <w:trHeight w:val="510"/>
                        </w:trPr>
                        <w:tc>
                          <w:tcPr>
                            <w:tcW w:w="2020" w:type="dxa"/>
                            <w:gridSpan w:val="5"/>
                            <w:vAlign w:val="center"/>
                          </w:tcPr>
                          <w:p w14:paraId="46152F23" w14:textId="01463629" w:rsidR="00DC002C" w:rsidRPr="000A1AE6" w:rsidRDefault="00DC002C" w:rsidP="00411395">
                            <w:pPr>
                              <w:pStyle w:val="Month"/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0A1AE6"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  <w:t>August</w:t>
                            </w:r>
                          </w:p>
                        </w:tc>
                        <w:tc>
                          <w:tcPr>
                            <w:tcW w:w="812" w:type="dxa"/>
                            <w:gridSpan w:val="2"/>
                            <w:vAlign w:val="center"/>
                          </w:tcPr>
                          <w:p w14:paraId="35BE23D6" w14:textId="77777777" w:rsidR="00DC002C" w:rsidRPr="00366947" w:rsidRDefault="00DC002C" w:rsidP="00411395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14:paraId="1000A40C" w14:textId="77777777" w:rsidTr="000A1AE6">
                        <w:trPr>
                          <w:trHeight w:val="170"/>
                        </w:trPr>
                        <w:tc>
                          <w:tcPr>
                            <w:tcW w:w="39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54E9FAA0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F40C07D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225589F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DC5A41A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2355934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3ABFEFA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861838E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DC002C" w:rsidRPr="007938BB" w14:paraId="64D863BF" w14:textId="77777777" w:rsidTr="000D7674">
                        <w:trPr>
                          <w:trHeight w:val="278"/>
                        </w:trPr>
                        <w:tc>
                          <w:tcPr>
                            <w:tcW w:w="39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03A22273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E105131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307C693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C59E651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FE5A75D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8527107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DC6F601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</w:tr>
                      <w:tr w:rsidR="00DC002C" w:rsidRPr="007938BB" w14:paraId="0DC9FEE8" w14:textId="77777777" w:rsidTr="000D7674">
                        <w:trPr>
                          <w:trHeight w:val="278"/>
                        </w:trPr>
                        <w:tc>
                          <w:tcPr>
                            <w:tcW w:w="39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C7778FE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E69839C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0EAE19E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DDE649C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7C671F7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30EDA89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BE29064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</w:tr>
                      <w:tr w:rsidR="00DC002C" w:rsidRPr="007938BB" w14:paraId="3EC99E81" w14:textId="77777777" w:rsidTr="000D7674">
                        <w:trPr>
                          <w:trHeight w:val="278"/>
                        </w:trPr>
                        <w:tc>
                          <w:tcPr>
                            <w:tcW w:w="39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944D510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0AE84EF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22E6831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95FEF74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071F74D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F292DB8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9CBE980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</w:tr>
                      <w:tr w:rsidR="00DC002C" w:rsidRPr="007938BB" w14:paraId="09878B2D" w14:textId="77777777" w:rsidTr="000D7674">
                        <w:trPr>
                          <w:trHeight w:val="278"/>
                        </w:trPr>
                        <w:tc>
                          <w:tcPr>
                            <w:tcW w:w="39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7D28DE2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399FAD5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5388E28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5B240A9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2679314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A820728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9597FC5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</w:tr>
                      <w:tr w:rsidR="00DC002C" w:rsidRPr="007938BB" w14:paraId="52E88E2D" w14:textId="77777777" w:rsidTr="000D7674">
                        <w:trPr>
                          <w:trHeight w:val="278"/>
                        </w:trPr>
                        <w:tc>
                          <w:tcPr>
                            <w:tcW w:w="39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FF2F253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6471DBE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14CAF5B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5F00BC7" w14:textId="1E50004C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500A357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487167A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1D75FFF1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DC002C" w:rsidRPr="007938BB" w14:paraId="1A35EC45" w14:textId="77777777" w:rsidTr="000D7674">
                        <w:trPr>
                          <w:trHeight w:val="278"/>
                        </w:trPr>
                        <w:tc>
                          <w:tcPr>
                            <w:tcW w:w="39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EA33515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6382D37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42B4E82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C6F7532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AEFB9D6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9B902D6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59AE9924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21B5E604" w14:textId="77777777" w:rsidR="00DC002C" w:rsidRDefault="00DC002C" w:rsidP="000A1AE6"/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616B334A" wp14:editId="689B7971">
                <wp:extent cx="2124075" cy="1713600"/>
                <wp:effectExtent l="0" t="0" r="9525" b="127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6"/>
                              <w:gridCol w:w="437"/>
                              <w:gridCol w:w="437"/>
                              <w:gridCol w:w="437"/>
                              <w:gridCol w:w="437"/>
                              <w:gridCol w:w="437"/>
                              <w:gridCol w:w="437"/>
                            </w:tblGrid>
                            <w:tr w:rsidR="00DC002C" w:rsidRPr="00366947" w14:paraId="15B29C65" w14:textId="77777777" w:rsidTr="00411395">
                              <w:trPr>
                                <w:trHeight w:val="510"/>
                              </w:trPr>
                              <w:tc>
                                <w:tcPr>
                                  <w:tcW w:w="2030" w:type="dxa"/>
                                  <w:gridSpan w:val="5"/>
                                  <w:vAlign w:val="center"/>
                                </w:tcPr>
                                <w:p w14:paraId="139B497B" w14:textId="4958AE2C" w:rsidR="00DC002C" w:rsidRPr="000A1AE6" w:rsidRDefault="00DC002C" w:rsidP="00411395">
                                  <w:pPr>
                                    <w:pStyle w:val="Month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0A1AE6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  <w:t>September</w:t>
                                  </w:r>
                                </w:p>
                              </w:tc>
                              <w:tc>
                                <w:tcPr>
                                  <w:tcW w:w="812" w:type="dxa"/>
                                  <w:gridSpan w:val="2"/>
                                  <w:vAlign w:val="center"/>
                                </w:tcPr>
                                <w:p w14:paraId="475EAA28" w14:textId="77777777" w:rsidR="00DC002C" w:rsidRPr="00366947" w:rsidRDefault="00DC002C" w:rsidP="00411395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14:paraId="7C12C5A1" w14:textId="77777777" w:rsidTr="000A1AE6">
                              <w:trPr>
                                <w:trHeight w:val="170"/>
                              </w:trPr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0269CB2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4560F82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49DECEE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997549B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D959899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F0BFAB2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99D8C0F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DC002C" w:rsidRPr="007938BB" w14:paraId="696C53C2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734BBCE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D15B3AA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49A54E8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FB7FB15" w14:textId="0031A1E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0283450" w14:textId="0B1CBC7D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16BB92D" w14:textId="6877C945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CABE490" w14:textId="5623D645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DC002C" w:rsidRPr="007938BB" w14:paraId="4FB3192D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BD62598" w14:textId="3B9912A2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16D3C8A" w14:textId="7A6C9FBF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6B871F2" w14:textId="34396CDB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CF81566" w14:textId="1A11DAD0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459C4A5" w14:textId="3A041B74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2D9B891" w14:textId="4A9E0C54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58A8F95" w14:textId="733EECFA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</w:tr>
                            <w:tr w:rsidR="00DC002C" w:rsidRPr="008179AB" w14:paraId="268B3934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4D9A938" w14:textId="757971FF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D3D82F7" w14:textId="478A43C5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BD60B5B" w14:textId="00A059F3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D7E82CA" w14:textId="099FEDAF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96C6C55" w14:textId="318DB21C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F84B08D" w14:textId="480DE127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075E97D" w14:textId="699C8202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</w:tr>
                            <w:tr w:rsidR="00DC002C" w:rsidRPr="00CC4979" w14:paraId="4FEBD581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61E3CBB" w14:textId="023F8248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10CBEA8" w14:textId="1590E254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0FAFC03" w14:textId="398E8508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7A2D5C9" w14:textId="25F2DECA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CF03991" w14:textId="190A4EBF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6DD3656" w14:textId="1614C967" w:rsidR="00DC002C" w:rsidRPr="0056550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F7A3FBC" w14:textId="48FBF8EA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</w:tr>
                            <w:tr w:rsidR="00DC002C" w:rsidRPr="007938BB" w14:paraId="1935BC68" w14:textId="77777777" w:rsidTr="00B26447">
                              <w:trPr>
                                <w:trHeight w:val="278"/>
                              </w:trPr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56A9746" w14:textId="213403E1" w:rsidR="00DC002C" w:rsidRPr="00B2644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53A1101" w14:textId="17D7FC01" w:rsidR="00DC002C" w:rsidRPr="00B2644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FAB0C29" w14:textId="09135641" w:rsidR="00DC002C" w:rsidRPr="00B2644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7FFE4E97" w14:textId="58FA27E5" w:rsidR="00DC002C" w:rsidRPr="00B2644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A1A04EB" w14:textId="223046C6" w:rsidR="00DC002C" w:rsidRPr="00B2644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333B9432" w14:textId="7E518559" w:rsidR="00DC002C" w:rsidRPr="00B26447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FB1206D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DC002C" w:rsidRPr="007938BB" w14:paraId="31ACB937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D89AE35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5ED0B95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1E23549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E230968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12CDD75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138A2F4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4D02F20" w14:textId="77777777" w:rsidR="00DC002C" w:rsidRPr="004B5DD2" w:rsidRDefault="00DC002C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A4A3D9C" w14:textId="77777777" w:rsidR="00DC002C" w:rsidRDefault="00DC002C" w:rsidP="000A1AE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6B334A" id="_x0000_s1035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6"/>
                        <w:gridCol w:w="437"/>
                        <w:gridCol w:w="437"/>
                        <w:gridCol w:w="437"/>
                        <w:gridCol w:w="437"/>
                        <w:gridCol w:w="437"/>
                        <w:gridCol w:w="437"/>
                      </w:tblGrid>
                      <w:tr w:rsidR="00DC002C" w:rsidRPr="00366947" w14:paraId="15B29C65" w14:textId="77777777" w:rsidTr="00411395">
                        <w:trPr>
                          <w:trHeight w:val="510"/>
                        </w:trPr>
                        <w:tc>
                          <w:tcPr>
                            <w:tcW w:w="2030" w:type="dxa"/>
                            <w:gridSpan w:val="5"/>
                            <w:vAlign w:val="center"/>
                          </w:tcPr>
                          <w:p w14:paraId="139B497B" w14:textId="4958AE2C" w:rsidR="00DC002C" w:rsidRPr="000A1AE6" w:rsidRDefault="00DC002C" w:rsidP="00411395">
                            <w:pPr>
                              <w:pStyle w:val="Month"/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0A1AE6"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  <w:t>September</w:t>
                            </w:r>
                          </w:p>
                        </w:tc>
                        <w:tc>
                          <w:tcPr>
                            <w:tcW w:w="812" w:type="dxa"/>
                            <w:gridSpan w:val="2"/>
                            <w:vAlign w:val="center"/>
                          </w:tcPr>
                          <w:p w14:paraId="475EAA28" w14:textId="77777777" w:rsidR="00DC002C" w:rsidRPr="00366947" w:rsidRDefault="00DC002C" w:rsidP="00411395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14:paraId="7C12C5A1" w14:textId="77777777" w:rsidTr="000A1AE6">
                        <w:trPr>
                          <w:trHeight w:val="170"/>
                        </w:trPr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00269CB2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4560F82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549DECEE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997549B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D959899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F0BFAB2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099D8C0F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DC002C" w:rsidRPr="007938BB" w14:paraId="696C53C2" w14:textId="77777777" w:rsidTr="000D7674">
                        <w:trPr>
                          <w:trHeight w:val="278"/>
                        </w:trPr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734BBCE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D15B3AA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49A54E8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FB7FB15" w14:textId="0031A1E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0283450" w14:textId="0B1CBC7D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16BB92D" w14:textId="6877C945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CABE490" w14:textId="5623D645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</w:tr>
                      <w:tr w:rsidR="00DC002C" w:rsidRPr="007938BB" w14:paraId="4FB3192D" w14:textId="77777777" w:rsidTr="000D7674">
                        <w:trPr>
                          <w:trHeight w:val="278"/>
                        </w:trPr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BD62598" w14:textId="3B9912A2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16D3C8A" w14:textId="7A6C9FBF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6B871F2" w14:textId="34396CDB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CF81566" w14:textId="1A11DAD0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459C4A5" w14:textId="3A041B74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2D9B891" w14:textId="4A9E0C54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58A8F95" w14:textId="733EECFA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</w:tr>
                      <w:tr w:rsidR="00DC002C" w:rsidRPr="008179AB" w14:paraId="268B3934" w14:textId="77777777" w:rsidTr="00565507">
                        <w:trPr>
                          <w:trHeight w:val="278"/>
                        </w:trPr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4D9A938" w14:textId="757971FF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D3D82F7" w14:textId="478A43C5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BD60B5B" w14:textId="00A059F3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D7E82CA" w14:textId="099FEDAF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96C6C55" w14:textId="318DB21C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F84B08D" w14:textId="480DE127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075E97D" w14:textId="699C8202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</w:tr>
                      <w:tr w:rsidR="00DC002C" w:rsidRPr="00CC4979" w14:paraId="4FEBD581" w14:textId="77777777" w:rsidTr="00565507">
                        <w:trPr>
                          <w:trHeight w:val="278"/>
                        </w:trPr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61E3CBB" w14:textId="023F8248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110CBEA8" w14:textId="1590E254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0FAFC03" w14:textId="398E8508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7A2D5C9" w14:textId="25F2DECA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CF03991" w14:textId="190A4EBF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16DD3656" w14:textId="1614C967" w:rsidR="00DC002C" w:rsidRPr="0056550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F7A3FBC" w14:textId="48FBF8EA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</w:tr>
                      <w:tr w:rsidR="00DC002C" w:rsidRPr="007938BB" w14:paraId="1935BC68" w14:textId="77777777" w:rsidTr="00B26447">
                        <w:trPr>
                          <w:trHeight w:val="278"/>
                        </w:trPr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56A9746" w14:textId="213403E1" w:rsidR="00DC002C" w:rsidRPr="00B2644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53A1101" w14:textId="17D7FC01" w:rsidR="00DC002C" w:rsidRPr="00B2644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FAB0C29" w14:textId="09135641" w:rsidR="00DC002C" w:rsidRPr="00B2644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7FFE4E97" w14:textId="58FA27E5" w:rsidR="00DC002C" w:rsidRPr="00B2644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5A1A04EB" w14:textId="223046C6" w:rsidR="00DC002C" w:rsidRPr="00B2644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333B9432" w14:textId="7E518559" w:rsidR="00DC002C" w:rsidRPr="00B26447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0FB1206D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DC002C" w:rsidRPr="007938BB" w14:paraId="31ACB937" w14:textId="77777777" w:rsidTr="000D7674">
                        <w:trPr>
                          <w:trHeight w:val="278"/>
                        </w:trPr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D89AE35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5ED0B95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1E23549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E230968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12CDD75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138A2F4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4D02F20" w14:textId="77777777" w:rsidR="00DC002C" w:rsidRPr="004B5DD2" w:rsidRDefault="00DC002C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4A4A3D9C" w14:textId="77777777" w:rsidR="00DC002C" w:rsidRDefault="00DC002C" w:rsidP="000A1AE6"/>
                  </w:txbxContent>
                </v:textbox>
                <w10:anchorlock/>
              </v:shape>
            </w:pict>
          </mc:Fallback>
        </mc:AlternateContent>
      </w:r>
    </w:p>
    <w:p w14:paraId="538B8CE6" w14:textId="77777777" w:rsidR="000A1AE6" w:rsidRDefault="000A1AE6" w:rsidP="000A1AE6">
      <w:pPr>
        <w:tabs>
          <w:tab w:val="left" w:pos="3510"/>
          <w:tab w:val="right" w:pos="10440"/>
        </w:tabs>
      </w:pPr>
      <w:r>
        <w:rPr>
          <w:noProof/>
        </w:rPr>
        <mc:AlternateContent>
          <mc:Choice Requires="wps">
            <w:drawing>
              <wp:inline distT="0" distB="0" distL="0" distR="0" wp14:anchorId="2BA92A19" wp14:editId="13C0D30E">
                <wp:extent cx="2124709" cy="1713600"/>
                <wp:effectExtent l="0" t="0" r="9525" b="1270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709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7"/>
                              <w:gridCol w:w="439"/>
                              <w:gridCol w:w="439"/>
                              <w:gridCol w:w="439"/>
                              <w:gridCol w:w="439"/>
                              <w:gridCol w:w="439"/>
                              <w:gridCol w:w="426"/>
                            </w:tblGrid>
                            <w:tr w:rsidR="00DC002C" w:rsidRPr="00366947" w14:paraId="48ED29A5" w14:textId="77777777" w:rsidTr="003D11AF">
                              <w:trPr>
                                <w:trHeight w:val="510"/>
                              </w:trPr>
                              <w:tc>
                                <w:tcPr>
                                  <w:tcW w:w="2023" w:type="dxa"/>
                                  <w:gridSpan w:val="5"/>
                                  <w:vAlign w:val="center"/>
                                </w:tcPr>
                                <w:p w14:paraId="10EFA2F0" w14:textId="55362F48" w:rsidR="00DC002C" w:rsidRPr="009C435C" w:rsidRDefault="00DC002C" w:rsidP="00BD13F4">
                                  <w:pPr>
                                    <w:pStyle w:val="Month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  <w:t>October</w:t>
                                  </w:r>
                                </w:p>
                              </w:tc>
                              <w:tc>
                                <w:tcPr>
                                  <w:tcW w:w="798" w:type="dxa"/>
                                  <w:gridSpan w:val="2"/>
                                  <w:vAlign w:val="center"/>
                                </w:tcPr>
                                <w:p w14:paraId="544A7EBE" w14:textId="77777777" w:rsidR="00DC002C" w:rsidRPr="00366947" w:rsidRDefault="00DC002C" w:rsidP="00BD13F4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:rsidRPr="005C1669" w14:paraId="113FF221" w14:textId="77777777" w:rsidTr="00BD13F4">
                              <w:trPr>
                                <w:trHeight w:val="227"/>
                              </w:trPr>
                              <w:tc>
                                <w:tcPr>
                                  <w:tcW w:w="403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D638AFD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ED7E2E6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B288D56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DC2F8C8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BCED0A5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827286E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146B950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DC002C" w:rsidRPr="005C1669" w14:paraId="254807B1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D389B14" w14:textId="77777777" w:rsidR="00DC002C" w:rsidRPr="004B5DD2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FA2315B" w14:textId="77777777" w:rsidR="00DC002C" w:rsidRPr="004B5DD2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C4C658B" w14:textId="77777777" w:rsidR="00DC002C" w:rsidRPr="004B5DD2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9E07E81" w14:textId="77777777" w:rsidR="00DC002C" w:rsidRPr="004B5DD2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4620230" w14:textId="77777777" w:rsidR="00DC002C" w:rsidRPr="004B5DD2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EFAD7C8" w14:textId="77777777" w:rsidR="00DC002C" w:rsidRPr="004B5DD2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8350685" w14:textId="77777777" w:rsidR="00DC002C" w:rsidRPr="004B5DD2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C002C" w:rsidRPr="005C1669" w14:paraId="1DCD34C5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75BD004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78480490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7DE403B7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2F6F89FA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50D1775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249C2F6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2C940F1" w14:textId="77777777" w:rsidR="00DC002C" w:rsidRPr="00C92C69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DC002C" w:rsidRPr="005C1669" w14:paraId="628866C2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46E2D86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1D56437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2727975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CAA5180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D0566BA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342D57E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6054082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</w:tr>
                            <w:tr w:rsidR="00DC002C" w:rsidRPr="005C1669" w14:paraId="355D1D0F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5DB0EC6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FD283CA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A16CFA0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827EE8A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EF6ED90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2048774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2CD3453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</w:tr>
                            <w:tr w:rsidR="00DC002C" w:rsidRPr="005C1669" w14:paraId="66FFD198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030982C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34AB403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3E8C3BD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3A9EBD2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8C8C00B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87C16ED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B884D06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</w:tr>
                            <w:tr w:rsidR="00DC002C" w:rsidRPr="005C1669" w14:paraId="003AD05E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F189C24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E2B0ECE" w14:textId="77777777" w:rsidR="00DC002C" w:rsidRPr="00565507" w:rsidRDefault="00DC002C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4E3ED40" w14:textId="77777777" w:rsidR="00DC002C" w:rsidRPr="00565507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7115FD5" w14:textId="77777777" w:rsidR="00DC002C" w:rsidRPr="00565507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0962EF8" w14:textId="77777777" w:rsidR="00DC002C" w:rsidRPr="00565507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C94A99A" w14:textId="77777777" w:rsidR="00DC002C" w:rsidRPr="00565507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E3B33B1" w14:textId="77777777" w:rsidR="00DC002C" w:rsidRPr="004B5DD2" w:rsidRDefault="00DC002C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B584910" w14:textId="77777777" w:rsidR="00DC002C" w:rsidRDefault="00DC002C" w:rsidP="000A1AE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A92A19" id="_x0000_s1036" type="#_x0000_t202" style="width:167.3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7"/>
                        <w:gridCol w:w="439"/>
                        <w:gridCol w:w="439"/>
                        <w:gridCol w:w="439"/>
                        <w:gridCol w:w="439"/>
                        <w:gridCol w:w="439"/>
                        <w:gridCol w:w="426"/>
                      </w:tblGrid>
                      <w:tr w:rsidR="00DC002C" w:rsidRPr="00366947" w14:paraId="48ED29A5" w14:textId="77777777" w:rsidTr="003D11AF">
                        <w:trPr>
                          <w:trHeight w:val="510"/>
                        </w:trPr>
                        <w:tc>
                          <w:tcPr>
                            <w:tcW w:w="2023" w:type="dxa"/>
                            <w:gridSpan w:val="5"/>
                            <w:vAlign w:val="center"/>
                          </w:tcPr>
                          <w:p w14:paraId="10EFA2F0" w14:textId="55362F48" w:rsidR="00DC002C" w:rsidRPr="009C435C" w:rsidRDefault="00DC002C" w:rsidP="00BD13F4">
                            <w:pPr>
                              <w:pStyle w:val="Month"/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  <w:t>October</w:t>
                            </w:r>
                          </w:p>
                        </w:tc>
                        <w:tc>
                          <w:tcPr>
                            <w:tcW w:w="798" w:type="dxa"/>
                            <w:gridSpan w:val="2"/>
                            <w:vAlign w:val="center"/>
                          </w:tcPr>
                          <w:p w14:paraId="544A7EBE" w14:textId="77777777" w:rsidR="00DC002C" w:rsidRPr="00366947" w:rsidRDefault="00DC002C" w:rsidP="00BD13F4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:rsidRPr="005C1669" w14:paraId="113FF221" w14:textId="77777777" w:rsidTr="00BD13F4">
                        <w:trPr>
                          <w:trHeight w:val="227"/>
                        </w:trPr>
                        <w:tc>
                          <w:tcPr>
                            <w:tcW w:w="403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D638AFD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ED7E2E6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B288D56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DC2F8C8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5BCED0A5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827286E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0146B950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DC002C" w:rsidRPr="005C1669" w14:paraId="254807B1" w14:textId="77777777" w:rsidTr="00C92C69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5D389B14" w14:textId="77777777" w:rsidR="00DC002C" w:rsidRPr="004B5DD2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FA2315B" w14:textId="77777777" w:rsidR="00DC002C" w:rsidRPr="004B5DD2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C4C658B" w14:textId="77777777" w:rsidR="00DC002C" w:rsidRPr="004B5DD2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9E07E81" w14:textId="77777777" w:rsidR="00DC002C" w:rsidRPr="004B5DD2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4620230" w14:textId="77777777" w:rsidR="00DC002C" w:rsidRPr="004B5DD2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EFAD7C8" w14:textId="77777777" w:rsidR="00DC002C" w:rsidRPr="004B5DD2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8350685" w14:textId="77777777" w:rsidR="00DC002C" w:rsidRPr="004B5DD2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</w:tr>
                      <w:tr w:rsidR="00DC002C" w:rsidRPr="005C1669" w14:paraId="1DCD34C5" w14:textId="77777777" w:rsidTr="00C92C69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75BD004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78480490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7DE403B7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2F6F89FA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50D1775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249C2F6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2C940F1" w14:textId="77777777" w:rsidR="00DC002C" w:rsidRPr="00C92C69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</w:tr>
                      <w:tr w:rsidR="00DC002C" w:rsidRPr="005C1669" w14:paraId="628866C2" w14:textId="77777777" w:rsidTr="00565507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46E2D86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1D56437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2727975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1CAA5180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4D0566BA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342D57E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6054082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</w:tr>
                      <w:tr w:rsidR="00DC002C" w:rsidRPr="005C1669" w14:paraId="355D1D0F" w14:textId="77777777" w:rsidTr="00565507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5DB0EC6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5FD283CA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A16CFA0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4827EE8A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EF6ED90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2048774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2CD3453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</w:tr>
                      <w:tr w:rsidR="00DC002C" w:rsidRPr="005C1669" w14:paraId="66FFD198" w14:textId="77777777" w:rsidTr="00565507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030982C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34AB403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13E8C3BD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3A9EBD2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08C8C00B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187C16ED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B884D06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</w:tr>
                      <w:tr w:rsidR="00DC002C" w:rsidRPr="005C1669" w14:paraId="003AD05E" w14:textId="77777777" w:rsidTr="00565507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F189C24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E2B0ECE" w14:textId="77777777" w:rsidR="00DC002C" w:rsidRPr="00565507" w:rsidRDefault="00DC002C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04E3ED40" w14:textId="77777777" w:rsidR="00DC002C" w:rsidRPr="00565507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7115FD5" w14:textId="77777777" w:rsidR="00DC002C" w:rsidRPr="00565507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0962EF8" w14:textId="77777777" w:rsidR="00DC002C" w:rsidRPr="00565507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0C94A99A" w14:textId="77777777" w:rsidR="00DC002C" w:rsidRPr="00565507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E3B33B1" w14:textId="77777777" w:rsidR="00DC002C" w:rsidRPr="004B5DD2" w:rsidRDefault="00DC002C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6B584910" w14:textId="77777777" w:rsidR="00DC002C" w:rsidRDefault="00DC002C" w:rsidP="000A1AE6"/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676D8EFC" wp14:editId="71133DA6">
                <wp:extent cx="2124075" cy="1713600"/>
                <wp:effectExtent l="0" t="0" r="9525" b="1270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0"/>
                              <w:gridCol w:w="439"/>
                              <w:gridCol w:w="437"/>
                              <w:gridCol w:w="438"/>
                              <w:gridCol w:w="438"/>
                              <w:gridCol w:w="438"/>
                              <w:gridCol w:w="438"/>
                            </w:tblGrid>
                            <w:tr w:rsidR="00DC002C" w:rsidRPr="00366947" w14:paraId="26F92304" w14:textId="77777777" w:rsidTr="003D11AF">
                              <w:trPr>
                                <w:trHeight w:val="510"/>
                              </w:trPr>
                              <w:tc>
                                <w:tcPr>
                                  <w:tcW w:w="2182" w:type="dxa"/>
                                  <w:gridSpan w:val="5"/>
                                  <w:vAlign w:val="center"/>
                                </w:tcPr>
                                <w:p w14:paraId="7D1585F3" w14:textId="6C9F5246" w:rsidR="00DC002C" w:rsidRPr="000A1AE6" w:rsidRDefault="00DC002C" w:rsidP="00BD13F4">
                                  <w:pPr>
                                    <w:pStyle w:val="Month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0A1AE6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  <w:t>November</w:t>
                                  </w:r>
                                </w:p>
                              </w:tc>
                              <w:tc>
                                <w:tcPr>
                                  <w:tcW w:w="876" w:type="dxa"/>
                                  <w:gridSpan w:val="2"/>
                                  <w:vAlign w:val="center"/>
                                </w:tcPr>
                                <w:p w14:paraId="3DC0C2AC" w14:textId="77777777" w:rsidR="00DC002C" w:rsidRPr="00366947" w:rsidRDefault="00DC002C" w:rsidP="00BD13F4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:rsidRPr="005C1669" w14:paraId="5CDD7B2C" w14:textId="77777777" w:rsidTr="009C435C">
                              <w:trPr>
                                <w:trHeight w:val="170"/>
                              </w:trPr>
                              <w:tc>
                                <w:tcPr>
                                  <w:tcW w:w="430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EC124D3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2AE7A5D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A98EEBE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80BC843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70E98FE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6101C44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3194E4B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DC002C" w:rsidRPr="005C1669" w14:paraId="436F9F67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7CB1E5A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6583499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0E67327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3DC6108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8833CC8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DBFB7EF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F0023F0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</w:tr>
                            <w:tr w:rsidR="00DC002C" w:rsidRPr="005C1669" w14:paraId="11ABF6AD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C431DF1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5E07321" w14:textId="77777777" w:rsidR="00DC002C" w:rsidRPr="009C435C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9C435C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EAD84E4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1CFF8BE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28669AA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9907406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5BFFF24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</w:tr>
                            <w:tr w:rsidR="00DC002C" w:rsidRPr="005C1669" w14:paraId="6DF9DE37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D230239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319011A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14C055B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C7655C5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2C514A7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DB5F2FA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8375663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</w:tr>
                            <w:tr w:rsidR="00DC002C" w:rsidRPr="005C1669" w14:paraId="422BED57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5CEE469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D1D5083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8A66631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2AB2CE8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BE6A894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ADE2FF9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8E3471C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</w:tr>
                            <w:tr w:rsidR="00DC002C" w:rsidRPr="005C1669" w14:paraId="2637A17B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A3CF94D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034B886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1978CFA" w14:textId="69383AF0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E081150" w14:textId="251163D0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68CFEA6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A11D129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8920E33" w14:textId="77777777" w:rsidR="00DC002C" w:rsidRPr="004B5DD2" w:rsidRDefault="00DC002C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DC002C" w:rsidRPr="005C1669" w14:paraId="00F61A92" w14:textId="77777777" w:rsidTr="00EA1DA3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F3AB530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A45D38B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3D164EB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3197B04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39114CE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FD80033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C8C6472" w14:textId="77777777" w:rsidR="00DC002C" w:rsidRPr="004B5DD2" w:rsidRDefault="00DC002C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C660C81" w14:textId="77777777" w:rsidR="00DC002C" w:rsidRDefault="00DC002C" w:rsidP="000A1AE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6D8EFC" id="_x0000_s1037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0"/>
                        <w:gridCol w:w="439"/>
                        <w:gridCol w:w="437"/>
                        <w:gridCol w:w="438"/>
                        <w:gridCol w:w="438"/>
                        <w:gridCol w:w="438"/>
                        <w:gridCol w:w="438"/>
                      </w:tblGrid>
                      <w:tr w:rsidR="00DC002C" w:rsidRPr="00366947" w14:paraId="26F92304" w14:textId="77777777" w:rsidTr="003D11AF">
                        <w:trPr>
                          <w:trHeight w:val="510"/>
                        </w:trPr>
                        <w:tc>
                          <w:tcPr>
                            <w:tcW w:w="2182" w:type="dxa"/>
                            <w:gridSpan w:val="5"/>
                            <w:vAlign w:val="center"/>
                          </w:tcPr>
                          <w:p w14:paraId="7D1585F3" w14:textId="6C9F5246" w:rsidR="00DC002C" w:rsidRPr="000A1AE6" w:rsidRDefault="00DC002C" w:rsidP="00BD13F4">
                            <w:pPr>
                              <w:pStyle w:val="Month"/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0A1AE6"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  <w:t>November</w:t>
                            </w:r>
                          </w:p>
                        </w:tc>
                        <w:tc>
                          <w:tcPr>
                            <w:tcW w:w="876" w:type="dxa"/>
                            <w:gridSpan w:val="2"/>
                            <w:vAlign w:val="center"/>
                          </w:tcPr>
                          <w:p w14:paraId="3DC0C2AC" w14:textId="77777777" w:rsidR="00DC002C" w:rsidRPr="00366947" w:rsidRDefault="00DC002C" w:rsidP="00BD13F4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:rsidRPr="005C1669" w14:paraId="5CDD7B2C" w14:textId="77777777" w:rsidTr="009C435C">
                        <w:trPr>
                          <w:trHeight w:val="170"/>
                        </w:trPr>
                        <w:tc>
                          <w:tcPr>
                            <w:tcW w:w="430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EC124D3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2AE7A5D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A98EEBE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80BC843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70E98FE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6101C44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3194E4B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DC002C" w:rsidRPr="005C1669" w14:paraId="436F9F67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7CB1E5A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6583499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0E67327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3DC6108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8833CC8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DBFB7EF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F0023F0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</w:tr>
                      <w:tr w:rsidR="00DC002C" w:rsidRPr="005C1669" w14:paraId="11ABF6AD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C431DF1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5E07321" w14:textId="77777777" w:rsidR="00DC002C" w:rsidRPr="009C435C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9C435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EAD84E4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1CFF8BE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28669AA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9907406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5BFFF24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</w:tr>
                      <w:tr w:rsidR="00DC002C" w:rsidRPr="005C1669" w14:paraId="6DF9DE37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D230239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319011A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14C055B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C7655C5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2C514A7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DB5F2FA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8375663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</w:tr>
                      <w:tr w:rsidR="00DC002C" w:rsidRPr="005C1669" w14:paraId="422BED57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5CEE469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D1D5083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8A66631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2AB2CE8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BE6A894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ADE2FF9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8E3471C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</w:tr>
                      <w:tr w:rsidR="00DC002C" w:rsidRPr="005C1669" w14:paraId="2637A17B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A3CF94D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034B886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1978CFA" w14:textId="69383AF0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E081150" w14:textId="251163D0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68CFEA6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A11D129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48920E33" w14:textId="77777777" w:rsidR="00DC002C" w:rsidRPr="004B5DD2" w:rsidRDefault="00DC002C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DC002C" w:rsidRPr="005C1669" w14:paraId="00F61A92" w14:textId="77777777" w:rsidTr="00EA1DA3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F3AB530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A45D38B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3D164EB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3197B04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39114CE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FD80033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0C8C6472" w14:textId="77777777" w:rsidR="00DC002C" w:rsidRPr="004B5DD2" w:rsidRDefault="00DC002C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7C660C81" w14:textId="77777777" w:rsidR="00DC002C" w:rsidRDefault="00DC002C" w:rsidP="000A1AE6"/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0A30FCEC" wp14:editId="1463A7B4">
                <wp:extent cx="2124075" cy="1713600"/>
                <wp:effectExtent l="0" t="0" r="9525" b="1270"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6"/>
                              <w:gridCol w:w="437"/>
                              <w:gridCol w:w="437"/>
                              <w:gridCol w:w="437"/>
                              <w:gridCol w:w="437"/>
                              <w:gridCol w:w="437"/>
                              <w:gridCol w:w="437"/>
                            </w:tblGrid>
                            <w:tr w:rsidR="00DC002C" w:rsidRPr="00366947" w14:paraId="70747ED6" w14:textId="77777777" w:rsidTr="003D11AF">
                              <w:trPr>
                                <w:trHeight w:val="510"/>
                              </w:trPr>
                              <w:tc>
                                <w:tcPr>
                                  <w:tcW w:w="2184" w:type="dxa"/>
                                  <w:gridSpan w:val="5"/>
                                  <w:vAlign w:val="center"/>
                                </w:tcPr>
                                <w:p w14:paraId="11A23890" w14:textId="50D9CD8C" w:rsidR="00DC002C" w:rsidRPr="000A1AE6" w:rsidRDefault="00DC002C" w:rsidP="00BD13F4">
                                  <w:pPr>
                                    <w:pStyle w:val="Month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0A1AE6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  <w:t>December</w:t>
                                  </w:r>
                                </w:p>
                              </w:tc>
                              <w:tc>
                                <w:tcPr>
                                  <w:tcW w:w="874" w:type="dxa"/>
                                  <w:gridSpan w:val="2"/>
                                  <w:vAlign w:val="center"/>
                                </w:tcPr>
                                <w:p w14:paraId="17609D05" w14:textId="77777777" w:rsidR="00DC002C" w:rsidRPr="00366947" w:rsidRDefault="00DC002C" w:rsidP="00BD13F4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:rsidRPr="005C1669" w14:paraId="0823BBAA" w14:textId="77777777" w:rsidTr="009C435C">
                              <w:trPr>
                                <w:trHeight w:val="170"/>
                              </w:trPr>
                              <w:tc>
                                <w:tcPr>
                                  <w:tcW w:w="43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032D685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95C930A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F81E7F5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5AC8F9F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80EBD13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8785479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B4D863E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DC002C" w:rsidRPr="005C1669" w14:paraId="5C12638A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DE312A4" w14:textId="77777777" w:rsidR="00DC002C" w:rsidRPr="004B5DD2" w:rsidRDefault="00DC002C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B4F0C05" w14:textId="77777777" w:rsidR="00DC002C" w:rsidRPr="004B5DD2" w:rsidRDefault="00DC002C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28D11FA" w14:textId="4E899EEE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8F78EE6" w14:textId="5D061CBE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C31B053" w14:textId="563AA759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9461E6B" w14:textId="2332D8DA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209C689" w14:textId="70B5DCAA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DC002C" w:rsidRPr="005C1669" w14:paraId="2A801BA1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88182F1" w14:textId="25D02AC7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B894147" w14:textId="3E05DBA0" w:rsidR="00DC002C" w:rsidRPr="009C435C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B99FF95" w14:textId="01C75FF9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DEED935" w14:textId="58B97493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F0FBD89" w14:textId="0BDF4BD0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9E73791" w14:textId="106C2D54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64B86D2" w14:textId="21139CED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</w:tr>
                            <w:tr w:rsidR="00DC002C" w:rsidRPr="005C1669" w14:paraId="225E0930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FB0B433" w14:textId="5DBA102F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8FDD1A9" w14:textId="460BB151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C60FEAA" w14:textId="499E4CE3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0167111" w14:textId="58F87FD9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7FC3A37" w14:textId="0877E66D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22525428" w14:textId="7ACF8B28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B7353AE" w14:textId="071A7A24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</w:tr>
                            <w:tr w:rsidR="00DC002C" w:rsidRPr="005C1669" w14:paraId="2B072FEB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C933B26" w14:textId="504D8A70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750E9F0" w14:textId="49C4C606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62B5A74" w14:textId="1CEDBE21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839EBCF" w14:textId="67A3CBAE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31182B9B" w14:textId="1DCC6D41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74DB71F" w14:textId="4688169A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B76E39F" w14:textId="6DD7F06D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</w:tr>
                            <w:tr w:rsidR="00DC002C" w:rsidRPr="005C1669" w14:paraId="42C044C0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DC60617" w14:textId="11C9CE4C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0E47147" w14:textId="05FBE54C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6DA913B" w14:textId="2B98441E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A022F24" w14:textId="0B79EC86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20D76673" w14:textId="102F87AD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282129D" w14:textId="0A74B7EA" w:rsidR="00DC002C" w:rsidRPr="004B5DD2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310B36D" w14:textId="6BCD3948" w:rsidR="00DC002C" w:rsidRPr="00565507" w:rsidRDefault="00DC002C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31</w:t>
                                  </w:r>
                                </w:p>
                              </w:tc>
                            </w:tr>
                            <w:tr w:rsidR="00DC002C" w:rsidRPr="005C1669" w14:paraId="44E753A4" w14:textId="77777777" w:rsidTr="00EA1DA3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51A56A9" w14:textId="77777777" w:rsidR="00DC002C" w:rsidRPr="004B5DD2" w:rsidRDefault="00DC002C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E7B743A" w14:textId="77777777" w:rsidR="00DC002C" w:rsidRPr="004B5DD2" w:rsidRDefault="00DC002C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1269EF4" w14:textId="77777777" w:rsidR="00DC002C" w:rsidRPr="004B5DD2" w:rsidRDefault="00DC002C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1ACADDC" w14:textId="77777777" w:rsidR="00DC002C" w:rsidRPr="004B5DD2" w:rsidRDefault="00DC002C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896CC1B" w14:textId="77777777" w:rsidR="00DC002C" w:rsidRPr="004B5DD2" w:rsidRDefault="00DC002C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C20F2F7" w14:textId="77777777" w:rsidR="00DC002C" w:rsidRPr="004B5DD2" w:rsidRDefault="00DC002C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715A853" w14:textId="77777777" w:rsidR="00DC002C" w:rsidRPr="004B5DD2" w:rsidRDefault="00DC002C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9808C19" w14:textId="77777777" w:rsidR="00DC002C" w:rsidRDefault="00DC002C" w:rsidP="000A1AE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30FCEC" id="_x0000_s1038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6"/>
                        <w:gridCol w:w="437"/>
                        <w:gridCol w:w="437"/>
                        <w:gridCol w:w="437"/>
                        <w:gridCol w:w="437"/>
                        <w:gridCol w:w="437"/>
                        <w:gridCol w:w="437"/>
                      </w:tblGrid>
                      <w:tr w:rsidR="00DC002C" w:rsidRPr="00366947" w14:paraId="70747ED6" w14:textId="77777777" w:rsidTr="003D11AF">
                        <w:trPr>
                          <w:trHeight w:val="510"/>
                        </w:trPr>
                        <w:tc>
                          <w:tcPr>
                            <w:tcW w:w="2184" w:type="dxa"/>
                            <w:gridSpan w:val="5"/>
                            <w:vAlign w:val="center"/>
                          </w:tcPr>
                          <w:p w14:paraId="11A23890" w14:textId="50D9CD8C" w:rsidR="00DC002C" w:rsidRPr="000A1AE6" w:rsidRDefault="00DC002C" w:rsidP="00BD13F4">
                            <w:pPr>
                              <w:pStyle w:val="Month"/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0A1AE6"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  <w:t>December</w:t>
                            </w:r>
                          </w:p>
                        </w:tc>
                        <w:tc>
                          <w:tcPr>
                            <w:tcW w:w="874" w:type="dxa"/>
                            <w:gridSpan w:val="2"/>
                            <w:vAlign w:val="center"/>
                          </w:tcPr>
                          <w:p w14:paraId="17609D05" w14:textId="77777777" w:rsidR="00DC002C" w:rsidRPr="00366947" w:rsidRDefault="00DC002C" w:rsidP="00BD13F4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:rsidRPr="005C1669" w14:paraId="0823BBAA" w14:textId="77777777" w:rsidTr="009C435C">
                        <w:trPr>
                          <w:trHeight w:val="170"/>
                        </w:trPr>
                        <w:tc>
                          <w:tcPr>
                            <w:tcW w:w="43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032D685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95C930A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F81E7F5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5AC8F9F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80EBD13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58785479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B4D863E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DC002C" w:rsidRPr="005C1669" w14:paraId="5C12638A" w14:textId="77777777" w:rsidTr="00C92C69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5DE312A4" w14:textId="77777777" w:rsidR="00DC002C" w:rsidRPr="004B5DD2" w:rsidRDefault="00DC002C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B4F0C05" w14:textId="77777777" w:rsidR="00DC002C" w:rsidRPr="004B5DD2" w:rsidRDefault="00DC002C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28D11FA" w14:textId="4E899EEE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8F78EE6" w14:textId="5D061CBE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C31B053" w14:textId="563AA759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9461E6B" w14:textId="2332D8DA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209C689" w14:textId="70B5DCAA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</w:tr>
                      <w:tr w:rsidR="00DC002C" w:rsidRPr="005C1669" w14:paraId="2A801BA1" w14:textId="77777777" w:rsidTr="00565507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88182F1" w14:textId="25D02AC7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B894147" w14:textId="3E05DBA0" w:rsidR="00DC002C" w:rsidRPr="009C435C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4B99FF95" w14:textId="01C75FF9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DEED935" w14:textId="58B97493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F0FBD89" w14:textId="0BDF4BD0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9E73791" w14:textId="106C2D54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64B86D2" w14:textId="21139CED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</w:tr>
                      <w:tr w:rsidR="00DC002C" w:rsidRPr="005C1669" w14:paraId="225E0930" w14:textId="77777777" w:rsidTr="00565507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FB0B433" w14:textId="5DBA102F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8FDD1A9" w14:textId="460BB151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C60FEAA" w14:textId="499E4CE3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0167111" w14:textId="58F87FD9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7FC3A37" w14:textId="0877E66D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22525428" w14:textId="7ACF8B28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B7353AE" w14:textId="071A7A24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</w:tr>
                      <w:tr w:rsidR="00DC002C" w:rsidRPr="005C1669" w14:paraId="2B072FEB" w14:textId="77777777" w:rsidTr="00565507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C933B26" w14:textId="504D8A70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750E9F0" w14:textId="49C4C606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62B5A74" w14:textId="1CEDBE21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839EBCF" w14:textId="67A3CBAE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31182B9B" w14:textId="1DCC6D41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74DB71F" w14:textId="4688169A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B76E39F" w14:textId="6DD7F06D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</w:tr>
                      <w:tr w:rsidR="00DC002C" w:rsidRPr="005C1669" w14:paraId="42C044C0" w14:textId="77777777" w:rsidTr="00565507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DC60617" w14:textId="11C9CE4C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0E47147" w14:textId="05FBE54C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6DA913B" w14:textId="2B98441E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5A022F24" w14:textId="0B79EC86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20D76673" w14:textId="102F87AD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282129D" w14:textId="0A74B7EA" w:rsidR="00DC002C" w:rsidRPr="004B5DD2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310B36D" w14:textId="6BCD3948" w:rsidR="00DC002C" w:rsidRPr="00565507" w:rsidRDefault="00DC002C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31</w:t>
                            </w:r>
                          </w:p>
                        </w:tc>
                      </w:tr>
                      <w:tr w:rsidR="00DC002C" w:rsidRPr="005C1669" w14:paraId="44E753A4" w14:textId="77777777" w:rsidTr="00EA1DA3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51A56A9" w14:textId="77777777" w:rsidR="00DC002C" w:rsidRPr="004B5DD2" w:rsidRDefault="00DC002C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E7B743A" w14:textId="77777777" w:rsidR="00DC002C" w:rsidRPr="004B5DD2" w:rsidRDefault="00DC002C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1269EF4" w14:textId="77777777" w:rsidR="00DC002C" w:rsidRPr="004B5DD2" w:rsidRDefault="00DC002C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1ACADDC" w14:textId="77777777" w:rsidR="00DC002C" w:rsidRPr="004B5DD2" w:rsidRDefault="00DC002C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896CC1B" w14:textId="77777777" w:rsidR="00DC002C" w:rsidRPr="004B5DD2" w:rsidRDefault="00DC002C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C20F2F7" w14:textId="77777777" w:rsidR="00DC002C" w:rsidRPr="004B5DD2" w:rsidRDefault="00DC002C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715A853" w14:textId="77777777" w:rsidR="00DC002C" w:rsidRPr="004B5DD2" w:rsidRDefault="00DC002C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79808C19" w14:textId="77777777" w:rsidR="00DC002C" w:rsidRDefault="00DC002C" w:rsidP="000A1AE6"/>
                  </w:txbxContent>
                </v:textbox>
                <w10:anchorlock/>
              </v:shape>
            </w:pict>
          </mc:Fallback>
        </mc:AlternateContent>
      </w:r>
    </w:p>
    <w:p w14:paraId="3C76D308" w14:textId="77777777" w:rsidR="00EA1DA3" w:rsidRDefault="00EA1DA3" w:rsidP="00EA1DA3">
      <w:pPr>
        <w:tabs>
          <w:tab w:val="left" w:pos="3510"/>
          <w:tab w:val="right" w:pos="1043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4E554949" wp14:editId="38E955A7">
                <wp:simplePos x="0" y="0"/>
                <wp:positionH relativeFrom="column">
                  <wp:posOffset>298490</wp:posOffset>
                </wp:positionH>
                <wp:positionV relativeFrom="paragraph">
                  <wp:posOffset>204870</wp:posOffset>
                </wp:positionV>
                <wp:extent cx="244475" cy="244475"/>
                <wp:effectExtent l="0" t="0" r="3175" b="3175"/>
                <wp:wrapTight wrapText="bothSides">
                  <wp:wrapPolygon edited="0">
                    <wp:start x="0" y="0"/>
                    <wp:lineTo x="0" y="20197"/>
                    <wp:lineTo x="20197" y="20197"/>
                    <wp:lineTo x="20197" y="0"/>
                    <wp:lineTo x="0" y="0"/>
                  </wp:wrapPolygon>
                </wp:wrapTight>
                <wp:docPr id="200" name="Text Box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475" cy="244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136127" w14:textId="77777777" w:rsidR="00DC002C" w:rsidRPr="009E24C4" w:rsidRDefault="00DC002C" w:rsidP="00EA1DA3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9E24C4">
                              <w:rPr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554949" id="Text Box 200" o:spid="_x0000_s1039" type="#_x0000_t202" style="position:absolute;margin-left:23.5pt;margin-top:16.15pt;width:19.25pt;height:19.25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" fillcolor="#bfbfbf [2412]" stroked="f" strokeweight=".5pt">
                <v:textbox>
                  <w:txbxContent>
                    <w:p w14:paraId="6E136127" w14:textId="77777777" w:rsidR="00DC002C" w:rsidRPr="009E24C4" w:rsidRDefault="00DC002C" w:rsidP="00EA1DA3">
                      <w:pPr>
                        <w:rPr>
                          <w:sz w:val="22"/>
                          <w:szCs w:val="22"/>
                        </w:rPr>
                      </w:pPr>
                      <w:r w:rsidRPr="009E24C4">
                        <w:rPr>
                          <w:sz w:val="22"/>
                          <w:szCs w:val="22"/>
                        </w:rPr>
                        <w:t>8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58ABB64" w14:textId="77777777" w:rsidR="00EA1DA3" w:rsidRDefault="00EA1DA3" w:rsidP="00EA1DA3">
      <w:pPr>
        <w:pStyle w:val="NoSpacing"/>
        <w:tabs>
          <w:tab w:val="left" w:pos="993"/>
        </w:tabs>
        <w:spacing w:before="0"/>
      </w:pPr>
      <w:r>
        <w:t>Weekends</w:t>
      </w:r>
    </w:p>
    <w:p w14:paraId="2643AADF" w14:textId="77777777" w:rsidR="00EA1DA3" w:rsidRDefault="00EA1DA3" w:rsidP="00EA1DA3">
      <w:pPr>
        <w:pStyle w:val="NoSpacing"/>
        <w:tabs>
          <w:tab w:val="left" w:pos="993"/>
        </w:tabs>
        <w:spacing w:befor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6A87C33A" wp14:editId="755986EC">
                <wp:simplePos x="0" y="0"/>
                <wp:positionH relativeFrom="column">
                  <wp:posOffset>299650</wp:posOffset>
                </wp:positionH>
                <wp:positionV relativeFrom="paragraph">
                  <wp:posOffset>113110</wp:posOffset>
                </wp:positionV>
                <wp:extent cx="244475" cy="244475"/>
                <wp:effectExtent l="0" t="0" r="3175" b="5080"/>
                <wp:wrapTight wrapText="bothSides">
                  <wp:wrapPolygon edited="0">
                    <wp:start x="0" y="0"/>
                    <wp:lineTo x="0" y="20525"/>
                    <wp:lineTo x="20197" y="20525"/>
                    <wp:lineTo x="20197" y="0"/>
                    <wp:lineTo x="0" y="0"/>
                  </wp:wrapPolygon>
                </wp:wrapTight>
                <wp:docPr id="201" name="Text Box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475" cy="244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8A9548" w14:textId="77777777" w:rsidR="00DC002C" w:rsidRPr="00EA1DA3" w:rsidRDefault="00DC002C" w:rsidP="00EA1DA3">
                            <w:pPr>
                              <w:rPr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</w:pPr>
                            <w:r w:rsidRPr="00EA1DA3">
                              <w:rPr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7C33A" id="Text Box 201" o:spid="_x0000_s1040" type="#_x0000_t202" style="position:absolute;margin-left:23.6pt;margin-top:8.9pt;width:19.25pt;height:19.2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" fillcolor="#d8d8d8 [2732]" stroked="f" strokeweight=".5pt">
                <v:textbox>
                  <w:txbxContent>
                    <w:p w14:paraId="548A9548" w14:textId="77777777" w:rsidR="00DC002C" w:rsidRPr="00EA1DA3" w:rsidRDefault="00DC002C" w:rsidP="00EA1DA3">
                      <w:pPr>
                        <w:rPr>
                          <w:b/>
                          <w:bCs/>
                          <w:color w:val="004665" w:themeColor="text2"/>
                          <w:sz w:val="22"/>
                          <w:szCs w:val="22"/>
                        </w:rPr>
                      </w:pPr>
                      <w:r w:rsidRPr="00EA1DA3">
                        <w:rPr>
                          <w:b/>
                          <w:bCs/>
                          <w:color w:val="004665" w:themeColor="text2"/>
                          <w:sz w:val="22"/>
                          <w:szCs w:val="22"/>
                        </w:rPr>
                        <w:t>8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CFEE1B1" w14:textId="77777777" w:rsidR="00EA1DA3" w:rsidRDefault="00EA1DA3" w:rsidP="00EA1DA3">
      <w:pPr>
        <w:pStyle w:val="NoSpacing"/>
        <w:tabs>
          <w:tab w:val="left" w:pos="993"/>
        </w:tabs>
        <w:spacing w:before="0"/>
      </w:pPr>
      <w:r>
        <w:t>Public Holidays</w:t>
      </w:r>
    </w:p>
    <w:p w14:paraId="2924EB04" w14:textId="77777777" w:rsidR="00EA1DA3" w:rsidRDefault="00EA1DA3" w:rsidP="00EA1DA3">
      <w:pPr>
        <w:pStyle w:val="NoSpacing"/>
        <w:tabs>
          <w:tab w:val="left" w:pos="993"/>
        </w:tabs>
        <w:spacing w:befor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0699F96F" wp14:editId="0E22855F">
                <wp:simplePos x="0" y="0"/>
                <wp:positionH relativeFrom="column">
                  <wp:posOffset>299650</wp:posOffset>
                </wp:positionH>
                <wp:positionV relativeFrom="paragraph">
                  <wp:posOffset>140845</wp:posOffset>
                </wp:positionV>
                <wp:extent cx="244475" cy="244475"/>
                <wp:effectExtent l="0" t="0" r="3175" b="5080"/>
                <wp:wrapTight wrapText="bothSides">
                  <wp:wrapPolygon edited="0">
                    <wp:start x="0" y="0"/>
                    <wp:lineTo x="0" y="20525"/>
                    <wp:lineTo x="20197" y="20525"/>
                    <wp:lineTo x="20197" y="0"/>
                    <wp:lineTo x="0" y="0"/>
                  </wp:wrapPolygon>
                </wp:wrapTight>
                <wp:docPr id="202" name="Text Box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475" cy="244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610C9A" w14:textId="77777777" w:rsidR="00DC002C" w:rsidRPr="00EA1DA3" w:rsidRDefault="00DC002C" w:rsidP="00EA1DA3">
                            <w:pPr>
                              <w:rPr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EA1DA3">
                              <w:rPr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99F96F" id="Text Box 202" o:spid="_x0000_s1041" type="#_x0000_t202" style="position:absolute;margin-left:23.6pt;margin-top:11.1pt;width:19.25pt;height:19.25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" fillcolor="#d8d8d8 [2732]" stroked="f" strokeweight=".5pt">
                <v:textbox>
                  <w:txbxContent>
                    <w:p w14:paraId="4F610C9A" w14:textId="77777777" w:rsidR="00DC002C" w:rsidRPr="00EA1DA3" w:rsidRDefault="00DC002C" w:rsidP="00EA1DA3">
                      <w:pPr>
                        <w:rPr>
                          <w:b/>
                          <w:bCs/>
                          <w:color w:val="852B26" w:themeColor="accent1"/>
                          <w:sz w:val="22"/>
                          <w:szCs w:val="22"/>
                        </w:rPr>
                      </w:pPr>
                      <w:r w:rsidRPr="00EA1DA3">
                        <w:rPr>
                          <w:b/>
                          <w:bCs/>
                          <w:color w:val="852B26" w:themeColor="accent1"/>
                          <w:sz w:val="22"/>
                          <w:szCs w:val="22"/>
                        </w:rPr>
                        <w:t>8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858B646" w14:textId="77777777" w:rsidR="00EA1DA3" w:rsidRDefault="00EA1DA3" w:rsidP="00EA1DA3">
      <w:pPr>
        <w:pStyle w:val="NoSpacing"/>
        <w:tabs>
          <w:tab w:val="left" w:pos="993"/>
        </w:tabs>
        <w:spacing w:before="0"/>
      </w:pPr>
      <w:r>
        <w:t>School Holidays</w:t>
      </w:r>
    </w:p>
    <w:p w14:paraId="23B76C71" w14:textId="77777777" w:rsidR="009E24C4" w:rsidRDefault="009E24C4" w:rsidP="009D461B">
      <w:pPr>
        <w:pStyle w:val="Title"/>
        <w:spacing w:before="0"/>
        <w:jc w:val="center"/>
        <w:rPr>
          <w:sz w:val="44"/>
          <w:szCs w:val="44"/>
        </w:rPr>
      </w:pPr>
    </w:p>
    <w:p w14:paraId="2576614E" w14:textId="29DF3CAD" w:rsidR="006F6C1D" w:rsidRDefault="006F6C1D" w:rsidP="009D461B">
      <w:pPr>
        <w:pStyle w:val="Title"/>
        <w:spacing w:before="0"/>
        <w:jc w:val="center"/>
        <w:rPr>
          <w:sz w:val="44"/>
          <w:szCs w:val="44"/>
        </w:rPr>
      </w:pPr>
      <w:r w:rsidRPr="00527AF2">
        <w:rPr>
          <w:rFonts w:asciiTheme="minorHAnsi" w:hAnsiTheme="minorHAnsi" w:cstheme="minorHAnsi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BC6681B" wp14:editId="6594B956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483360" cy="539750"/>
                <wp:effectExtent l="0" t="0" r="2540" b="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3360" cy="53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E25D1D" w14:textId="77777777" w:rsidR="00DC002C" w:rsidRPr="001308E6" w:rsidRDefault="00DC002C" w:rsidP="006F6C1D">
                            <w:pPr>
                              <w:tabs>
                                <w:tab w:val="right" w:pos="1985"/>
                                <w:tab w:val="right" w:pos="9356"/>
                                <w:tab w:val="right" w:pos="10348"/>
                              </w:tabs>
                              <w:ind w:left="142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1308E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File No: </w:t>
                            </w:r>
                            <w:r w:rsidRPr="001308E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  <w:p w14:paraId="2C1B0BC9" w14:textId="77777777" w:rsidR="00DC002C" w:rsidRPr="001308E6" w:rsidRDefault="00DC002C" w:rsidP="006F6C1D">
                            <w:pPr>
                              <w:tabs>
                                <w:tab w:val="right" w:pos="1985"/>
                                <w:tab w:val="right" w:pos="9356"/>
                                <w:tab w:val="right" w:pos="10348"/>
                              </w:tabs>
                              <w:ind w:left="142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1308E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Record No: </w:t>
                            </w:r>
                            <w:r w:rsidRPr="001308E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C6681B" id="Text Box 6" o:spid="_x0000_s1042" type="#_x0000_t202" style="position:absolute;left:0;text-align:left;margin-left:65.6pt;margin-top:0;width:116.8pt;height:42.5pt;z-index:2516674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" stroked="f">
                <v:textbox>
                  <w:txbxContent>
                    <w:p w14:paraId="69E25D1D" w14:textId="77777777" w:rsidR="00DC002C" w:rsidRPr="001308E6" w:rsidRDefault="00DC002C" w:rsidP="006F6C1D">
                      <w:pPr>
                        <w:tabs>
                          <w:tab w:val="right" w:pos="1985"/>
                          <w:tab w:val="right" w:pos="9356"/>
                          <w:tab w:val="right" w:pos="10348"/>
                        </w:tabs>
                        <w:ind w:left="142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1308E6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File No: </w:t>
                      </w:r>
                      <w:r w:rsidRPr="001308E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  <w:p w14:paraId="2C1B0BC9" w14:textId="77777777" w:rsidR="00DC002C" w:rsidRPr="001308E6" w:rsidRDefault="00DC002C" w:rsidP="006F6C1D">
                      <w:pPr>
                        <w:tabs>
                          <w:tab w:val="right" w:pos="1985"/>
                          <w:tab w:val="right" w:pos="9356"/>
                          <w:tab w:val="right" w:pos="10348"/>
                        </w:tabs>
                        <w:ind w:left="142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1308E6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Record No: </w:t>
                      </w:r>
                      <w:r w:rsidRPr="001308E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EA0F45">
        <w:rPr>
          <w:rFonts w:ascii="Arial" w:hAnsi="Arial" w:cs="Arial"/>
          <w:noProof/>
          <w:sz w:val="16"/>
          <w:szCs w:val="16"/>
        </w:rPr>
        <w:drawing>
          <wp:anchor distT="0" distB="0" distL="114300" distR="114300" simplePos="0" relativeHeight="251666432" behindDoc="0" locked="0" layoutInCell="1" allowOverlap="1" wp14:anchorId="1596F6CE" wp14:editId="5B86F927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191600" cy="435600"/>
            <wp:effectExtent l="0" t="0" r="0" b="3175"/>
            <wp:wrapSquare wrapText="bothSides"/>
            <wp:docPr id="9" name="Picture 9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1600" cy="43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461B">
        <w:rPr>
          <w:sz w:val="44"/>
          <w:szCs w:val="44"/>
        </w:rPr>
        <w:t>2</w:t>
      </w:r>
      <w:r>
        <w:rPr>
          <w:sz w:val="44"/>
          <w:szCs w:val="44"/>
        </w:rPr>
        <w:t>02</w:t>
      </w:r>
      <w:r w:rsidR="00881964">
        <w:rPr>
          <w:sz w:val="44"/>
          <w:szCs w:val="44"/>
        </w:rPr>
        <w:t>2</w:t>
      </w:r>
      <w:r>
        <w:rPr>
          <w:sz w:val="44"/>
          <w:szCs w:val="44"/>
        </w:rPr>
        <w:t>/2</w:t>
      </w:r>
      <w:r w:rsidR="00881964">
        <w:rPr>
          <w:sz w:val="44"/>
          <w:szCs w:val="44"/>
        </w:rPr>
        <w:t>3</w:t>
      </w:r>
      <w:r>
        <w:rPr>
          <w:sz w:val="44"/>
          <w:szCs w:val="44"/>
        </w:rPr>
        <w:t xml:space="preserve"> FINANCIAL YEAR</w:t>
      </w:r>
      <w:r w:rsidR="005A6E87">
        <w:rPr>
          <w:sz w:val="44"/>
          <w:szCs w:val="44"/>
        </w:rPr>
        <w:t xml:space="preserve"> </w:t>
      </w:r>
      <w:r w:rsidRPr="005A6E87">
        <w:rPr>
          <w:sz w:val="44"/>
          <w:szCs w:val="44"/>
        </w:rPr>
        <w:t>calendar</w:t>
      </w:r>
    </w:p>
    <w:p w14:paraId="0FBACB5E" w14:textId="77777777" w:rsidR="009D461B" w:rsidRPr="009D461B" w:rsidRDefault="009D461B" w:rsidP="009D461B"/>
    <w:p w14:paraId="1407B99A" w14:textId="77777777" w:rsidR="003F5C21" w:rsidRDefault="003F5C21" w:rsidP="003F5C21">
      <w:pPr>
        <w:tabs>
          <w:tab w:val="left" w:pos="3510"/>
          <w:tab w:val="right" w:pos="10438"/>
        </w:tabs>
      </w:pPr>
      <w:r>
        <w:rPr>
          <w:noProof/>
        </w:rPr>
        <mc:AlternateContent>
          <mc:Choice Requires="wps">
            <w:drawing>
              <wp:inline distT="0" distB="0" distL="0" distR="0" wp14:anchorId="3DF07E73" wp14:editId="4E2FE2EC">
                <wp:extent cx="2124075" cy="1713600"/>
                <wp:effectExtent l="0" t="0" r="9525" b="127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7"/>
                              <w:gridCol w:w="439"/>
                              <w:gridCol w:w="439"/>
                              <w:gridCol w:w="439"/>
                              <w:gridCol w:w="439"/>
                              <w:gridCol w:w="439"/>
                              <w:gridCol w:w="426"/>
                            </w:tblGrid>
                            <w:tr w:rsidR="003F5C21" w:rsidRPr="00366947" w14:paraId="78DA8876" w14:textId="77777777" w:rsidTr="00411395">
                              <w:trPr>
                                <w:trHeight w:val="510"/>
                              </w:trPr>
                              <w:tc>
                                <w:tcPr>
                                  <w:tcW w:w="2023" w:type="dxa"/>
                                  <w:gridSpan w:val="5"/>
                                  <w:vAlign w:val="center"/>
                                </w:tcPr>
                                <w:p w14:paraId="3ED1585E" w14:textId="0C9F81C8" w:rsidR="003F5C21" w:rsidRPr="000A1AE6" w:rsidRDefault="003F5C21" w:rsidP="00411395">
                                  <w:pPr>
                                    <w:pStyle w:val="Month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0A1AE6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  <w:t>July</w:t>
                                  </w:r>
                                  <w:r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2022</w:t>
                                  </w:r>
                                </w:p>
                              </w:tc>
                              <w:tc>
                                <w:tcPr>
                                  <w:tcW w:w="798" w:type="dxa"/>
                                  <w:gridSpan w:val="2"/>
                                  <w:vAlign w:val="center"/>
                                </w:tcPr>
                                <w:p w14:paraId="0037D45C" w14:textId="77777777" w:rsidR="003F5C21" w:rsidRPr="00366947" w:rsidRDefault="003F5C21" w:rsidP="00411395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3F5C21" w14:paraId="25DFAF5F" w14:textId="77777777" w:rsidTr="000A1AE6">
                              <w:trPr>
                                <w:trHeight w:val="170"/>
                              </w:trPr>
                              <w:tc>
                                <w:tcPr>
                                  <w:tcW w:w="403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2B21C2A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5EF64E1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BFDDBB0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4E1C183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3C97883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320FCBA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38C3BD2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3F5C21" w:rsidRPr="00EA0B2E" w14:paraId="202F5418" w14:textId="77777777" w:rsidTr="000A1AE6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1579F50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98784B2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EFA8931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C6DDF30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E180BBA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B86CFDC" w14:textId="77777777" w:rsidR="003F5C21" w:rsidRPr="000A1AE6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DE11D56" w14:textId="77777777" w:rsidR="003F5C21" w:rsidRPr="000D7674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3F5C21" w:rsidRPr="00EA0B2E" w14:paraId="43106BD3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2B9ED1E" w14:textId="77777777" w:rsidR="003F5C21" w:rsidRPr="000D7674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1CA6DEB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DE797EE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8BC4AD9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3A9021F3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6734D2E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064B8C0" w14:textId="77777777" w:rsidR="003F5C21" w:rsidRPr="000D7674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3F5C21" w:rsidRPr="007938BB" w14:paraId="6BD37421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80561D4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3186FC99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229559B8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69F9D0B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458877D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3528DBF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11488DD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</w:tr>
                            <w:tr w:rsidR="003F5C21" w:rsidRPr="007938BB" w14:paraId="462DA4B9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A1AFAC5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81316E1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F61A23C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F99B23D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6578ADA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776ABFB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EB08D68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</w:tr>
                            <w:tr w:rsidR="003F5C21" w:rsidRPr="007938BB" w14:paraId="04704AF0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0153428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87ED267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45A742A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D273252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3C23D12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DADA7BD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A08F373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</w:tr>
                            <w:tr w:rsidR="003F5C21" w:rsidRPr="007938BB" w14:paraId="66247B80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2F78997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D664CBB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89A8AD5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BCCF29C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0840D5B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5014F38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E491E84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0A2DDA1" w14:textId="77777777" w:rsidR="003F5C21" w:rsidRDefault="003F5C21" w:rsidP="003F5C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DF07E73" id="_x0000_s1043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7"/>
                        <w:gridCol w:w="439"/>
                        <w:gridCol w:w="439"/>
                        <w:gridCol w:w="439"/>
                        <w:gridCol w:w="439"/>
                        <w:gridCol w:w="439"/>
                        <w:gridCol w:w="426"/>
                      </w:tblGrid>
                      <w:tr w:rsidR="003F5C21" w:rsidRPr="00366947" w14:paraId="78DA8876" w14:textId="77777777" w:rsidTr="00411395">
                        <w:trPr>
                          <w:trHeight w:val="510"/>
                        </w:trPr>
                        <w:tc>
                          <w:tcPr>
                            <w:tcW w:w="2023" w:type="dxa"/>
                            <w:gridSpan w:val="5"/>
                            <w:vAlign w:val="center"/>
                          </w:tcPr>
                          <w:p w14:paraId="3ED1585E" w14:textId="0C9F81C8" w:rsidR="003F5C21" w:rsidRPr="000A1AE6" w:rsidRDefault="003F5C21" w:rsidP="00411395">
                            <w:pPr>
                              <w:pStyle w:val="Month"/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0A1AE6"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  <w:t>July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  <w:t xml:space="preserve"> 2022</w:t>
                            </w:r>
                          </w:p>
                        </w:tc>
                        <w:tc>
                          <w:tcPr>
                            <w:tcW w:w="798" w:type="dxa"/>
                            <w:gridSpan w:val="2"/>
                            <w:vAlign w:val="center"/>
                          </w:tcPr>
                          <w:p w14:paraId="0037D45C" w14:textId="77777777" w:rsidR="003F5C21" w:rsidRPr="00366947" w:rsidRDefault="003F5C21" w:rsidP="00411395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3F5C21" w14:paraId="25DFAF5F" w14:textId="77777777" w:rsidTr="000A1AE6">
                        <w:trPr>
                          <w:trHeight w:val="170"/>
                        </w:trPr>
                        <w:tc>
                          <w:tcPr>
                            <w:tcW w:w="403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2B21C2A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5EF64E1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BFDDBB0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4E1C183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3C97883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5320FCBA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38C3BD2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3F5C21" w:rsidRPr="00EA0B2E" w14:paraId="202F5418" w14:textId="77777777" w:rsidTr="000A1AE6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11579F50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98784B2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EFA8931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C6DDF30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E180BBA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5B86CFDC" w14:textId="77777777" w:rsidR="003F5C21" w:rsidRPr="000A1AE6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DE11D56" w14:textId="77777777" w:rsidR="003F5C21" w:rsidRPr="000D7674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</w:tr>
                      <w:tr w:rsidR="003F5C21" w:rsidRPr="00EA0B2E" w14:paraId="43106BD3" w14:textId="77777777" w:rsidTr="00565507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2B9ED1E" w14:textId="77777777" w:rsidR="003F5C21" w:rsidRPr="000D7674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1CA6DEB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DE797EE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8BC4AD9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3A9021F3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6734D2E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064B8C0" w14:textId="77777777" w:rsidR="003F5C21" w:rsidRPr="000D7674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</w:tr>
                      <w:tr w:rsidR="003F5C21" w:rsidRPr="007938BB" w14:paraId="6BD37421" w14:textId="77777777" w:rsidTr="00565507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80561D4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3186FC99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229559B8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569F9D0B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458877D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3528DBF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11488DD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</w:tr>
                      <w:tr w:rsidR="003F5C21" w:rsidRPr="007938BB" w14:paraId="462DA4B9" w14:textId="77777777" w:rsidTr="000D7674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A1AFAC5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81316E1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F61A23C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F99B23D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6578ADA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776ABFB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EB08D68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</w:tr>
                      <w:tr w:rsidR="003F5C21" w:rsidRPr="007938BB" w14:paraId="04704AF0" w14:textId="77777777" w:rsidTr="000D7674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0153428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87ED267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45A742A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D273252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3C23D12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DADA7BD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A08F373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</w:tr>
                      <w:tr w:rsidR="003F5C21" w:rsidRPr="007938BB" w14:paraId="66247B80" w14:textId="77777777" w:rsidTr="000D7674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2F78997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D664CBB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89A8AD5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BCCF29C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0840D5B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5014F38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4E491E84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20A2DDA1" w14:textId="77777777" w:rsidR="003F5C21" w:rsidRDefault="003F5C21" w:rsidP="003F5C21"/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1E215180" wp14:editId="7F406633">
                <wp:extent cx="2124075" cy="1713600"/>
                <wp:effectExtent l="0" t="0" r="9525" b="1270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0"/>
                              <w:gridCol w:w="439"/>
                              <w:gridCol w:w="437"/>
                              <w:gridCol w:w="438"/>
                              <w:gridCol w:w="438"/>
                              <w:gridCol w:w="438"/>
                              <w:gridCol w:w="438"/>
                            </w:tblGrid>
                            <w:tr w:rsidR="003F5C21" w:rsidRPr="00366947" w14:paraId="5E9FDFE9" w14:textId="77777777" w:rsidTr="00411395">
                              <w:trPr>
                                <w:trHeight w:val="510"/>
                              </w:trPr>
                              <w:tc>
                                <w:tcPr>
                                  <w:tcW w:w="2020" w:type="dxa"/>
                                  <w:gridSpan w:val="5"/>
                                  <w:vAlign w:val="center"/>
                                </w:tcPr>
                                <w:p w14:paraId="231D3432" w14:textId="77777777" w:rsidR="003F5C21" w:rsidRPr="000A1AE6" w:rsidRDefault="003F5C21" w:rsidP="00411395">
                                  <w:pPr>
                                    <w:pStyle w:val="Month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0A1AE6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  <w:t>August</w:t>
                                  </w:r>
                                </w:p>
                              </w:tc>
                              <w:tc>
                                <w:tcPr>
                                  <w:tcW w:w="812" w:type="dxa"/>
                                  <w:gridSpan w:val="2"/>
                                  <w:vAlign w:val="center"/>
                                </w:tcPr>
                                <w:p w14:paraId="32681950" w14:textId="77777777" w:rsidR="003F5C21" w:rsidRPr="00366947" w:rsidRDefault="003F5C21" w:rsidP="00411395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3F5C21" w14:paraId="21E8690D" w14:textId="77777777" w:rsidTr="000A1AE6">
                              <w:trPr>
                                <w:trHeight w:val="170"/>
                              </w:trPr>
                              <w:tc>
                                <w:tcPr>
                                  <w:tcW w:w="39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65DE348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AE521BD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34C2EAB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CA73C40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6BF2CD5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F27A918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F8EBCA8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3F5C21" w:rsidRPr="007938BB" w14:paraId="3E16FFD8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39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C12E07A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B3A9079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0C53805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902C4ED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A4978E9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FB06C8F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E4166F1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</w:tr>
                            <w:tr w:rsidR="003F5C21" w:rsidRPr="007938BB" w14:paraId="57FB1B46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39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361E893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E24007B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633478D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84CB008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10A0B81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9684395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FF57E4D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</w:tr>
                            <w:tr w:rsidR="003F5C21" w:rsidRPr="007938BB" w14:paraId="747DBBA8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39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7523B53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8BAB267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D5AC553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E50EBED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177B6CB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8AC5F78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7D72A47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</w:tr>
                            <w:tr w:rsidR="003F5C21" w:rsidRPr="007938BB" w14:paraId="77FF060B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39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6952261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254B0F0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614CEE4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751C34A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6BDCC24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A4D6E3F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78B59C1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</w:tr>
                            <w:tr w:rsidR="003F5C21" w:rsidRPr="007938BB" w14:paraId="7CE2E696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39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D97D866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5557309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A2AD9AB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8ED2DD8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E047E34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D6A5659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37F7CC7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3F5C21" w:rsidRPr="007938BB" w14:paraId="2CF0398A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39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7B4F1EB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3B18DB9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D96EBBE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1DEA354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52C960C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A851D9B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FCD9595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6DC36C1" w14:textId="77777777" w:rsidR="003F5C21" w:rsidRDefault="003F5C21" w:rsidP="003F5C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E215180" id="_x0000_s1044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0"/>
                        <w:gridCol w:w="439"/>
                        <w:gridCol w:w="437"/>
                        <w:gridCol w:w="438"/>
                        <w:gridCol w:w="438"/>
                        <w:gridCol w:w="438"/>
                        <w:gridCol w:w="438"/>
                      </w:tblGrid>
                      <w:tr w:rsidR="003F5C21" w:rsidRPr="00366947" w14:paraId="5E9FDFE9" w14:textId="77777777" w:rsidTr="00411395">
                        <w:trPr>
                          <w:trHeight w:val="510"/>
                        </w:trPr>
                        <w:tc>
                          <w:tcPr>
                            <w:tcW w:w="2020" w:type="dxa"/>
                            <w:gridSpan w:val="5"/>
                            <w:vAlign w:val="center"/>
                          </w:tcPr>
                          <w:p w14:paraId="231D3432" w14:textId="77777777" w:rsidR="003F5C21" w:rsidRPr="000A1AE6" w:rsidRDefault="003F5C21" w:rsidP="00411395">
                            <w:pPr>
                              <w:pStyle w:val="Month"/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0A1AE6"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  <w:t>August</w:t>
                            </w:r>
                          </w:p>
                        </w:tc>
                        <w:tc>
                          <w:tcPr>
                            <w:tcW w:w="812" w:type="dxa"/>
                            <w:gridSpan w:val="2"/>
                            <w:vAlign w:val="center"/>
                          </w:tcPr>
                          <w:p w14:paraId="32681950" w14:textId="77777777" w:rsidR="003F5C21" w:rsidRPr="00366947" w:rsidRDefault="003F5C21" w:rsidP="00411395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3F5C21" w14:paraId="21E8690D" w14:textId="77777777" w:rsidTr="000A1AE6">
                        <w:trPr>
                          <w:trHeight w:val="170"/>
                        </w:trPr>
                        <w:tc>
                          <w:tcPr>
                            <w:tcW w:w="39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65DE348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AE521BD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534C2EAB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CA73C40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6BF2CD5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0F27A918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F8EBCA8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3F5C21" w:rsidRPr="007938BB" w14:paraId="3E16FFD8" w14:textId="77777777" w:rsidTr="000D7674">
                        <w:trPr>
                          <w:trHeight w:val="278"/>
                        </w:trPr>
                        <w:tc>
                          <w:tcPr>
                            <w:tcW w:w="39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C12E07A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B3A9079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0C53805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902C4ED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A4978E9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FB06C8F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E4166F1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</w:tr>
                      <w:tr w:rsidR="003F5C21" w:rsidRPr="007938BB" w14:paraId="57FB1B46" w14:textId="77777777" w:rsidTr="000D7674">
                        <w:trPr>
                          <w:trHeight w:val="278"/>
                        </w:trPr>
                        <w:tc>
                          <w:tcPr>
                            <w:tcW w:w="39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361E893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E24007B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633478D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84CB008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10A0B81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9684395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FF57E4D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</w:tr>
                      <w:tr w:rsidR="003F5C21" w:rsidRPr="007938BB" w14:paraId="747DBBA8" w14:textId="77777777" w:rsidTr="000D7674">
                        <w:trPr>
                          <w:trHeight w:val="278"/>
                        </w:trPr>
                        <w:tc>
                          <w:tcPr>
                            <w:tcW w:w="39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7523B53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8BAB267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D5AC553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E50EBED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177B6CB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8AC5F78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7D72A47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</w:tr>
                      <w:tr w:rsidR="003F5C21" w:rsidRPr="007938BB" w14:paraId="77FF060B" w14:textId="77777777" w:rsidTr="000D7674">
                        <w:trPr>
                          <w:trHeight w:val="278"/>
                        </w:trPr>
                        <w:tc>
                          <w:tcPr>
                            <w:tcW w:w="39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6952261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254B0F0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614CEE4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751C34A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6BDCC24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A4D6E3F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78B59C1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</w:tr>
                      <w:tr w:rsidR="003F5C21" w:rsidRPr="007938BB" w14:paraId="7CE2E696" w14:textId="77777777" w:rsidTr="000D7674">
                        <w:trPr>
                          <w:trHeight w:val="278"/>
                        </w:trPr>
                        <w:tc>
                          <w:tcPr>
                            <w:tcW w:w="39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D97D866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5557309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A2AD9AB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8ED2DD8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E047E34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D6A5659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37F7CC7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3F5C21" w:rsidRPr="007938BB" w14:paraId="2CF0398A" w14:textId="77777777" w:rsidTr="000D7674">
                        <w:trPr>
                          <w:trHeight w:val="278"/>
                        </w:trPr>
                        <w:tc>
                          <w:tcPr>
                            <w:tcW w:w="39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7B4F1EB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3B18DB9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D96EBBE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1DEA354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52C960C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A851D9B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1FCD9595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16DC36C1" w14:textId="77777777" w:rsidR="003F5C21" w:rsidRDefault="003F5C21" w:rsidP="003F5C21"/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649DB666" wp14:editId="116B5B46">
                <wp:extent cx="2124075" cy="1713600"/>
                <wp:effectExtent l="0" t="0" r="9525" b="1270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6"/>
                              <w:gridCol w:w="437"/>
                              <w:gridCol w:w="437"/>
                              <w:gridCol w:w="437"/>
                              <w:gridCol w:w="437"/>
                              <w:gridCol w:w="437"/>
                              <w:gridCol w:w="437"/>
                            </w:tblGrid>
                            <w:tr w:rsidR="003F5C21" w:rsidRPr="00366947" w14:paraId="3399F3A3" w14:textId="77777777" w:rsidTr="00411395">
                              <w:trPr>
                                <w:trHeight w:val="510"/>
                              </w:trPr>
                              <w:tc>
                                <w:tcPr>
                                  <w:tcW w:w="2030" w:type="dxa"/>
                                  <w:gridSpan w:val="5"/>
                                  <w:vAlign w:val="center"/>
                                </w:tcPr>
                                <w:p w14:paraId="192D58DE" w14:textId="77777777" w:rsidR="003F5C21" w:rsidRPr="000A1AE6" w:rsidRDefault="003F5C21" w:rsidP="00411395">
                                  <w:pPr>
                                    <w:pStyle w:val="Month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0A1AE6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  <w:t>September</w:t>
                                  </w:r>
                                </w:p>
                              </w:tc>
                              <w:tc>
                                <w:tcPr>
                                  <w:tcW w:w="812" w:type="dxa"/>
                                  <w:gridSpan w:val="2"/>
                                  <w:vAlign w:val="center"/>
                                </w:tcPr>
                                <w:p w14:paraId="7BB6EC73" w14:textId="77777777" w:rsidR="003F5C21" w:rsidRPr="00366947" w:rsidRDefault="003F5C21" w:rsidP="00411395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3F5C21" w14:paraId="364F4594" w14:textId="77777777" w:rsidTr="000A1AE6">
                              <w:trPr>
                                <w:trHeight w:val="170"/>
                              </w:trPr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424716F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5207228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8C869A1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B89447E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C156B1F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CBB3377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4B246B4" w14:textId="77777777" w:rsidR="003F5C21" w:rsidRPr="004B5DD2" w:rsidRDefault="003F5C21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3F5C21" w:rsidRPr="007938BB" w14:paraId="4C7BA2CE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A2CFE9B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B3050DB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79AC584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7981845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0E7D534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8EADFF8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59EE9C9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3F5C21" w:rsidRPr="007938BB" w14:paraId="2269EA71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E218A0F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7BA3765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DEBDE48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CBB39A9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59FE980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2CDBCED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9D59961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</w:tr>
                            <w:tr w:rsidR="003F5C21" w:rsidRPr="008179AB" w14:paraId="54E949F2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453C079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C0BD07A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C49AF16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1CEC5DF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489BE8C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35FE616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10AC30B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</w:tr>
                            <w:tr w:rsidR="003F5C21" w:rsidRPr="00CC4979" w14:paraId="720A8BC8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4C6B7A9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68093B5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DAF3AE8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67399F1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BE58D38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0674895" w14:textId="77777777" w:rsidR="003F5C21" w:rsidRPr="0056550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5582831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</w:tr>
                            <w:tr w:rsidR="003F5C21" w:rsidRPr="007938BB" w14:paraId="4E323E7E" w14:textId="77777777" w:rsidTr="00B26447">
                              <w:trPr>
                                <w:trHeight w:val="278"/>
                              </w:trPr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9A177C4" w14:textId="77777777" w:rsidR="003F5C21" w:rsidRPr="00B2644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27C6CD9" w14:textId="77777777" w:rsidR="003F5C21" w:rsidRPr="00B2644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A68A815" w14:textId="77777777" w:rsidR="003F5C21" w:rsidRPr="00B2644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7C051301" w14:textId="77777777" w:rsidR="003F5C21" w:rsidRPr="00B2644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9B70459" w14:textId="77777777" w:rsidR="003F5C21" w:rsidRPr="00B2644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2D2EB542" w14:textId="77777777" w:rsidR="003F5C21" w:rsidRPr="00B26447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3EC602B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3F5C21" w:rsidRPr="007938BB" w14:paraId="3BCEA0F8" w14:textId="77777777" w:rsidTr="000D7674">
                              <w:trPr>
                                <w:trHeight w:val="278"/>
                              </w:trPr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8943EC3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A38BA9E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D5C424D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76843F5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60412D9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55410FC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51C5AA7" w14:textId="77777777" w:rsidR="003F5C21" w:rsidRPr="004B5DD2" w:rsidRDefault="003F5C21" w:rsidP="00A819A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1021DF1" w14:textId="77777777" w:rsidR="003F5C21" w:rsidRDefault="003F5C21" w:rsidP="003F5C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9DB666" id="_x0000_s1045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6"/>
                        <w:gridCol w:w="437"/>
                        <w:gridCol w:w="437"/>
                        <w:gridCol w:w="437"/>
                        <w:gridCol w:w="437"/>
                        <w:gridCol w:w="437"/>
                        <w:gridCol w:w="437"/>
                      </w:tblGrid>
                      <w:tr w:rsidR="003F5C21" w:rsidRPr="00366947" w14:paraId="3399F3A3" w14:textId="77777777" w:rsidTr="00411395">
                        <w:trPr>
                          <w:trHeight w:val="510"/>
                        </w:trPr>
                        <w:tc>
                          <w:tcPr>
                            <w:tcW w:w="2030" w:type="dxa"/>
                            <w:gridSpan w:val="5"/>
                            <w:vAlign w:val="center"/>
                          </w:tcPr>
                          <w:p w14:paraId="192D58DE" w14:textId="77777777" w:rsidR="003F5C21" w:rsidRPr="000A1AE6" w:rsidRDefault="003F5C21" w:rsidP="00411395">
                            <w:pPr>
                              <w:pStyle w:val="Month"/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0A1AE6"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  <w:t>September</w:t>
                            </w:r>
                          </w:p>
                        </w:tc>
                        <w:tc>
                          <w:tcPr>
                            <w:tcW w:w="812" w:type="dxa"/>
                            <w:gridSpan w:val="2"/>
                            <w:vAlign w:val="center"/>
                          </w:tcPr>
                          <w:p w14:paraId="7BB6EC73" w14:textId="77777777" w:rsidR="003F5C21" w:rsidRPr="00366947" w:rsidRDefault="003F5C21" w:rsidP="00411395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3F5C21" w14:paraId="364F4594" w14:textId="77777777" w:rsidTr="000A1AE6">
                        <w:trPr>
                          <w:trHeight w:val="170"/>
                        </w:trPr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424716F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5207228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8C869A1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B89447E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C156B1F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CBB3377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4B246B4" w14:textId="77777777" w:rsidR="003F5C21" w:rsidRPr="004B5DD2" w:rsidRDefault="003F5C21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3F5C21" w:rsidRPr="007938BB" w14:paraId="4C7BA2CE" w14:textId="77777777" w:rsidTr="000D7674">
                        <w:trPr>
                          <w:trHeight w:val="278"/>
                        </w:trPr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1A2CFE9B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B3050DB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79AC584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7981845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0E7D534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8EADFF8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59EE9C9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</w:tr>
                      <w:tr w:rsidR="003F5C21" w:rsidRPr="007938BB" w14:paraId="2269EA71" w14:textId="77777777" w:rsidTr="000D7674">
                        <w:trPr>
                          <w:trHeight w:val="278"/>
                        </w:trPr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E218A0F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7BA3765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DEBDE48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CBB39A9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59FE980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2CDBCED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9D59961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</w:tr>
                      <w:tr w:rsidR="003F5C21" w:rsidRPr="008179AB" w14:paraId="54E949F2" w14:textId="77777777" w:rsidTr="00565507">
                        <w:trPr>
                          <w:trHeight w:val="278"/>
                        </w:trPr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453C079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C0BD07A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C49AF16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1CEC5DF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489BE8C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35FE616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10AC30B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</w:tr>
                      <w:tr w:rsidR="003F5C21" w:rsidRPr="00CC4979" w14:paraId="720A8BC8" w14:textId="77777777" w:rsidTr="00565507">
                        <w:trPr>
                          <w:trHeight w:val="278"/>
                        </w:trPr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4C6B7A9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68093B5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DAF3AE8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67399F1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0BE58D38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00674895" w14:textId="77777777" w:rsidR="003F5C21" w:rsidRPr="0056550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5582831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</w:tr>
                      <w:tr w:rsidR="003F5C21" w:rsidRPr="007938BB" w14:paraId="4E323E7E" w14:textId="77777777" w:rsidTr="00B26447">
                        <w:trPr>
                          <w:trHeight w:val="278"/>
                        </w:trPr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9A177C4" w14:textId="77777777" w:rsidR="003F5C21" w:rsidRPr="00B2644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27C6CD9" w14:textId="77777777" w:rsidR="003F5C21" w:rsidRPr="00B2644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5A68A815" w14:textId="77777777" w:rsidR="003F5C21" w:rsidRPr="00B2644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7C051301" w14:textId="77777777" w:rsidR="003F5C21" w:rsidRPr="00B2644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9B70459" w14:textId="77777777" w:rsidR="003F5C21" w:rsidRPr="00B2644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2D2EB542" w14:textId="77777777" w:rsidR="003F5C21" w:rsidRPr="00B26447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3EC602B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3F5C21" w:rsidRPr="007938BB" w14:paraId="3BCEA0F8" w14:textId="77777777" w:rsidTr="000D7674">
                        <w:trPr>
                          <w:trHeight w:val="278"/>
                        </w:trPr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8943EC3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A38BA9E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D5C424D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76843F5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60412D9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55410FC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551C5AA7" w14:textId="77777777" w:rsidR="003F5C21" w:rsidRPr="004B5DD2" w:rsidRDefault="003F5C21" w:rsidP="00A819A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01021DF1" w14:textId="77777777" w:rsidR="003F5C21" w:rsidRDefault="003F5C21" w:rsidP="003F5C21"/>
                  </w:txbxContent>
                </v:textbox>
                <w10:anchorlock/>
              </v:shape>
            </w:pict>
          </mc:Fallback>
        </mc:AlternateContent>
      </w:r>
    </w:p>
    <w:p w14:paraId="07680E12" w14:textId="77777777" w:rsidR="003F5C21" w:rsidRDefault="003F5C21" w:rsidP="003F5C21">
      <w:pPr>
        <w:tabs>
          <w:tab w:val="left" w:pos="3510"/>
          <w:tab w:val="right" w:pos="10440"/>
        </w:tabs>
      </w:pPr>
      <w:r>
        <w:rPr>
          <w:noProof/>
        </w:rPr>
        <mc:AlternateContent>
          <mc:Choice Requires="wps">
            <w:drawing>
              <wp:inline distT="0" distB="0" distL="0" distR="0" wp14:anchorId="5E993557" wp14:editId="36A02B30">
                <wp:extent cx="2124709" cy="1713600"/>
                <wp:effectExtent l="0" t="0" r="9525" b="1270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709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7"/>
                              <w:gridCol w:w="439"/>
                              <w:gridCol w:w="439"/>
                              <w:gridCol w:w="439"/>
                              <w:gridCol w:w="439"/>
                              <w:gridCol w:w="439"/>
                              <w:gridCol w:w="426"/>
                            </w:tblGrid>
                            <w:tr w:rsidR="003F5C21" w:rsidRPr="00366947" w14:paraId="516EA283" w14:textId="77777777" w:rsidTr="003D11AF">
                              <w:trPr>
                                <w:trHeight w:val="510"/>
                              </w:trPr>
                              <w:tc>
                                <w:tcPr>
                                  <w:tcW w:w="2023" w:type="dxa"/>
                                  <w:gridSpan w:val="5"/>
                                  <w:vAlign w:val="center"/>
                                </w:tcPr>
                                <w:p w14:paraId="494363D8" w14:textId="77777777" w:rsidR="003F5C21" w:rsidRPr="009C435C" w:rsidRDefault="003F5C21" w:rsidP="00BD13F4">
                                  <w:pPr>
                                    <w:pStyle w:val="Month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  <w:t>October</w:t>
                                  </w:r>
                                </w:p>
                              </w:tc>
                              <w:tc>
                                <w:tcPr>
                                  <w:tcW w:w="798" w:type="dxa"/>
                                  <w:gridSpan w:val="2"/>
                                  <w:vAlign w:val="center"/>
                                </w:tcPr>
                                <w:p w14:paraId="395A1F46" w14:textId="77777777" w:rsidR="003F5C21" w:rsidRPr="00366947" w:rsidRDefault="003F5C21" w:rsidP="00BD13F4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3F5C21" w:rsidRPr="005C1669" w14:paraId="6BAE9F73" w14:textId="77777777" w:rsidTr="00BD13F4">
                              <w:trPr>
                                <w:trHeight w:val="227"/>
                              </w:trPr>
                              <w:tc>
                                <w:tcPr>
                                  <w:tcW w:w="403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C5D4C84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24D1E06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3859D41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7EE8E9E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5E23297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1BBB9FA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9DA6DAF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3F5C21" w:rsidRPr="005C1669" w14:paraId="4DD3516C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527FD8F" w14:textId="77777777" w:rsidR="003F5C21" w:rsidRPr="004B5DD2" w:rsidRDefault="003F5C21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A371751" w14:textId="77777777" w:rsidR="003F5C21" w:rsidRPr="004B5DD2" w:rsidRDefault="003F5C21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E863306" w14:textId="77777777" w:rsidR="003F5C21" w:rsidRPr="004B5DD2" w:rsidRDefault="003F5C21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D605AA6" w14:textId="77777777" w:rsidR="003F5C21" w:rsidRPr="004B5DD2" w:rsidRDefault="003F5C21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4827AAD" w14:textId="77777777" w:rsidR="003F5C21" w:rsidRPr="004B5DD2" w:rsidRDefault="003F5C21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CA94019" w14:textId="77777777" w:rsidR="003F5C21" w:rsidRPr="004B5DD2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40CE5A9" w14:textId="77777777" w:rsidR="003F5C21" w:rsidRPr="004B5DD2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3F5C21" w:rsidRPr="005C1669" w14:paraId="784A28BA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EE76B95" w14:textId="77777777" w:rsidR="003F5C21" w:rsidRPr="00C92C69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F171AAE" w14:textId="77777777" w:rsidR="003F5C21" w:rsidRPr="00C92C69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4676019" w14:textId="77777777" w:rsidR="003F5C21" w:rsidRPr="00C92C69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CDE8595" w14:textId="77777777" w:rsidR="003F5C21" w:rsidRPr="00C92C69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FB7918E" w14:textId="77777777" w:rsidR="003F5C21" w:rsidRPr="00C92C69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057A1B2" w14:textId="77777777" w:rsidR="003F5C21" w:rsidRPr="00C92C69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CE2EA7B" w14:textId="77777777" w:rsidR="003F5C21" w:rsidRPr="00C92C69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3F5C21" w:rsidRPr="005C1669" w14:paraId="75A97BF9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00962AD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31B7179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EDCF4A5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DA20E93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D15CC74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851810A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9D0430F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</w:tr>
                            <w:tr w:rsidR="003F5C21" w:rsidRPr="005C1669" w14:paraId="25C061D5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2060462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BE2E012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9BADC6D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0A6E975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E571F9E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F64E2BD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C5B4DB2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</w:tr>
                            <w:tr w:rsidR="003F5C21" w:rsidRPr="005C1669" w14:paraId="4C680EB5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075FCBF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96E1975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FD370D2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D9C27E4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AB33C8F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926EE9F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59D3E34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</w:tr>
                            <w:tr w:rsidR="003F5C21" w:rsidRPr="005C1669" w14:paraId="47E6B3A4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0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F0909F9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8D07597" w14:textId="77777777" w:rsidR="003F5C21" w:rsidRPr="00565507" w:rsidRDefault="003F5C21" w:rsidP="009D461B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03BFD6B" w14:textId="77777777" w:rsidR="003F5C21" w:rsidRPr="00565507" w:rsidRDefault="003F5C21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875CA5C" w14:textId="77777777" w:rsidR="003F5C21" w:rsidRPr="00565507" w:rsidRDefault="003F5C21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9E1191E" w14:textId="77777777" w:rsidR="003F5C21" w:rsidRPr="00565507" w:rsidRDefault="003F5C21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B8D6ABE" w14:textId="77777777" w:rsidR="003F5C21" w:rsidRPr="00565507" w:rsidRDefault="003F5C21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B44C281" w14:textId="77777777" w:rsidR="003F5C21" w:rsidRPr="004B5DD2" w:rsidRDefault="003F5C21" w:rsidP="00BD13F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8868041" w14:textId="77777777" w:rsidR="003F5C21" w:rsidRDefault="003F5C21" w:rsidP="003F5C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993557" id="_x0000_s1046" type="#_x0000_t202" style="width:167.3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7"/>
                        <w:gridCol w:w="439"/>
                        <w:gridCol w:w="439"/>
                        <w:gridCol w:w="439"/>
                        <w:gridCol w:w="439"/>
                        <w:gridCol w:w="439"/>
                        <w:gridCol w:w="426"/>
                      </w:tblGrid>
                      <w:tr w:rsidR="003F5C21" w:rsidRPr="00366947" w14:paraId="516EA283" w14:textId="77777777" w:rsidTr="003D11AF">
                        <w:trPr>
                          <w:trHeight w:val="510"/>
                        </w:trPr>
                        <w:tc>
                          <w:tcPr>
                            <w:tcW w:w="2023" w:type="dxa"/>
                            <w:gridSpan w:val="5"/>
                            <w:vAlign w:val="center"/>
                          </w:tcPr>
                          <w:p w14:paraId="494363D8" w14:textId="77777777" w:rsidR="003F5C21" w:rsidRPr="009C435C" w:rsidRDefault="003F5C21" w:rsidP="00BD13F4">
                            <w:pPr>
                              <w:pStyle w:val="Month"/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  <w:t>October</w:t>
                            </w:r>
                          </w:p>
                        </w:tc>
                        <w:tc>
                          <w:tcPr>
                            <w:tcW w:w="798" w:type="dxa"/>
                            <w:gridSpan w:val="2"/>
                            <w:vAlign w:val="center"/>
                          </w:tcPr>
                          <w:p w14:paraId="395A1F46" w14:textId="77777777" w:rsidR="003F5C21" w:rsidRPr="00366947" w:rsidRDefault="003F5C21" w:rsidP="00BD13F4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3F5C21" w:rsidRPr="005C1669" w14:paraId="6BAE9F73" w14:textId="77777777" w:rsidTr="00BD13F4">
                        <w:trPr>
                          <w:trHeight w:val="227"/>
                        </w:trPr>
                        <w:tc>
                          <w:tcPr>
                            <w:tcW w:w="403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C5D4C84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24D1E06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3859D41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57EE8E9E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5E23297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01BBB9FA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9DA6DAF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3F5C21" w:rsidRPr="005C1669" w14:paraId="4DD3516C" w14:textId="77777777" w:rsidTr="00C92C69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527FD8F" w14:textId="77777777" w:rsidR="003F5C21" w:rsidRPr="004B5DD2" w:rsidRDefault="003F5C21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A371751" w14:textId="77777777" w:rsidR="003F5C21" w:rsidRPr="004B5DD2" w:rsidRDefault="003F5C21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E863306" w14:textId="77777777" w:rsidR="003F5C21" w:rsidRPr="004B5DD2" w:rsidRDefault="003F5C21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D605AA6" w14:textId="77777777" w:rsidR="003F5C21" w:rsidRPr="004B5DD2" w:rsidRDefault="003F5C21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4827AAD" w14:textId="77777777" w:rsidR="003F5C21" w:rsidRPr="004B5DD2" w:rsidRDefault="003F5C21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4CA94019" w14:textId="77777777" w:rsidR="003F5C21" w:rsidRPr="004B5DD2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40CE5A9" w14:textId="77777777" w:rsidR="003F5C21" w:rsidRPr="004B5DD2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</w:tr>
                      <w:tr w:rsidR="003F5C21" w:rsidRPr="005C1669" w14:paraId="784A28BA" w14:textId="77777777" w:rsidTr="00C92C69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EE76B95" w14:textId="77777777" w:rsidR="003F5C21" w:rsidRPr="00C92C69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F171AAE" w14:textId="77777777" w:rsidR="003F5C21" w:rsidRPr="00C92C69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4676019" w14:textId="77777777" w:rsidR="003F5C21" w:rsidRPr="00C92C69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CDE8595" w14:textId="77777777" w:rsidR="003F5C21" w:rsidRPr="00C92C69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FB7918E" w14:textId="77777777" w:rsidR="003F5C21" w:rsidRPr="00C92C69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057A1B2" w14:textId="77777777" w:rsidR="003F5C21" w:rsidRPr="00C92C69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CE2EA7B" w14:textId="77777777" w:rsidR="003F5C21" w:rsidRPr="00C92C69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</w:tr>
                      <w:tr w:rsidR="003F5C21" w:rsidRPr="005C1669" w14:paraId="75A97BF9" w14:textId="77777777" w:rsidTr="00565507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00962AD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131B7179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1EDCF4A5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1DA20E93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D15CC74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851810A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9D0430F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</w:tr>
                      <w:tr w:rsidR="003F5C21" w:rsidRPr="005C1669" w14:paraId="25C061D5" w14:textId="77777777" w:rsidTr="00565507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2060462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BE2E012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09BADC6D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0A6E975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E571F9E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F64E2BD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C5B4DB2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</w:tr>
                      <w:tr w:rsidR="003F5C21" w:rsidRPr="005C1669" w14:paraId="4C680EB5" w14:textId="77777777" w:rsidTr="00565507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075FCBF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96E1975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FD370D2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D9C27E4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1AB33C8F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926EE9F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59D3E34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</w:tr>
                      <w:tr w:rsidR="003F5C21" w:rsidRPr="005C1669" w14:paraId="47E6B3A4" w14:textId="77777777" w:rsidTr="00565507">
                        <w:trPr>
                          <w:trHeight w:val="278"/>
                        </w:trPr>
                        <w:tc>
                          <w:tcPr>
                            <w:tcW w:w="40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F0909F9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8D07597" w14:textId="77777777" w:rsidR="003F5C21" w:rsidRPr="00565507" w:rsidRDefault="003F5C21" w:rsidP="009D461B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03BFD6B" w14:textId="77777777" w:rsidR="003F5C21" w:rsidRPr="00565507" w:rsidRDefault="003F5C21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875CA5C" w14:textId="77777777" w:rsidR="003F5C21" w:rsidRPr="00565507" w:rsidRDefault="003F5C21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59E1191E" w14:textId="77777777" w:rsidR="003F5C21" w:rsidRPr="00565507" w:rsidRDefault="003F5C21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B8D6ABE" w14:textId="77777777" w:rsidR="003F5C21" w:rsidRPr="00565507" w:rsidRDefault="003F5C21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39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B44C281" w14:textId="77777777" w:rsidR="003F5C21" w:rsidRPr="004B5DD2" w:rsidRDefault="003F5C21" w:rsidP="00BD13F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78868041" w14:textId="77777777" w:rsidR="003F5C21" w:rsidRDefault="003F5C21" w:rsidP="003F5C21"/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39A5AF73" wp14:editId="24488E8B">
                <wp:extent cx="2124075" cy="1713600"/>
                <wp:effectExtent l="0" t="0" r="9525" b="127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0"/>
                              <w:gridCol w:w="439"/>
                              <w:gridCol w:w="437"/>
                              <w:gridCol w:w="438"/>
                              <w:gridCol w:w="438"/>
                              <w:gridCol w:w="438"/>
                              <w:gridCol w:w="438"/>
                            </w:tblGrid>
                            <w:tr w:rsidR="003F5C21" w:rsidRPr="00366947" w14:paraId="3D0B99BA" w14:textId="77777777" w:rsidTr="003D11AF">
                              <w:trPr>
                                <w:trHeight w:val="510"/>
                              </w:trPr>
                              <w:tc>
                                <w:tcPr>
                                  <w:tcW w:w="2182" w:type="dxa"/>
                                  <w:gridSpan w:val="5"/>
                                  <w:vAlign w:val="center"/>
                                </w:tcPr>
                                <w:p w14:paraId="5AF32A1C" w14:textId="77777777" w:rsidR="003F5C21" w:rsidRPr="000A1AE6" w:rsidRDefault="003F5C21" w:rsidP="00BD13F4">
                                  <w:pPr>
                                    <w:pStyle w:val="Month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0A1AE6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  <w:t>November</w:t>
                                  </w:r>
                                </w:p>
                              </w:tc>
                              <w:tc>
                                <w:tcPr>
                                  <w:tcW w:w="876" w:type="dxa"/>
                                  <w:gridSpan w:val="2"/>
                                  <w:vAlign w:val="center"/>
                                </w:tcPr>
                                <w:p w14:paraId="3DA34E9C" w14:textId="77777777" w:rsidR="003F5C21" w:rsidRPr="00366947" w:rsidRDefault="003F5C21" w:rsidP="00BD13F4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3F5C21" w:rsidRPr="005C1669" w14:paraId="1B3792FC" w14:textId="77777777" w:rsidTr="009C435C">
                              <w:trPr>
                                <w:trHeight w:val="170"/>
                              </w:trPr>
                              <w:tc>
                                <w:tcPr>
                                  <w:tcW w:w="430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115535C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A2B9B48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5F0EF19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7118488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61653E3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19CF652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DA26CE0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3F5C21" w:rsidRPr="005C1669" w14:paraId="1A45F8C1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E0E9D92" w14:textId="77777777" w:rsidR="003F5C21" w:rsidRPr="004B5DD2" w:rsidRDefault="003F5C21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1BFC394" w14:textId="77777777" w:rsidR="003F5C21" w:rsidRPr="004B5DD2" w:rsidRDefault="003F5C21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4BEE0ED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9C7CDF8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135962F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FCF62E9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2127CAF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</w:tr>
                            <w:tr w:rsidR="003F5C21" w:rsidRPr="005C1669" w14:paraId="65C6ED11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964B9EB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83D2085" w14:textId="77777777" w:rsidR="003F5C21" w:rsidRPr="009C435C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9C435C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C157857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EB67C58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9CD1488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B999A12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EB87755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</w:tr>
                            <w:tr w:rsidR="003F5C21" w:rsidRPr="005C1669" w14:paraId="0CB9F73F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B818250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271086F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55D6E34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C599F99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54CA134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7D0FBAB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753964D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</w:tr>
                            <w:tr w:rsidR="003F5C21" w:rsidRPr="005C1669" w14:paraId="2E92026B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54ED53F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C57B5EA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BEABEA7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7A0F50B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4E581CF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3B1C1BD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562137A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</w:tr>
                            <w:tr w:rsidR="003F5C21" w:rsidRPr="005C1669" w14:paraId="05355569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2738735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516C8E9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6263F27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45190F6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8330661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888AF5A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EBBC9B0" w14:textId="77777777" w:rsidR="003F5C21" w:rsidRPr="004B5DD2" w:rsidRDefault="003F5C21" w:rsidP="009C435C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3F5C21" w:rsidRPr="005C1669" w14:paraId="1CF34B98" w14:textId="77777777" w:rsidTr="00EA1DA3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A1A42FB" w14:textId="77777777" w:rsidR="003F5C21" w:rsidRPr="004B5DD2" w:rsidRDefault="003F5C21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C888CF9" w14:textId="77777777" w:rsidR="003F5C21" w:rsidRPr="004B5DD2" w:rsidRDefault="003F5C21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D94F49C" w14:textId="77777777" w:rsidR="003F5C21" w:rsidRPr="004B5DD2" w:rsidRDefault="003F5C21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67901CE" w14:textId="77777777" w:rsidR="003F5C21" w:rsidRPr="004B5DD2" w:rsidRDefault="003F5C21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B46FC7F" w14:textId="77777777" w:rsidR="003F5C21" w:rsidRPr="004B5DD2" w:rsidRDefault="003F5C21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D518AFA" w14:textId="77777777" w:rsidR="003F5C21" w:rsidRPr="004B5DD2" w:rsidRDefault="003F5C21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C4D4F97" w14:textId="77777777" w:rsidR="003F5C21" w:rsidRPr="004B5DD2" w:rsidRDefault="003F5C21" w:rsidP="009C435C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CA7C3BC" w14:textId="77777777" w:rsidR="003F5C21" w:rsidRDefault="003F5C21" w:rsidP="003F5C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A5AF73" id="_x0000_s1047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0"/>
                        <w:gridCol w:w="439"/>
                        <w:gridCol w:w="437"/>
                        <w:gridCol w:w="438"/>
                        <w:gridCol w:w="438"/>
                        <w:gridCol w:w="438"/>
                        <w:gridCol w:w="438"/>
                      </w:tblGrid>
                      <w:tr w:rsidR="003F5C21" w:rsidRPr="00366947" w14:paraId="3D0B99BA" w14:textId="77777777" w:rsidTr="003D11AF">
                        <w:trPr>
                          <w:trHeight w:val="510"/>
                        </w:trPr>
                        <w:tc>
                          <w:tcPr>
                            <w:tcW w:w="2182" w:type="dxa"/>
                            <w:gridSpan w:val="5"/>
                            <w:vAlign w:val="center"/>
                          </w:tcPr>
                          <w:p w14:paraId="5AF32A1C" w14:textId="77777777" w:rsidR="003F5C21" w:rsidRPr="000A1AE6" w:rsidRDefault="003F5C21" w:rsidP="00BD13F4">
                            <w:pPr>
                              <w:pStyle w:val="Month"/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0A1AE6"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  <w:t>November</w:t>
                            </w:r>
                          </w:p>
                        </w:tc>
                        <w:tc>
                          <w:tcPr>
                            <w:tcW w:w="876" w:type="dxa"/>
                            <w:gridSpan w:val="2"/>
                            <w:vAlign w:val="center"/>
                          </w:tcPr>
                          <w:p w14:paraId="3DA34E9C" w14:textId="77777777" w:rsidR="003F5C21" w:rsidRPr="00366947" w:rsidRDefault="003F5C21" w:rsidP="00BD13F4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3F5C21" w:rsidRPr="005C1669" w14:paraId="1B3792FC" w14:textId="77777777" w:rsidTr="009C435C">
                        <w:trPr>
                          <w:trHeight w:val="170"/>
                        </w:trPr>
                        <w:tc>
                          <w:tcPr>
                            <w:tcW w:w="430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0115535C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A2B9B48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5F0EF19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7118488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61653E3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19CF652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DA26CE0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3F5C21" w:rsidRPr="005C1669" w14:paraId="1A45F8C1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E0E9D92" w14:textId="77777777" w:rsidR="003F5C21" w:rsidRPr="004B5DD2" w:rsidRDefault="003F5C21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1BFC394" w14:textId="77777777" w:rsidR="003F5C21" w:rsidRPr="004B5DD2" w:rsidRDefault="003F5C21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4BEE0ED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9C7CDF8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135962F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FCF62E9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2127CAF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</w:tr>
                      <w:tr w:rsidR="003F5C21" w:rsidRPr="005C1669" w14:paraId="65C6ED11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964B9EB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83D2085" w14:textId="77777777" w:rsidR="003F5C21" w:rsidRPr="009C435C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9C435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C157857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EB67C58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9CD1488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B999A12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EB87755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</w:tr>
                      <w:tr w:rsidR="003F5C21" w:rsidRPr="005C1669" w14:paraId="0CB9F73F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B818250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271086F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55D6E34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C599F99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54CA134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7D0FBAB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753964D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</w:tr>
                      <w:tr w:rsidR="003F5C21" w:rsidRPr="005C1669" w14:paraId="2E92026B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54ED53F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C57B5EA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BEABEA7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7A0F50B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4E581CF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3B1C1BD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562137A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</w:tr>
                      <w:tr w:rsidR="003F5C21" w:rsidRPr="005C1669" w14:paraId="05355569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2738735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516C8E9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6263F27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45190F6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8330661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888AF5A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EBBC9B0" w14:textId="77777777" w:rsidR="003F5C21" w:rsidRPr="004B5DD2" w:rsidRDefault="003F5C21" w:rsidP="009C435C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3F5C21" w:rsidRPr="005C1669" w14:paraId="1CF34B98" w14:textId="77777777" w:rsidTr="00EA1DA3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A1A42FB" w14:textId="77777777" w:rsidR="003F5C21" w:rsidRPr="004B5DD2" w:rsidRDefault="003F5C21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C888CF9" w14:textId="77777777" w:rsidR="003F5C21" w:rsidRPr="004B5DD2" w:rsidRDefault="003F5C21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D94F49C" w14:textId="77777777" w:rsidR="003F5C21" w:rsidRPr="004B5DD2" w:rsidRDefault="003F5C21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67901CE" w14:textId="77777777" w:rsidR="003F5C21" w:rsidRPr="004B5DD2" w:rsidRDefault="003F5C21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B46FC7F" w14:textId="77777777" w:rsidR="003F5C21" w:rsidRPr="004B5DD2" w:rsidRDefault="003F5C21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D518AFA" w14:textId="77777777" w:rsidR="003F5C21" w:rsidRPr="004B5DD2" w:rsidRDefault="003F5C21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5C4D4F97" w14:textId="77777777" w:rsidR="003F5C21" w:rsidRPr="004B5DD2" w:rsidRDefault="003F5C21" w:rsidP="009C435C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3CA7C3BC" w14:textId="77777777" w:rsidR="003F5C21" w:rsidRDefault="003F5C21" w:rsidP="003F5C21"/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0E913414" wp14:editId="7387A4FA">
                <wp:extent cx="2124075" cy="1713600"/>
                <wp:effectExtent l="0" t="0" r="9525" b="1270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6"/>
                              <w:gridCol w:w="437"/>
                              <w:gridCol w:w="437"/>
                              <w:gridCol w:w="437"/>
                              <w:gridCol w:w="437"/>
                              <w:gridCol w:w="437"/>
                              <w:gridCol w:w="437"/>
                            </w:tblGrid>
                            <w:tr w:rsidR="003F5C21" w:rsidRPr="00366947" w14:paraId="2E2EE740" w14:textId="77777777" w:rsidTr="003D11AF">
                              <w:trPr>
                                <w:trHeight w:val="510"/>
                              </w:trPr>
                              <w:tc>
                                <w:tcPr>
                                  <w:tcW w:w="2184" w:type="dxa"/>
                                  <w:gridSpan w:val="5"/>
                                  <w:vAlign w:val="center"/>
                                </w:tcPr>
                                <w:p w14:paraId="0B0CE203" w14:textId="77777777" w:rsidR="003F5C21" w:rsidRPr="000A1AE6" w:rsidRDefault="003F5C21" w:rsidP="00BD13F4">
                                  <w:pPr>
                                    <w:pStyle w:val="Month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0A1AE6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  <w:t>December</w:t>
                                  </w:r>
                                </w:p>
                              </w:tc>
                              <w:tc>
                                <w:tcPr>
                                  <w:tcW w:w="874" w:type="dxa"/>
                                  <w:gridSpan w:val="2"/>
                                  <w:vAlign w:val="center"/>
                                </w:tcPr>
                                <w:p w14:paraId="084730FC" w14:textId="77777777" w:rsidR="003F5C21" w:rsidRPr="00366947" w:rsidRDefault="003F5C21" w:rsidP="00BD13F4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3F5C21" w:rsidRPr="005C1669" w14:paraId="674787E7" w14:textId="77777777" w:rsidTr="009C435C">
                              <w:trPr>
                                <w:trHeight w:val="170"/>
                              </w:trPr>
                              <w:tc>
                                <w:tcPr>
                                  <w:tcW w:w="43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86A4276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F849C41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D6B5F54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B34DAC7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5B9E625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7BF222F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A8F51F1" w14:textId="77777777" w:rsidR="003F5C21" w:rsidRPr="00411395" w:rsidRDefault="003F5C21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3F5C21" w:rsidRPr="005C1669" w14:paraId="087A706A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E35A4C6" w14:textId="77777777" w:rsidR="003F5C21" w:rsidRPr="004B5DD2" w:rsidRDefault="003F5C21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AFF2370" w14:textId="77777777" w:rsidR="003F5C21" w:rsidRPr="004B5DD2" w:rsidRDefault="003F5C21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8FF3B8F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29C9573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C1E0E9B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8232221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6E13351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3F5C21" w:rsidRPr="005C1669" w14:paraId="52D28E03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C3738A5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D84FD3D" w14:textId="77777777" w:rsidR="003F5C21" w:rsidRPr="009C435C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1F3EB33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592B56F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84715C0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A1A60F4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1061EA6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</w:tr>
                            <w:tr w:rsidR="003F5C21" w:rsidRPr="005C1669" w14:paraId="2412BB87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29EDC68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37A8162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DC27355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7CF387A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3B68DCA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3D6A66AF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5F21B6B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</w:tr>
                            <w:tr w:rsidR="003F5C21" w:rsidRPr="005C1669" w14:paraId="2D8DAF67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DB0F3D8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887A274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66FEEB7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F25D3A0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9345F3F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39369741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E556842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0A1AE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</w:tr>
                            <w:tr w:rsidR="003F5C21" w:rsidRPr="005C1669" w14:paraId="39289040" w14:textId="77777777" w:rsidTr="00565507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F8ECCF9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45A3C09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4BDD4FF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1A12F86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7FA90F4D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3BD0532" w14:textId="77777777" w:rsidR="003F5C21" w:rsidRPr="004B5DD2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57D0B55" w14:textId="77777777" w:rsidR="003F5C21" w:rsidRPr="00565507" w:rsidRDefault="003F5C21" w:rsidP="00565507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565507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31</w:t>
                                  </w:r>
                                </w:p>
                              </w:tc>
                            </w:tr>
                            <w:tr w:rsidR="003F5C21" w:rsidRPr="005C1669" w14:paraId="015EA5E8" w14:textId="77777777" w:rsidTr="00EA1DA3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432AEF4" w14:textId="77777777" w:rsidR="003F5C21" w:rsidRPr="004B5DD2" w:rsidRDefault="003F5C21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76EC054" w14:textId="77777777" w:rsidR="003F5C21" w:rsidRPr="004B5DD2" w:rsidRDefault="003F5C21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ED50964" w14:textId="77777777" w:rsidR="003F5C21" w:rsidRPr="004B5DD2" w:rsidRDefault="003F5C21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DD627FC" w14:textId="77777777" w:rsidR="003F5C21" w:rsidRPr="004B5DD2" w:rsidRDefault="003F5C21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BC89C2D" w14:textId="77777777" w:rsidR="003F5C21" w:rsidRPr="004B5DD2" w:rsidRDefault="003F5C21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A1C5BF1" w14:textId="77777777" w:rsidR="003F5C21" w:rsidRPr="004B5DD2" w:rsidRDefault="003F5C21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CFFEE1C" w14:textId="77777777" w:rsidR="003F5C21" w:rsidRPr="004B5DD2" w:rsidRDefault="003F5C21" w:rsidP="00565507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70F60F7" w14:textId="77777777" w:rsidR="003F5C21" w:rsidRDefault="003F5C21" w:rsidP="003F5C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E913414" id="_x0000_s1048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6"/>
                        <w:gridCol w:w="437"/>
                        <w:gridCol w:w="437"/>
                        <w:gridCol w:w="437"/>
                        <w:gridCol w:w="437"/>
                        <w:gridCol w:w="437"/>
                        <w:gridCol w:w="437"/>
                      </w:tblGrid>
                      <w:tr w:rsidR="003F5C21" w:rsidRPr="00366947" w14:paraId="2E2EE740" w14:textId="77777777" w:rsidTr="003D11AF">
                        <w:trPr>
                          <w:trHeight w:val="510"/>
                        </w:trPr>
                        <w:tc>
                          <w:tcPr>
                            <w:tcW w:w="2184" w:type="dxa"/>
                            <w:gridSpan w:val="5"/>
                            <w:vAlign w:val="center"/>
                          </w:tcPr>
                          <w:p w14:paraId="0B0CE203" w14:textId="77777777" w:rsidR="003F5C21" w:rsidRPr="000A1AE6" w:rsidRDefault="003F5C21" w:rsidP="00BD13F4">
                            <w:pPr>
                              <w:pStyle w:val="Month"/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0A1AE6"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  <w:t>December</w:t>
                            </w:r>
                          </w:p>
                        </w:tc>
                        <w:tc>
                          <w:tcPr>
                            <w:tcW w:w="874" w:type="dxa"/>
                            <w:gridSpan w:val="2"/>
                            <w:vAlign w:val="center"/>
                          </w:tcPr>
                          <w:p w14:paraId="084730FC" w14:textId="77777777" w:rsidR="003F5C21" w:rsidRPr="00366947" w:rsidRDefault="003F5C21" w:rsidP="00BD13F4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3F5C21" w:rsidRPr="005C1669" w14:paraId="674787E7" w14:textId="77777777" w:rsidTr="009C435C">
                        <w:trPr>
                          <w:trHeight w:val="170"/>
                        </w:trPr>
                        <w:tc>
                          <w:tcPr>
                            <w:tcW w:w="43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586A4276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F849C41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D6B5F54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B34DAC7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5B9E625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7BF222F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A8F51F1" w14:textId="77777777" w:rsidR="003F5C21" w:rsidRPr="00411395" w:rsidRDefault="003F5C21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3F5C21" w:rsidRPr="005C1669" w14:paraId="087A706A" w14:textId="77777777" w:rsidTr="00C92C69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E35A4C6" w14:textId="77777777" w:rsidR="003F5C21" w:rsidRPr="004B5DD2" w:rsidRDefault="003F5C21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AFF2370" w14:textId="77777777" w:rsidR="003F5C21" w:rsidRPr="004B5DD2" w:rsidRDefault="003F5C21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8FF3B8F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29C9573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C1E0E9B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8232221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6E13351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</w:tr>
                      <w:tr w:rsidR="003F5C21" w:rsidRPr="005C1669" w14:paraId="52D28E03" w14:textId="77777777" w:rsidTr="00565507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C3738A5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4D84FD3D" w14:textId="77777777" w:rsidR="003F5C21" w:rsidRPr="009C435C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01F3EB33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592B56F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84715C0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A1A60F4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1061EA6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</w:tr>
                      <w:tr w:rsidR="003F5C21" w:rsidRPr="005C1669" w14:paraId="2412BB87" w14:textId="77777777" w:rsidTr="00565507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29EDC68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37A8162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DC27355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7CF387A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3B68DCA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3D6A66AF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5F21B6B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</w:tr>
                      <w:tr w:rsidR="003F5C21" w:rsidRPr="005C1669" w14:paraId="2D8DAF67" w14:textId="77777777" w:rsidTr="00565507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DB0F3D8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887A274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566FEEB7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F25D3A0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9345F3F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39369741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E556842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0A1AE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</w:tr>
                      <w:tr w:rsidR="003F5C21" w:rsidRPr="005C1669" w14:paraId="39289040" w14:textId="77777777" w:rsidTr="00565507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F8ECCF9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45A3C09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4BDD4FF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1A12F86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7FA90F4D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3BD0532" w14:textId="77777777" w:rsidR="003F5C21" w:rsidRPr="004B5DD2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57D0B55" w14:textId="77777777" w:rsidR="003F5C21" w:rsidRPr="00565507" w:rsidRDefault="003F5C21" w:rsidP="00565507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6550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31</w:t>
                            </w:r>
                          </w:p>
                        </w:tc>
                      </w:tr>
                      <w:tr w:rsidR="003F5C21" w:rsidRPr="005C1669" w14:paraId="015EA5E8" w14:textId="77777777" w:rsidTr="00EA1DA3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432AEF4" w14:textId="77777777" w:rsidR="003F5C21" w:rsidRPr="004B5DD2" w:rsidRDefault="003F5C21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76EC054" w14:textId="77777777" w:rsidR="003F5C21" w:rsidRPr="004B5DD2" w:rsidRDefault="003F5C21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ED50964" w14:textId="77777777" w:rsidR="003F5C21" w:rsidRPr="004B5DD2" w:rsidRDefault="003F5C21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DD627FC" w14:textId="77777777" w:rsidR="003F5C21" w:rsidRPr="004B5DD2" w:rsidRDefault="003F5C21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BC89C2D" w14:textId="77777777" w:rsidR="003F5C21" w:rsidRPr="004B5DD2" w:rsidRDefault="003F5C21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A1C5BF1" w14:textId="77777777" w:rsidR="003F5C21" w:rsidRPr="004B5DD2" w:rsidRDefault="003F5C21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CFFEE1C" w14:textId="77777777" w:rsidR="003F5C21" w:rsidRPr="004B5DD2" w:rsidRDefault="003F5C21" w:rsidP="00565507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270F60F7" w14:textId="77777777" w:rsidR="003F5C21" w:rsidRDefault="003F5C21" w:rsidP="003F5C21"/>
                  </w:txbxContent>
                </v:textbox>
                <w10:anchorlock/>
              </v:shape>
            </w:pict>
          </mc:Fallback>
        </mc:AlternateContent>
      </w:r>
    </w:p>
    <w:p w14:paraId="7DC43673" w14:textId="7DBF918C" w:rsidR="009D461B" w:rsidRDefault="009D461B" w:rsidP="009D461B">
      <w:pPr>
        <w:tabs>
          <w:tab w:val="left" w:pos="3510"/>
          <w:tab w:val="right" w:pos="10438"/>
        </w:tabs>
      </w:pPr>
      <w:r>
        <w:tab/>
      </w:r>
      <w:r>
        <w:tab/>
      </w:r>
    </w:p>
    <w:p w14:paraId="2C95FA35" w14:textId="77777777" w:rsidR="009D461B" w:rsidRDefault="009D461B" w:rsidP="009D461B">
      <w:pPr>
        <w:tabs>
          <w:tab w:val="left" w:pos="3510"/>
          <w:tab w:val="right" w:pos="10440"/>
        </w:tabs>
      </w:pPr>
      <w:r>
        <w:rPr>
          <w:noProof/>
        </w:rPr>
        <mc:AlternateContent>
          <mc:Choice Requires="wps">
            <w:drawing>
              <wp:inline distT="0" distB="0" distL="0" distR="0" wp14:anchorId="4991EDB3" wp14:editId="3F81037A">
                <wp:extent cx="2124709" cy="1713600"/>
                <wp:effectExtent l="0" t="0" r="9525" b="127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709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7"/>
                              <w:gridCol w:w="439"/>
                              <w:gridCol w:w="439"/>
                              <w:gridCol w:w="439"/>
                              <w:gridCol w:w="439"/>
                              <w:gridCol w:w="439"/>
                              <w:gridCol w:w="426"/>
                            </w:tblGrid>
                            <w:tr w:rsidR="00DC002C" w:rsidRPr="00366947" w14:paraId="67A80454" w14:textId="77777777" w:rsidTr="00881964">
                              <w:trPr>
                                <w:trHeight w:val="510"/>
                              </w:trPr>
                              <w:tc>
                                <w:tcPr>
                                  <w:tcW w:w="2193" w:type="dxa"/>
                                  <w:gridSpan w:val="5"/>
                                  <w:vAlign w:val="center"/>
                                </w:tcPr>
                                <w:p w14:paraId="353D184E" w14:textId="2850D3DE" w:rsidR="00DC002C" w:rsidRPr="009C435C" w:rsidRDefault="00DC002C" w:rsidP="00BD13F4">
                                  <w:pPr>
                                    <w:pStyle w:val="Month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9C435C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  <w:t>January 202</w:t>
                                  </w:r>
                                  <w:r w:rsidR="00881964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sz w:val="2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865" w:type="dxa"/>
                                  <w:gridSpan w:val="2"/>
                                  <w:vAlign w:val="center"/>
                                </w:tcPr>
                                <w:p w14:paraId="03DA457A" w14:textId="77777777" w:rsidR="00DC002C" w:rsidRPr="00366947" w:rsidRDefault="00DC002C" w:rsidP="00BD13F4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:rsidRPr="005C1669" w14:paraId="4F718191" w14:textId="77777777" w:rsidTr="00881964">
                              <w:trPr>
                                <w:trHeight w:val="227"/>
                              </w:trPr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3BAEE65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5587767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DE974AC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02DC48D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6DA1570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77536B7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2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6C0D9D5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3F5C21" w:rsidRPr="005C1669" w14:paraId="54B0AE28" w14:textId="77777777" w:rsidTr="003F5C21">
                              <w:trPr>
                                <w:trHeight w:val="278"/>
                              </w:trPr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0847290" w14:textId="13725A23" w:rsidR="003F5C21" w:rsidRPr="004B5DD2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88196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42BE4D2" w14:textId="24F8BF64" w:rsidR="003F5C21" w:rsidRPr="004B5DD2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88196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22F5EBFC" w14:textId="75D32E86" w:rsidR="003F5C21" w:rsidRPr="004B5DD2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88196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F6AF604" w14:textId="41ACCAA8" w:rsidR="003F5C21" w:rsidRPr="004B5DD2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56CDEA1" w14:textId="1CE7722A" w:rsidR="003F5C21" w:rsidRPr="004B5DD2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CA5A4E6" w14:textId="761374A5" w:rsidR="003F5C21" w:rsidRPr="004B5DD2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2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9B3E04D" w14:textId="636ED167" w:rsidR="003F5C21" w:rsidRPr="004B5DD2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3F5C21" w:rsidRPr="005C1669" w14:paraId="5DEFD277" w14:textId="77777777" w:rsidTr="00881964">
                              <w:trPr>
                                <w:trHeight w:val="278"/>
                              </w:trPr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916199D" w14:textId="2D64592D" w:rsidR="003F5C21" w:rsidRPr="00881964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7FE150C8" w14:textId="7DBDD761" w:rsidR="003F5C21" w:rsidRPr="00881964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1E50411" w14:textId="76FCA1BD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9D9B9F2" w14:textId="54D5D974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0BF547B" w14:textId="2B04127B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718BBD1" w14:textId="5645BC45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2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AE9FF31" w14:textId="4C5476C3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</w:tr>
                            <w:tr w:rsidR="003F5C21" w:rsidRPr="005C1669" w14:paraId="63C7D780" w14:textId="77777777" w:rsidTr="00881964">
                              <w:trPr>
                                <w:trHeight w:val="278"/>
                              </w:trPr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46A0D00" w14:textId="5F5CEC8E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38196D0" w14:textId="0AEBFC00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D836CED" w14:textId="1A2F3B82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5F67EE3" w14:textId="210AA3D9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C6EAC8B" w14:textId="303C8976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CDE47C8" w14:textId="1D722E3D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2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674A417" w14:textId="4064A0BE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</w:tr>
                            <w:tr w:rsidR="003F5C21" w:rsidRPr="005C1669" w14:paraId="4932D352" w14:textId="77777777" w:rsidTr="00881964">
                              <w:trPr>
                                <w:trHeight w:val="278"/>
                              </w:trPr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4A33ED7" w14:textId="6F7776E8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05AE82D2" w14:textId="551992F9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2DD550F" w14:textId="51283B7D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014DEB7" w14:textId="0F7F0CDF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BB0EA25" w14:textId="181D6E0D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D137B36" w14:textId="3C13B48D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2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F6AA46D" w14:textId="5B02582B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</w:tr>
                            <w:tr w:rsidR="003F5C21" w:rsidRPr="005C1669" w14:paraId="6C4F3518" w14:textId="77777777" w:rsidTr="003F5C21">
                              <w:trPr>
                                <w:trHeight w:val="278"/>
                              </w:trPr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DE1D5F1" w14:textId="03FD4663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BD960A2" w14:textId="2681F27F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7D5CF7C5" w14:textId="6240C442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C92C6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29A475C" w14:textId="3A5D489A" w:rsidR="003F5C21" w:rsidRPr="004B5DD2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3B08BEF" w14:textId="665DDFBD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6F51EE0" w14:textId="44861198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4AE430D" w14:textId="4D4AAAC4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3F5C21" w:rsidRPr="005C1669" w14:paraId="710D5D6A" w14:textId="77777777" w:rsidTr="003F5C21">
                              <w:trPr>
                                <w:trHeight w:val="278"/>
                              </w:trPr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5B4BEB9" w14:textId="532C1F7D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2059359" w14:textId="5B547C29" w:rsidR="003F5C21" w:rsidRPr="00C92C69" w:rsidRDefault="003F5C21" w:rsidP="003F5C2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AF2BCDC" w14:textId="20FE6AD0" w:rsidR="003F5C21" w:rsidRPr="004B5DD2" w:rsidRDefault="003F5C21" w:rsidP="003F5C2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D4423C2" w14:textId="77777777" w:rsidR="003F5C21" w:rsidRPr="004B5DD2" w:rsidRDefault="003F5C21" w:rsidP="003F5C2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A1C892B" w14:textId="77777777" w:rsidR="003F5C21" w:rsidRPr="004B5DD2" w:rsidRDefault="003F5C21" w:rsidP="003F5C2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3C6F93C" w14:textId="77777777" w:rsidR="003F5C21" w:rsidRPr="004B5DD2" w:rsidRDefault="003F5C21" w:rsidP="003F5C2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35438A2" w14:textId="77777777" w:rsidR="003F5C21" w:rsidRPr="004B5DD2" w:rsidRDefault="003F5C21" w:rsidP="003F5C2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8C59F0D" w14:textId="77777777" w:rsidR="00DC002C" w:rsidRDefault="00DC002C" w:rsidP="009D461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991EDB3" id="_x0000_s1049" type="#_x0000_t202" style="width:167.3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7"/>
                        <w:gridCol w:w="439"/>
                        <w:gridCol w:w="439"/>
                        <w:gridCol w:w="439"/>
                        <w:gridCol w:w="439"/>
                        <w:gridCol w:w="439"/>
                        <w:gridCol w:w="426"/>
                      </w:tblGrid>
                      <w:tr w:rsidR="00DC002C" w:rsidRPr="00366947" w14:paraId="67A80454" w14:textId="77777777" w:rsidTr="00881964">
                        <w:trPr>
                          <w:trHeight w:val="510"/>
                        </w:trPr>
                        <w:tc>
                          <w:tcPr>
                            <w:tcW w:w="2193" w:type="dxa"/>
                            <w:gridSpan w:val="5"/>
                            <w:vAlign w:val="center"/>
                          </w:tcPr>
                          <w:p w14:paraId="353D184E" w14:textId="2850D3DE" w:rsidR="00DC002C" w:rsidRPr="009C435C" w:rsidRDefault="00DC002C" w:rsidP="00BD13F4">
                            <w:pPr>
                              <w:pStyle w:val="Month"/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9C435C"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  <w:t>January 202</w:t>
                            </w:r>
                            <w:r w:rsidR="00881964">
                              <w:rPr>
                                <w:rFonts w:ascii="Calibri" w:hAnsi="Calibri" w:cs="Calibri"/>
                                <w:b/>
                                <w:bCs/>
                                <w:sz w:val="2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865" w:type="dxa"/>
                            <w:gridSpan w:val="2"/>
                            <w:vAlign w:val="center"/>
                          </w:tcPr>
                          <w:p w14:paraId="03DA457A" w14:textId="77777777" w:rsidR="00DC002C" w:rsidRPr="00366947" w:rsidRDefault="00DC002C" w:rsidP="00BD13F4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:rsidRPr="005C1669" w14:paraId="4F718191" w14:textId="77777777" w:rsidTr="00881964">
                        <w:trPr>
                          <w:trHeight w:val="227"/>
                        </w:trPr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3BAEE65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5587767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DE974AC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02DC48D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6DA1570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77536B7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2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6C0D9D5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3F5C21" w:rsidRPr="005C1669" w14:paraId="54B0AE28" w14:textId="77777777" w:rsidTr="003F5C21">
                        <w:trPr>
                          <w:trHeight w:val="278"/>
                        </w:trPr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0847290" w14:textId="13725A23" w:rsidR="003F5C21" w:rsidRPr="004B5DD2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88196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42BE4D2" w14:textId="24F8BF64" w:rsidR="003F5C21" w:rsidRPr="004B5DD2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88196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22F5EBFC" w14:textId="75D32E86" w:rsidR="003F5C21" w:rsidRPr="004B5DD2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88196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F6AF604" w14:textId="41ACCAA8" w:rsidR="003F5C21" w:rsidRPr="004B5DD2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556CDEA1" w14:textId="1CE7722A" w:rsidR="003F5C21" w:rsidRPr="004B5DD2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CA5A4E6" w14:textId="761374A5" w:rsidR="003F5C21" w:rsidRPr="004B5DD2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2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9B3E04D" w14:textId="636ED167" w:rsidR="003F5C21" w:rsidRPr="004B5DD2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</w:tr>
                      <w:tr w:rsidR="003F5C21" w:rsidRPr="005C1669" w14:paraId="5DEFD277" w14:textId="77777777" w:rsidTr="00881964">
                        <w:trPr>
                          <w:trHeight w:val="278"/>
                        </w:trPr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916199D" w14:textId="2D64592D" w:rsidR="003F5C21" w:rsidRPr="00881964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7FE150C8" w14:textId="7DBDD761" w:rsidR="003F5C21" w:rsidRPr="00881964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1E50411" w14:textId="76FCA1BD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9D9B9F2" w14:textId="54D5D974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0BF547B" w14:textId="2B04127B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718BBD1" w14:textId="5645BC45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2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AE9FF31" w14:textId="4C5476C3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</w:tr>
                      <w:tr w:rsidR="003F5C21" w:rsidRPr="005C1669" w14:paraId="63C7D780" w14:textId="77777777" w:rsidTr="00881964">
                        <w:trPr>
                          <w:trHeight w:val="278"/>
                        </w:trPr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46A0D00" w14:textId="5F5CEC8E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38196D0" w14:textId="0AEBFC00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D836CED" w14:textId="1A2F3B82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55F67EE3" w14:textId="210AA3D9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C6EAC8B" w14:textId="303C8976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CDE47C8" w14:textId="1D722E3D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2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674A417" w14:textId="4064A0BE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</w:tr>
                      <w:tr w:rsidR="003F5C21" w:rsidRPr="005C1669" w14:paraId="4932D352" w14:textId="77777777" w:rsidTr="00881964">
                        <w:trPr>
                          <w:trHeight w:val="278"/>
                        </w:trPr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4A33ED7" w14:textId="6F7776E8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05AE82D2" w14:textId="551992F9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2DD550F" w14:textId="51283B7D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5014DEB7" w14:textId="0F7F0CDF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BB0EA25" w14:textId="181D6E0D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5D137B36" w14:textId="3C13B48D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2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F6AA46D" w14:textId="5B02582B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</w:tr>
                      <w:tr w:rsidR="003F5C21" w:rsidRPr="005C1669" w14:paraId="6C4F3518" w14:textId="77777777" w:rsidTr="003F5C21">
                        <w:trPr>
                          <w:trHeight w:val="278"/>
                        </w:trPr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DE1D5F1" w14:textId="03FD4663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BD960A2" w14:textId="2681F27F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7D5CF7C5" w14:textId="6240C442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C92C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29A475C" w14:textId="3A5D489A" w:rsidR="003F5C21" w:rsidRPr="004B5DD2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3B08BEF" w14:textId="665DDFBD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46F51EE0" w14:textId="44861198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2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44AE430D" w14:textId="4D4AAAC4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3F5C21" w:rsidRPr="005C1669" w14:paraId="710D5D6A" w14:textId="77777777" w:rsidTr="003F5C21">
                        <w:trPr>
                          <w:trHeight w:val="278"/>
                        </w:trPr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5B4BEB9" w14:textId="532C1F7D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2059359" w14:textId="5B547C29" w:rsidR="003F5C21" w:rsidRPr="00C92C69" w:rsidRDefault="003F5C21" w:rsidP="003F5C2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5AF2BCDC" w14:textId="20FE6AD0" w:rsidR="003F5C21" w:rsidRPr="004B5DD2" w:rsidRDefault="003F5C21" w:rsidP="003F5C2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D4423C2" w14:textId="77777777" w:rsidR="003F5C21" w:rsidRPr="004B5DD2" w:rsidRDefault="003F5C21" w:rsidP="003F5C2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A1C892B" w14:textId="77777777" w:rsidR="003F5C21" w:rsidRPr="004B5DD2" w:rsidRDefault="003F5C21" w:rsidP="003F5C2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3C6F93C" w14:textId="77777777" w:rsidR="003F5C21" w:rsidRPr="004B5DD2" w:rsidRDefault="003F5C21" w:rsidP="003F5C2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2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35438A2" w14:textId="77777777" w:rsidR="003F5C21" w:rsidRPr="004B5DD2" w:rsidRDefault="003F5C21" w:rsidP="003F5C2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28C59F0D" w14:textId="77777777" w:rsidR="00DC002C" w:rsidRDefault="00DC002C" w:rsidP="009D461B"/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302CD5FE" wp14:editId="6879D894">
                <wp:extent cx="2124075" cy="1713600"/>
                <wp:effectExtent l="0" t="0" r="9525" b="1270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27"/>
                              <w:gridCol w:w="437"/>
                              <w:gridCol w:w="435"/>
                              <w:gridCol w:w="436"/>
                              <w:gridCol w:w="436"/>
                              <w:gridCol w:w="436"/>
                              <w:gridCol w:w="436"/>
                              <w:gridCol w:w="15"/>
                            </w:tblGrid>
                            <w:tr w:rsidR="00DC002C" w:rsidRPr="00366947" w14:paraId="504C58CE" w14:textId="77777777" w:rsidTr="00881964">
                              <w:trPr>
                                <w:gridAfter w:val="1"/>
                                <w:wAfter w:w="15" w:type="dxa"/>
                                <w:trHeight w:val="510"/>
                              </w:trPr>
                              <w:sdt>
                                <w:sdtPr>
                                  <w:rPr>
                                    <w:rFonts w:ascii="Calibri" w:hAnsi="Calibri" w:cs="Calibri"/>
                                    <w:sz w:val="24"/>
                                  </w:rPr>
                                  <w:id w:val="1312988346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tc>
                                    <w:tcPr>
                                      <w:tcW w:w="2171" w:type="dxa"/>
                                      <w:gridSpan w:val="5"/>
                                      <w:vAlign w:val="center"/>
                                    </w:tcPr>
                                    <w:p w14:paraId="79F62B53" w14:textId="77777777" w:rsidR="00DC002C" w:rsidRPr="00366947" w:rsidRDefault="00DC002C" w:rsidP="00BD13F4">
                                      <w:pPr>
                                        <w:pStyle w:val="Month"/>
                                        <w:rPr>
                                          <w:rFonts w:ascii="Calibri" w:hAnsi="Calibri" w:cs="Calibri"/>
                                          <w:sz w:val="24"/>
                                        </w:rPr>
                                      </w:pPr>
                                      <w:r w:rsidRPr="00411395">
                                        <w:rPr>
                                          <w:rFonts w:ascii="Calibri" w:hAnsi="Calibri" w:cs="Calibri"/>
                                          <w:b/>
                                          <w:bCs/>
                                          <w:sz w:val="24"/>
                                        </w:rPr>
                                        <w:t>February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872" w:type="dxa"/>
                                  <w:gridSpan w:val="2"/>
                                  <w:vAlign w:val="center"/>
                                </w:tcPr>
                                <w:p w14:paraId="73E9180B" w14:textId="77777777" w:rsidR="00DC002C" w:rsidRPr="00366947" w:rsidRDefault="00DC002C" w:rsidP="00BD13F4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:rsidRPr="005C1669" w14:paraId="3B3CD5B8" w14:textId="77777777" w:rsidTr="00881964">
                              <w:trPr>
                                <w:gridAfter w:val="1"/>
                                <w:wAfter w:w="15" w:type="dxa"/>
                                <w:trHeight w:val="170"/>
                              </w:trPr>
                              <w:tc>
                                <w:tcPr>
                                  <w:tcW w:w="42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BF7A597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69841AA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A1BC5E4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68378F8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CC4A453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EE0E303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471C26F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881964" w:rsidRPr="005C1669" w14:paraId="148E5662" w14:textId="77777777" w:rsidTr="00881964">
                              <w:trPr>
                                <w:trHeight w:val="278"/>
                              </w:trPr>
                              <w:tc>
                                <w:tcPr>
                                  <w:tcW w:w="42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7DFD2EE" w14:textId="77777777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0ABBB31" w14:textId="04E88679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739329F" w14:textId="21C3EABB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857E637" w14:textId="05320C4E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F278765" w14:textId="6C0ED145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A822F78" w14:textId="0F7F221B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51" w:type="dxa"/>
                                  <w:gridSpan w:val="2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F63D925" w14:textId="1B4C17CA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881964" w:rsidRPr="005C1669" w14:paraId="07C6C9E5" w14:textId="77777777" w:rsidTr="00881964">
                              <w:trPr>
                                <w:trHeight w:val="278"/>
                              </w:trPr>
                              <w:tc>
                                <w:tcPr>
                                  <w:tcW w:w="42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3949D55" w14:textId="1826CB33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7649467" w14:textId="60C931FD" w:rsidR="00881964" w:rsidRPr="009C435C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89E1B0C" w14:textId="218FAF66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9C435C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48056DB" w14:textId="20489288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A90CB93" w14:textId="1B2A20E8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FDEB333" w14:textId="3A3D3248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51" w:type="dxa"/>
                                  <w:gridSpan w:val="2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D8D7B7B" w14:textId="58BED15E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</w:tr>
                            <w:tr w:rsidR="00881964" w:rsidRPr="005C1669" w14:paraId="059CD4D3" w14:textId="77777777" w:rsidTr="00881964">
                              <w:trPr>
                                <w:trHeight w:val="278"/>
                              </w:trPr>
                              <w:tc>
                                <w:tcPr>
                                  <w:tcW w:w="42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03C101C" w14:textId="0A0B428B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B42EBAC" w14:textId="2B72DB7E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157F5BB" w14:textId="705B2A2A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67AF562" w14:textId="746D92B4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6245A0A" w14:textId="2AA1F090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B9EF645" w14:textId="219690D1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51" w:type="dxa"/>
                                  <w:gridSpan w:val="2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C5A773B" w14:textId="283E66DD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</w:tr>
                            <w:tr w:rsidR="00881964" w:rsidRPr="005C1669" w14:paraId="201DDF9F" w14:textId="77777777" w:rsidTr="00881964">
                              <w:trPr>
                                <w:trHeight w:val="278"/>
                              </w:trPr>
                              <w:tc>
                                <w:tcPr>
                                  <w:tcW w:w="42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C9D5394" w14:textId="5F48F2A8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A9C460E" w14:textId="7CFCE3F4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8387981" w14:textId="0CC20646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99A0B59" w14:textId="0A775E03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5B24C18" w14:textId="205E3D82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41E0AD0" w14:textId="5A6A6257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51" w:type="dxa"/>
                                  <w:gridSpan w:val="2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F919C16" w14:textId="3E4B93B3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</w:tr>
                            <w:tr w:rsidR="00881964" w:rsidRPr="005C1669" w14:paraId="0AA99E2F" w14:textId="77777777" w:rsidTr="00881964">
                              <w:trPr>
                                <w:gridAfter w:val="1"/>
                                <w:wAfter w:w="15" w:type="dxa"/>
                                <w:trHeight w:val="278"/>
                              </w:trPr>
                              <w:tc>
                                <w:tcPr>
                                  <w:tcW w:w="42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5189241" w14:textId="5708DEB7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AAFA9FF" w14:textId="746E09AC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0196213" w14:textId="3C760EE9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8D41C7D" w14:textId="65E39BD9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C55B9FB" w14:textId="77777777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FCCB277" w14:textId="77777777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AE768BB" w14:textId="77777777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881964" w:rsidRPr="005C1669" w14:paraId="06EC3FED" w14:textId="77777777" w:rsidTr="00881964">
                              <w:trPr>
                                <w:gridAfter w:val="1"/>
                                <w:wAfter w:w="15" w:type="dxa"/>
                                <w:trHeight w:val="278"/>
                              </w:trPr>
                              <w:tc>
                                <w:tcPr>
                                  <w:tcW w:w="42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8263928" w14:textId="77777777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D6B8354" w14:textId="77777777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09A1884" w14:textId="77777777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2AB421E" w14:textId="77777777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F143B49" w14:textId="77777777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633424F" w14:textId="77777777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783D0C1" w14:textId="77777777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05D2956" w14:textId="77777777" w:rsidR="00DC002C" w:rsidRDefault="00DC002C" w:rsidP="009D461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02CD5FE" id="_x0000_s1050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27"/>
                        <w:gridCol w:w="437"/>
                        <w:gridCol w:w="435"/>
                        <w:gridCol w:w="436"/>
                        <w:gridCol w:w="436"/>
                        <w:gridCol w:w="436"/>
                        <w:gridCol w:w="436"/>
                        <w:gridCol w:w="15"/>
                      </w:tblGrid>
                      <w:tr w:rsidR="00DC002C" w:rsidRPr="00366947" w14:paraId="504C58CE" w14:textId="77777777" w:rsidTr="00881964">
                        <w:trPr>
                          <w:gridAfter w:val="1"/>
                          <w:wAfter w:w="15" w:type="dxa"/>
                          <w:trHeight w:val="510"/>
                        </w:trPr>
                        <w:sdt>
                          <w:sdtPr>
                            <w:rPr>
                              <w:rFonts w:ascii="Calibri" w:hAnsi="Calibri" w:cs="Calibri"/>
                              <w:sz w:val="24"/>
                            </w:rPr>
                            <w:id w:val="1312988346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tc>
                              <w:tcPr>
                                <w:tcW w:w="2171" w:type="dxa"/>
                                <w:gridSpan w:val="5"/>
                                <w:vAlign w:val="center"/>
                              </w:tcPr>
                              <w:p w14:paraId="79F62B53" w14:textId="77777777" w:rsidR="00DC002C" w:rsidRPr="00366947" w:rsidRDefault="00DC002C" w:rsidP="00BD13F4">
                                <w:pPr>
                                  <w:pStyle w:val="Month"/>
                                  <w:rPr>
                                    <w:rFonts w:ascii="Calibri" w:hAnsi="Calibri" w:cs="Calibri"/>
                                    <w:sz w:val="24"/>
                                  </w:rPr>
                                </w:pPr>
                                <w:r w:rsidRPr="00411395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4"/>
                                  </w:rPr>
                                  <w:t>February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872" w:type="dxa"/>
                            <w:gridSpan w:val="2"/>
                            <w:vAlign w:val="center"/>
                          </w:tcPr>
                          <w:p w14:paraId="73E9180B" w14:textId="77777777" w:rsidR="00DC002C" w:rsidRPr="00366947" w:rsidRDefault="00DC002C" w:rsidP="00BD13F4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:rsidRPr="005C1669" w14:paraId="3B3CD5B8" w14:textId="77777777" w:rsidTr="00881964">
                        <w:trPr>
                          <w:gridAfter w:val="1"/>
                          <w:wAfter w:w="15" w:type="dxa"/>
                          <w:trHeight w:val="170"/>
                        </w:trPr>
                        <w:tc>
                          <w:tcPr>
                            <w:tcW w:w="42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BF7A597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069841AA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A1BC5E4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3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68378F8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3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CC4A453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3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EE0E303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3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471C26F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881964" w:rsidRPr="005C1669" w14:paraId="148E5662" w14:textId="77777777" w:rsidTr="00881964">
                        <w:trPr>
                          <w:trHeight w:val="278"/>
                        </w:trPr>
                        <w:tc>
                          <w:tcPr>
                            <w:tcW w:w="42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7DFD2EE" w14:textId="77777777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0ABBB31" w14:textId="04E88679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739329F" w14:textId="21C3EABB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857E637" w14:textId="05320C4E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F278765" w14:textId="6C0ED145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A822F78" w14:textId="0F7F221B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51" w:type="dxa"/>
                            <w:gridSpan w:val="2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F63D925" w14:textId="1B4C17CA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</w:tr>
                      <w:tr w:rsidR="00881964" w:rsidRPr="005C1669" w14:paraId="07C6C9E5" w14:textId="77777777" w:rsidTr="00881964">
                        <w:trPr>
                          <w:trHeight w:val="278"/>
                        </w:trPr>
                        <w:tc>
                          <w:tcPr>
                            <w:tcW w:w="42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3949D55" w14:textId="1826CB33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7649467" w14:textId="60C931FD" w:rsidR="00881964" w:rsidRPr="009C435C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89E1B0C" w14:textId="218FAF66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9C435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48056DB" w14:textId="20489288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A90CB93" w14:textId="1B2A20E8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FDEB333" w14:textId="3A3D3248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51" w:type="dxa"/>
                            <w:gridSpan w:val="2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D8D7B7B" w14:textId="58BED15E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</w:tr>
                      <w:tr w:rsidR="00881964" w:rsidRPr="005C1669" w14:paraId="059CD4D3" w14:textId="77777777" w:rsidTr="00881964">
                        <w:trPr>
                          <w:trHeight w:val="278"/>
                        </w:trPr>
                        <w:tc>
                          <w:tcPr>
                            <w:tcW w:w="42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03C101C" w14:textId="0A0B428B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B42EBAC" w14:textId="2B72DB7E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157F5BB" w14:textId="705B2A2A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67AF562" w14:textId="746D92B4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6245A0A" w14:textId="2AA1F090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B9EF645" w14:textId="219690D1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51" w:type="dxa"/>
                            <w:gridSpan w:val="2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C5A773B" w14:textId="283E66DD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</w:tr>
                      <w:tr w:rsidR="00881964" w:rsidRPr="005C1669" w14:paraId="201DDF9F" w14:textId="77777777" w:rsidTr="00881964">
                        <w:trPr>
                          <w:trHeight w:val="278"/>
                        </w:trPr>
                        <w:tc>
                          <w:tcPr>
                            <w:tcW w:w="42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C9D5394" w14:textId="5F48F2A8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A9C460E" w14:textId="7CFCE3F4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8387981" w14:textId="0CC20646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99A0B59" w14:textId="0A775E03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5B24C18" w14:textId="205E3D82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41E0AD0" w14:textId="5A6A6257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51" w:type="dxa"/>
                            <w:gridSpan w:val="2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F919C16" w14:textId="3E4B93B3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</w:tr>
                      <w:tr w:rsidR="00881964" w:rsidRPr="005C1669" w14:paraId="0AA99E2F" w14:textId="77777777" w:rsidTr="00881964">
                        <w:trPr>
                          <w:gridAfter w:val="1"/>
                          <w:wAfter w:w="15" w:type="dxa"/>
                          <w:trHeight w:val="278"/>
                        </w:trPr>
                        <w:tc>
                          <w:tcPr>
                            <w:tcW w:w="42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5189241" w14:textId="5708DEB7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AAFA9FF" w14:textId="746E09AC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0196213" w14:textId="3C760EE9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8D41C7D" w14:textId="65E39BD9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C55B9FB" w14:textId="77777777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FCCB277" w14:textId="77777777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AE768BB" w14:textId="77777777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881964" w:rsidRPr="005C1669" w14:paraId="06EC3FED" w14:textId="77777777" w:rsidTr="00881964">
                        <w:trPr>
                          <w:gridAfter w:val="1"/>
                          <w:wAfter w:w="15" w:type="dxa"/>
                          <w:trHeight w:val="278"/>
                        </w:trPr>
                        <w:tc>
                          <w:tcPr>
                            <w:tcW w:w="42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8263928" w14:textId="77777777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D6B8354" w14:textId="77777777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09A1884" w14:textId="77777777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2AB421E" w14:textId="77777777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F143B49" w14:textId="77777777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633424F" w14:textId="77777777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783D0C1" w14:textId="77777777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305D2956" w14:textId="77777777" w:rsidR="00DC002C" w:rsidRDefault="00DC002C" w:rsidP="009D461B"/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606A841B" wp14:editId="71A2A333">
                <wp:extent cx="2124075" cy="1713600"/>
                <wp:effectExtent l="0" t="0" r="9525" b="127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3"/>
                              <w:gridCol w:w="435"/>
                              <w:gridCol w:w="435"/>
                              <w:gridCol w:w="435"/>
                              <w:gridCol w:w="435"/>
                              <w:gridCol w:w="435"/>
                              <w:gridCol w:w="435"/>
                              <w:gridCol w:w="15"/>
                            </w:tblGrid>
                            <w:tr w:rsidR="00DC002C" w:rsidRPr="00366947" w14:paraId="530FFD4F" w14:textId="77777777" w:rsidTr="00881964">
                              <w:trPr>
                                <w:gridAfter w:val="1"/>
                                <w:wAfter w:w="15" w:type="dxa"/>
                                <w:trHeight w:val="510"/>
                              </w:trPr>
                              <w:sdt>
                                <w:sdtPr>
                                  <w:rPr>
                                    <w:rFonts w:ascii="Calibri" w:hAnsi="Calibri" w:cs="Calibri"/>
                                    <w:sz w:val="24"/>
                                  </w:rPr>
                                  <w:id w:val="886223687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tc>
                                    <w:tcPr>
                                      <w:tcW w:w="2173" w:type="dxa"/>
                                      <w:gridSpan w:val="5"/>
                                      <w:vAlign w:val="center"/>
                                    </w:tcPr>
                                    <w:p w14:paraId="0FADECE8" w14:textId="77777777" w:rsidR="00DC002C" w:rsidRPr="00366947" w:rsidRDefault="00DC002C" w:rsidP="00BD13F4">
                                      <w:pPr>
                                        <w:pStyle w:val="Month"/>
                                        <w:rPr>
                                          <w:rFonts w:ascii="Calibri" w:hAnsi="Calibri" w:cs="Calibri"/>
                                          <w:sz w:val="24"/>
                                        </w:rPr>
                                      </w:pPr>
                                      <w:r w:rsidRPr="00411395">
                                        <w:rPr>
                                          <w:rFonts w:ascii="Calibri" w:hAnsi="Calibri" w:cs="Calibri"/>
                                          <w:b/>
                                          <w:bCs/>
                                          <w:sz w:val="24"/>
                                        </w:rPr>
                                        <w:t>March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870" w:type="dxa"/>
                                  <w:gridSpan w:val="2"/>
                                  <w:vAlign w:val="center"/>
                                </w:tcPr>
                                <w:p w14:paraId="1E663BC7" w14:textId="77777777" w:rsidR="00DC002C" w:rsidRPr="00366947" w:rsidRDefault="00DC002C" w:rsidP="00BD13F4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:rsidRPr="005C1669" w14:paraId="6E754145" w14:textId="77777777" w:rsidTr="00881964">
                              <w:trPr>
                                <w:gridAfter w:val="1"/>
                                <w:wAfter w:w="15" w:type="dxa"/>
                                <w:trHeight w:val="170"/>
                              </w:trPr>
                              <w:tc>
                                <w:tcPr>
                                  <w:tcW w:w="433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775AC7F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8675415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F11A290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2964E98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B5206B8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4D89118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3430DCC" w14:textId="77777777" w:rsidR="00DC002C" w:rsidRPr="00411395" w:rsidRDefault="00DC002C" w:rsidP="00BD13F4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11395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881964" w:rsidRPr="005C1669" w14:paraId="41AEC5E8" w14:textId="77777777" w:rsidTr="00881964">
                              <w:trPr>
                                <w:trHeight w:val="278"/>
                              </w:trPr>
                              <w:tc>
                                <w:tcPr>
                                  <w:tcW w:w="43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355DF24" w14:textId="77777777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05E3149" w14:textId="37B88A29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89582C1" w14:textId="3781F5D9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AC5F9A9" w14:textId="65C5EEE3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807902C" w14:textId="756A6349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532E8A4" w14:textId="0D6FEC25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50" w:type="dxa"/>
                                  <w:gridSpan w:val="2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D138A56" w14:textId="19C30E67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881964" w:rsidRPr="005C1669" w14:paraId="689E2C8F" w14:textId="77777777" w:rsidTr="00881964">
                              <w:trPr>
                                <w:trHeight w:val="278"/>
                              </w:trPr>
                              <w:tc>
                                <w:tcPr>
                                  <w:tcW w:w="43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8EB25C1" w14:textId="406AAF4D" w:rsidR="00881964" w:rsidRPr="004B5DD2" w:rsidRDefault="00DF72B1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20143A1A" w14:textId="4009C511" w:rsidR="00881964" w:rsidRPr="00DF72B1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DF72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305BAE2" w14:textId="51DA0600" w:rsidR="00881964" w:rsidRPr="00DF72B1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DF72B1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DDF35DC" w14:textId="34250C43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72216E3" w14:textId="0C542D27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1D4AD66" w14:textId="1454D73C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50" w:type="dxa"/>
                                  <w:gridSpan w:val="2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70CFEF8" w14:textId="15D1D6C4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</w:tr>
                            <w:tr w:rsidR="00881964" w:rsidRPr="005C1669" w14:paraId="1ED00AFD" w14:textId="77777777" w:rsidTr="00881964">
                              <w:trPr>
                                <w:trHeight w:val="278"/>
                              </w:trPr>
                              <w:tc>
                                <w:tcPr>
                                  <w:tcW w:w="43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7205A32" w14:textId="7B7C468A" w:rsidR="00881964" w:rsidRPr="004B5DD2" w:rsidRDefault="00DF72B1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F30E763" w14:textId="2E28D8FF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22995C9" w14:textId="70198686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0640B2D" w14:textId="1E4AC55B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90D77F2" w14:textId="35820582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4BF3409" w14:textId="581A10B6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50" w:type="dxa"/>
                                  <w:gridSpan w:val="2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63C3528" w14:textId="7AFFF0B4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</w:tr>
                            <w:tr w:rsidR="00881964" w:rsidRPr="005C1669" w14:paraId="71AD87FC" w14:textId="77777777" w:rsidTr="00881964">
                              <w:trPr>
                                <w:trHeight w:val="278"/>
                              </w:trPr>
                              <w:tc>
                                <w:tcPr>
                                  <w:tcW w:w="43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E423C04" w14:textId="6345AE2E" w:rsidR="00881964" w:rsidRPr="004B5DD2" w:rsidRDefault="00DF72B1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E053075" w14:textId="47C21A62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820CB86" w14:textId="7C7AF824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D2CB769" w14:textId="148E756A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78507EB" w14:textId="383B328F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58D94DE" w14:textId="520F63A0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50" w:type="dxa"/>
                                  <w:gridSpan w:val="2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394E1F7" w14:textId="336DDC80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</w:tr>
                            <w:tr w:rsidR="00881964" w:rsidRPr="005C1669" w14:paraId="2D910CB2" w14:textId="77777777" w:rsidTr="00881964">
                              <w:trPr>
                                <w:gridAfter w:val="1"/>
                                <w:wAfter w:w="15" w:type="dxa"/>
                                <w:trHeight w:val="278"/>
                              </w:trPr>
                              <w:tc>
                                <w:tcPr>
                                  <w:tcW w:w="43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946C4C9" w14:textId="15686E7E" w:rsidR="00881964" w:rsidRPr="004B5DD2" w:rsidRDefault="00DF72B1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AF81EC6" w14:textId="18B0D925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BC15DE8" w14:textId="53870E39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43C6E2B" w14:textId="7F3979DE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D5B15C8" w14:textId="5B053FB2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A5F48F0" w14:textId="736967DA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47DEA44" w14:textId="77777777" w:rsidR="00881964" w:rsidRPr="004B5DD2" w:rsidRDefault="00881964" w:rsidP="00881964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881964" w:rsidRPr="005C1669" w14:paraId="5E320BA4" w14:textId="77777777" w:rsidTr="00881964">
                              <w:trPr>
                                <w:gridAfter w:val="1"/>
                                <w:wAfter w:w="15" w:type="dxa"/>
                                <w:trHeight w:val="278"/>
                              </w:trPr>
                              <w:tc>
                                <w:tcPr>
                                  <w:tcW w:w="433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0A0C1E9" w14:textId="77777777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23BD8CB" w14:textId="77777777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CF8B2B8" w14:textId="77777777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BED27EB" w14:textId="77777777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4212B93" w14:textId="77777777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7919200" w14:textId="77777777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5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69ADD8B" w14:textId="77777777" w:rsidR="00881964" w:rsidRPr="004B5DD2" w:rsidRDefault="00881964" w:rsidP="00881964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0F56CDE" w14:textId="77777777" w:rsidR="00DC002C" w:rsidRDefault="00DC002C" w:rsidP="009D461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6A841B" id="_x0000_s1051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3"/>
                        <w:gridCol w:w="435"/>
                        <w:gridCol w:w="435"/>
                        <w:gridCol w:w="435"/>
                        <w:gridCol w:w="435"/>
                        <w:gridCol w:w="435"/>
                        <w:gridCol w:w="435"/>
                        <w:gridCol w:w="15"/>
                      </w:tblGrid>
                      <w:tr w:rsidR="00DC002C" w:rsidRPr="00366947" w14:paraId="530FFD4F" w14:textId="77777777" w:rsidTr="00881964">
                        <w:trPr>
                          <w:gridAfter w:val="1"/>
                          <w:wAfter w:w="15" w:type="dxa"/>
                          <w:trHeight w:val="510"/>
                        </w:trPr>
                        <w:sdt>
                          <w:sdtPr>
                            <w:rPr>
                              <w:rFonts w:ascii="Calibri" w:hAnsi="Calibri" w:cs="Calibri"/>
                              <w:sz w:val="24"/>
                            </w:rPr>
                            <w:id w:val="886223687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tc>
                              <w:tcPr>
                                <w:tcW w:w="2173" w:type="dxa"/>
                                <w:gridSpan w:val="5"/>
                                <w:vAlign w:val="center"/>
                              </w:tcPr>
                              <w:p w14:paraId="0FADECE8" w14:textId="77777777" w:rsidR="00DC002C" w:rsidRPr="00366947" w:rsidRDefault="00DC002C" w:rsidP="00BD13F4">
                                <w:pPr>
                                  <w:pStyle w:val="Month"/>
                                  <w:rPr>
                                    <w:rFonts w:ascii="Calibri" w:hAnsi="Calibri" w:cs="Calibri"/>
                                    <w:sz w:val="24"/>
                                  </w:rPr>
                                </w:pPr>
                                <w:r w:rsidRPr="00411395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4"/>
                                  </w:rPr>
                                  <w:t>March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870" w:type="dxa"/>
                            <w:gridSpan w:val="2"/>
                            <w:vAlign w:val="center"/>
                          </w:tcPr>
                          <w:p w14:paraId="1E663BC7" w14:textId="77777777" w:rsidR="00DC002C" w:rsidRPr="00366947" w:rsidRDefault="00DC002C" w:rsidP="00BD13F4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:rsidRPr="005C1669" w14:paraId="6E754145" w14:textId="77777777" w:rsidTr="00881964">
                        <w:trPr>
                          <w:gridAfter w:val="1"/>
                          <w:wAfter w:w="15" w:type="dxa"/>
                          <w:trHeight w:val="170"/>
                        </w:trPr>
                        <w:tc>
                          <w:tcPr>
                            <w:tcW w:w="433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775AC7F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8675415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5F11A290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2964E98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B5206B8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4D89118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3430DCC" w14:textId="77777777" w:rsidR="00DC002C" w:rsidRPr="00411395" w:rsidRDefault="00DC002C" w:rsidP="00BD13F4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11395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881964" w:rsidRPr="005C1669" w14:paraId="41AEC5E8" w14:textId="77777777" w:rsidTr="00881964">
                        <w:trPr>
                          <w:trHeight w:val="278"/>
                        </w:trPr>
                        <w:tc>
                          <w:tcPr>
                            <w:tcW w:w="43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355DF24" w14:textId="77777777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05E3149" w14:textId="37B88A29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89582C1" w14:textId="3781F5D9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AC5F9A9" w14:textId="65C5EEE3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807902C" w14:textId="756A6349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532E8A4" w14:textId="0D6FEC25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50" w:type="dxa"/>
                            <w:gridSpan w:val="2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D138A56" w14:textId="19C30E67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</w:tr>
                      <w:tr w:rsidR="00881964" w:rsidRPr="005C1669" w14:paraId="689E2C8F" w14:textId="77777777" w:rsidTr="00881964">
                        <w:trPr>
                          <w:trHeight w:val="278"/>
                        </w:trPr>
                        <w:tc>
                          <w:tcPr>
                            <w:tcW w:w="43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8EB25C1" w14:textId="406AAF4D" w:rsidR="00881964" w:rsidRPr="004B5DD2" w:rsidRDefault="00DF72B1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20143A1A" w14:textId="4009C511" w:rsidR="00881964" w:rsidRPr="00DF72B1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DF72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305BAE2" w14:textId="51DA0600" w:rsidR="00881964" w:rsidRPr="00DF72B1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DF72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DDF35DC" w14:textId="34250C43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72216E3" w14:textId="0C542D27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1D4AD66" w14:textId="1454D73C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50" w:type="dxa"/>
                            <w:gridSpan w:val="2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70CFEF8" w14:textId="15D1D6C4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</w:tr>
                      <w:tr w:rsidR="00881964" w:rsidRPr="005C1669" w14:paraId="1ED00AFD" w14:textId="77777777" w:rsidTr="00881964">
                        <w:trPr>
                          <w:trHeight w:val="278"/>
                        </w:trPr>
                        <w:tc>
                          <w:tcPr>
                            <w:tcW w:w="43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7205A32" w14:textId="7B7C468A" w:rsidR="00881964" w:rsidRPr="004B5DD2" w:rsidRDefault="00DF72B1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F30E763" w14:textId="2E28D8FF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22995C9" w14:textId="70198686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0640B2D" w14:textId="1E4AC55B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90D77F2" w14:textId="35820582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4BF3409" w14:textId="581A10B6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50" w:type="dxa"/>
                            <w:gridSpan w:val="2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63C3528" w14:textId="7AFFF0B4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</w:tr>
                      <w:tr w:rsidR="00881964" w:rsidRPr="005C1669" w14:paraId="71AD87FC" w14:textId="77777777" w:rsidTr="00881964">
                        <w:trPr>
                          <w:trHeight w:val="278"/>
                        </w:trPr>
                        <w:tc>
                          <w:tcPr>
                            <w:tcW w:w="43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E423C04" w14:textId="6345AE2E" w:rsidR="00881964" w:rsidRPr="004B5DD2" w:rsidRDefault="00DF72B1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E053075" w14:textId="47C21A62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820CB86" w14:textId="7C7AF824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D2CB769" w14:textId="148E756A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78507EB" w14:textId="383B328F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58D94DE" w14:textId="520F63A0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50" w:type="dxa"/>
                            <w:gridSpan w:val="2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394E1F7" w14:textId="336DDC80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</w:tr>
                      <w:tr w:rsidR="00881964" w:rsidRPr="005C1669" w14:paraId="2D910CB2" w14:textId="77777777" w:rsidTr="00881964">
                        <w:trPr>
                          <w:gridAfter w:val="1"/>
                          <w:wAfter w:w="15" w:type="dxa"/>
                          <w:trHeight w:val="278"/>
                        </w:trPr>
                        <w:tc>
                          <w:tcPr>
                            <w:tcW w:w="43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946C4C9" w14:textId="15686E7E" w:rsidR="00881964" w:rsidRPr="004B5DD2" w:rsidRDefault="00DF72B1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AF81EC6" w14:textId="18B0D925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BC15DE8" w14:textId="53870E39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43C6E2B" w14:textId="7F3979DE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D5B15C8" w14:textId="5B053FB2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A5F48F0" w14:textId="736967DA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447DEA44" w14:textId="77777777" w:rsidR="00881964" w:rsidRPr="004B5DD2" w:rsidRDefault="00881964" w:rsidP="00881964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881964" w:rsidRPr="005C1669" w14:paraId="5E320BA4" w14:textId="77777777" w:rsidTr="00881964">
                        <w:trPr>
                          <w:gridAfter w:val="1"/>
                          <w:wAfter w:w="15" w:type="dxa"/>
                          <w:trHeight w:val="278"/>
                        </w:trPr>
                        <w:tc>
                          <w:tcPr>
                            <w:tcW w:w="433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30A0C1E9" w14:textId="77777777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23BD8CB" w14:textId="77777777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CF8B2B8" w14:textId="77777777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BED27EB" w14:textId="77777777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4212B93" w14:textId="77777777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7919200" w14:textId="77777777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5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69ADD8B" w14:textId="77777777" w:rsidR="00881964" w:rsidRPr="004B5DD2" w:rsidRDefault="00881964" w:rsidP="00881964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40F56CDE" w14:textId="77777777" w:rsidR="00DC002C" w:rsidRDefault="00DC002C" w:rsidP="009D461B"/>
                  </w:txbxContent>
                </v:textbox>
                <w10:anchorlock/>
              </v:shape>
            </w:pict>
          </mc:Fallback>
        </mc:AlternateContent>
      </w:r>
    </w:p>
    <w:p w14:paraId="77B9FC16" w14:textId="77777777" w:rsidR="009E24C4" w:rsidRDefault="009D461B" w:rsidP="009E24C4">
      <w:pPr>
        <w:tabs>
          <w:tab w:val="left" w:pos="3510"/>
          <w:tab w:val="right" w:pos="10438"/>
        </w:tabs>
      </w:pPr>
      <w:r>
        <w:rPr>
          <w:noProof/>
        </w:rPr>
        <mc:AlternateContent>
          <mc:Choice Requires="wps">
            <w:drawing>
              <wp:inline distT="0" distB="0" distL="0" distR="0" wp14:anchorId="474530FE" wp14:editId="37BED518">
                <wp:extent cx="2124075" cy="1714500"/>
                <wp:effectExtent l="0" t="0" r="9525" b="0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7"/>
                              <w:gridCol w:w="439"/>
                              <w:gridCol w:w="439"/>
                              <w:gridCol w:w="439"/>
                              <w:gridCol w:w="439"/>
                              <w:gridCol w:w="439"/>
                              <w:gridCol w:w="426"/>
                            </w:tblGrid>
                            <w:tr w:rsidR="00DC002C" w:rsidRPr="00366947" w14:paraId="75BE53E5" w14:textId="77777777" w:rsidTr="00DF72B1">
                              <w:trPr>
                                <w:trHeight w:val="510"/>
                              </w:trPr>
                              <w:sdt>
                                <w:sdtPr>
                                  <w:rPr>
                                    <w:rFonts w:ascii="Calibri" w:hAnsi="Calibri" w:cs="Calibri"/>
                                    <w:sz w:val="24"/>
                                  </w:rPr>
                                  <w:id w:val="-1398899284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tc>
                                    <w:tcPr>
                                      <w:tcW w:w="2193" w:type="dxa"/>
                                      <w:gridSpan w:val="5"/>
                                      <w:vAlign w:val="center"/>
                                    </w:tcPr>
                                    <w:p w14:paraId="41950754" w14:textId="77777777" w:rsidR="00DC002C" w:rsidRPr="00366947" w:rsidRDefault="00DC002C" w:rsidP="001969B1">
                                      <w:pPr>
                                        <w:pStyle w:val="Month"/>
                                        <w:rPr>
                                          <w:rFonts w:ascii="Calibri" w:hAnsi="Calibri" w:cs="Calibri"/>
                                          <w:sz w:val="24"/>
                                        </w:rPr>
                                      </w:pPr>
                                      <w:r w:rsidRPr="004B5DD2">
                                        <w:rPr>
                                          <w:rFonts w:ascii="Calibri" w:hAnsi="Calibri" w:cs="Calibri"/>
                                          <w:b/>
                                          <w:bCs/>
                                          <w:sz w:val="24"/>
                                        </w:rPr>
                                        <w:t>April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865" w:type="dxa"/>
                                  <w:gridSpan w:val="2"/>
                                  <w:vAlign w:val="center"/>
                                </w:tcPr>
                                <w:p w14:paraId="0D46F1FE" w14:textId="77777777" w:rsidR="00DC002C" w:rsidRPr="00366947" w:rsidRDefault="00DC002C" w:rsidP="001969B1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14:paraId="60DB40D5" w14:textId="77777777" w:rsidTr="00DF72B1">
                              <w:trPr>
                                <w:trHeight w:val="170"/>
                              </w:trPr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1A561FE" w14:textId="77777777" w:rsidR="00DC002C" w:rsidRPr="004B5DD2" w:rsidRDefault="00DC002C" w:rsidP="001969B1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0AD1308" w14:textId="77777777" w:rsidR="00DC002C" w:rsidRPr="004B5DD2" w:rsidRDefault="00DC002C" w:rsidP="001969B1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ABFF7DD" w14:textId="77777777" w:rsidR="00DC002C" w:rsidRPr="004B5DD2" w:rsidRDefault="00DC002C" w:rsidP="001969B1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194D0F2" w14:textId="77777777" w:rsidR="00DC002C" w:rsidRPr="004B5DD2" w:rsidRDefault="00DC002C" w:rsidP="001969B1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520B0D4" w14:textId="77777777" w:rsidR="00DC002C" w:rsidRPr="004B5DD2" w:rsidRDefault="00DC002C" w:rsidP="001969B1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22C717B" w14:textId="77777777" w:rsidR="00DC002C" w:rsidRPr="004B5DD2" w:rsidRDefault="00DC002C" w:rsidP="001969B1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2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E0A6BED" w14:textId="77777777" w:rsidR="00DC002C" w:rsidRPr="004B5DD2" w:rsidRDefault="00DC002C" w:rsidP="001969B1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DC002C" w:rsidRPr="00CD4240" w14:paraId="05A544DA" w14:textId="77777777" w:rsidTr="00DF72B1">
                              <w:trPr>
                                <w:trHeight w:val="278"/>
                              </w:trPr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FFFFFF" w:themeFill="background1"/>
                                  <w:vAlign w:val="center"/>
                                </w:tcPr>
                                <w:p w14:paraId="56530E22" w14:textId="77777777" w:rsidR="00DC002C" w:rsidRPr="004B5DD2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B5217A0" w14:textId="77777777" w:rsidR="00DC002C" w:rsidRPr="004B5DD2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76136D5" w14:textId="77777777" w:rsidR="00DC002C" w:rsidRPr="004B5DD2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7815DD2" w14:textId="77777777" w:rsidR="00DC002C" w:rsidRPr="004B5DD2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8F93654" w14:textId="643DF05D" w:rsidR="00DC002C" w:rsidRPr="004B5DD2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FFFFFF" w:themeFill="background1"/>
                                  <w:vAlign w:val="center"/>
                                </w:tcPr>
                                <w:p w14:paraId="2BA603B7" w14:textId="13407000" w:rsidR="00DC002C" w:rsidRPr="001969B1" w:rsidRDefault="00DC002C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AE95D19" w14:textId="2A1570F7" w:rsidR="00DC002C" w:rsidRPr="001969B1" w:rsidRDefault="00DF72B1" w:rsidP="001969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color w:val="FFFFFF" w:themeColor="background1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DF72B1" w:rsidRPr="00CD4240" w14:paraId="3B388091" w14:textId="77777777" w:rsidTr="00DF72B1">
                              <w:trPr>
                                <w:trHeight w:val="278"/>
                              </w:trPr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04F1E96" w14:textId="58A650C5" w:rsidR="00DF72B1" w:rsidRPr="001969B1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FFFFFF" w:themeFill="background1"/>
                                  <w:vAlign w:val="center"/>
                                </w:tcPr>
                                <w:p w14:paraId="66552D97" w14:textId="280F978C" w:rsidR="00DF72B1" w:rsidRPr="001969B1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FFFFFF" w:themeFill="background1"/>
                                  <w:vAlign w:val="center"/>
                                </w:tcPr>
                                <w:p w14:paraId="6CC2F689" w14:textId="79359013" w:rsidR="00DF72B1" w:rsidRPr="001969B1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FFFFFF" w:themeFill="background1"/>
                                  <w:vAlign w:val="center"/>
                                </w:tcPr>
                                <w:p w14:paraId="0E78C934" w14:textId="16E52E47" w:rsidR="00DF72B1" w:rsidRPr="001969B1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FFFFFF" w:themeFill="background1"/>
                                  <w:vAlign w:val="center"/>
                                </w:tcPr>
                                <w:p w14:paraId="4ACB84DD" w14:textId="712D198E" w:rsidR="00DF72B1" w:rsidRPr="001969B1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7CB4FC3B" w14:textId="6A3A4C87" w:rsidR="00DF72B1" w:rsidRPr="00DF72B1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DF72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2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63D5D7E" w14:textId="5996BF44" w:rsidR="00DF72B1" w:rsidRPr="00DF72B1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DF72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DF72B1" w:rsidRPr="00CD4240" w14:paraId="3AE12B4C" w14:textId="77777777" w:rsidTr="00DF72B1">
                              <w:trPr>
                                <w:trHeight w:val="278"/>
                              </w:trPr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1A913B2" w14:textId="53EF5276" w:rsidR="00DF72B1" w:rsidRPr="000D7674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DF72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4E653F0C" w14:textId="073486F2" w:rsidR="00DF72B1" w:rsidRPr="000D7674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DF72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D308FB9" w14:textId="0529B355" w:rsidR="00DF72B1" w:rsidRPr="000D7674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B065B69" w14:textId="2BD166F2" w:rsidR="00DF72B1" w:rsidRPr="000D7674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DEDB59D" w14:textId="1B672C0E" w:rsidR="00DF72B1" w:rsidRPr="000D7674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535D4C95" w14:textId="6011DC44" w:rsidR="00DF72B1" w:rsidRPr="000D7674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2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D4FD668" w14:textId="283C0BF9" w:rsidR="00DF72B1" w:rsidRPr="000D7674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DF72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</w:tr>
                            <w:tr w:rsidR="00DF72B1" w:rsidRPr="007938BB" w14:paraId="2EFA4F80" w14:textId="77777777" w:rsidTr="00DF72B1">
                              <w:trPr>
                                <w:trHeight w:val="278"/>
                              </w:trPr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B46E271" w14:textId="27F9C0CC" w:rsidR="00DF72B1" w:rsidRPr="00DF72B1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DF72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969EF1B" w14:textId="22A41F2F" w:rsidR="00DF72B1" w:rsidRPr="00DF72B1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DF72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006A193" w14:textId="0D4D0BBE" w:rsidR="00DF72B1" w:rsidRPr="00DF72B1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DF72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97131CF" w14:textId="5FC83E4E" w:rsidR="00DF72B1" w:rsidRPr="001969B1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3690AEE3" w14:textId="200B1EB7" w:rsidR="00DF72B1" w:rsidRPr="001969B1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67920863" w14:textId="65A606EE" w:rsidR="00DF72B1" w:rsidRPr="001969B1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2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858BA92" w14:textId="2D64B7FF" w:rsidR="00DF72B1" w:rsidRPr="001969B1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</w:pPr>
                                  <w:r w:rsidRPr="001969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</w:tr>
                            <w:tr w:rsidR="00DF72B1" w:rsidRPr="007938BB" w14:paraId="783F60D9" w14:textId="77777777" w:rsidTr="00DF72B1">
                              <w:trPr>
                                <w:trHeight w:val="278"/>
                              </w:trPr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3C8C0E2" w14:textId="1CB262EC" w:rsidR="00DF72B1" w:rsidRPr="000D7674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</w:pPr>
                                  <w:r w:rsidRPr="00DF72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852B26" w:themeColor="accent1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79C80B5" w14:textId="0BF37BD2" w:rsidR="00DF72B1" w:rsidRPr="00DF72B1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</w:pPr>
                                  <w:r w:rsidRPr="00DF72B1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2A027B18" w14:textId="16E1D406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0D7674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C390B4E" w14:textId="708FAE83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3738307" w14:textId="5326CA9B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1769FA0" w14:textId="12376F42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2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ED68F2C" w14:textId="73B3ED5F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</w:tr>
                            <w:tr w:rsidR="00DF72B1" w:rsidRPr="007938BB" w14:paraId="152F61FF" w14:textId="77777777" w:rsidTr="00DF72B1">
                              <w:trPr>
                                <w:trHeight w:val="278"/>
                              </w:trPr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2736B2E" w14:textId="2C6717A2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0E3916A" w14:textId="77777777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54E50D9" w14:textId="77777777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880574C" w14:textId="77777777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EA1B681" w14:textId="77777777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CE36008" w14:textId="77777777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FFFFFF" w:themeFill="background1"/>
                                  <w:vAlign w:val="center"/>
                                </w:tcPr>
                                <w:p w14:paraId="39E805B2" w14:textId="77777777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BC66098" w14:textId="77777777" w:rsidR="00DC002C" w:rsidRDefault="00DC002C" w:rsidP="009D461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4530FE" id="_x0000_s1052" type="#_x0000_t202" style="width:167.25pt;height:1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7"/>
                        <w:gridCol w:w="439"/>
                        <w:gridCol w:w="439"/>
                        <w:gridCol w:w="439"/>
                        <w:gridCol w:w="439"/>
                        <w:gridCol w:w="439"/>
                        <w:gridCol w:w="426"/>
                      </w:tblGrid>
                      <w:tr w:rsidR="00DC002C" w:rsidRPr="00366947" w14:paraId="75BE53E5" w14:textId="77777777" w:rsidTr="00DF72B1">
                        <w:trPr>
                          <w:trHeight w:val="510"/>
                        </w:trPr>
                        <w:sdt>
                          <w:sdtPr>
                            <w:rPr>
                              <w:rFonts w:ascii="Calibri" w:hAnsi="Calibri" w:cs="Calibri"/>
                              <w:sz w:val="24"/>
                            </w:rPr>
                            <w:id w:val="-1398899284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tc>
                              <w:tcPr>
                                <w:tcW w:w="2193" w:type="dxa"/>
                                <w:gridSpan w:val="5"/>
                                <w:vAlign w:val="center"/>
                              </w:tcPr>
                              <w:p w14:paraId="41950754" w14:textId="77777777" w:rsidR="00DC002C" w:rsidRPr="00366947" w:rsidRDefault="00DC002C" w:rsidP="001969B1">
                                <w:pPr>
                                  <w:pStyle w:val="Month"/>
                                  <w:rPr>
                                    <w:rFonts w:ascii="Calibri" w:hAnsi="Calibri" w:cs="Calibri"/>
                                    <w:sz w:val="24"/>
                                  </w:rPr>
                                </w:pPr>
                                <w:r w:rsidRPr="004B5DD2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4"/>
                                  </w:rPr>
                                  <w:t>April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865" w:type="dxa"/>
                            <w:gridSpan w:val="2"/>
                            <w:vAlign w:val="center"/>
                          </w:tcPr>
                          <w:p w14:paraId="0D46F1FE" w14:textId="77777777" w:rsidR="00DC002C" w:rsidRPr="00366947" w:rsidRDefault="00DC002C" w:rsidP="001969B1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14:paraId="60DB40D5" w14:textId="77777777" w:rsidTr="00DF72B1">
                        <w:trPr>
                          <w:trHeight w:val="170"/>
                        </w:trPr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1A561FE" w14:textId="77777777" w:rsidR="00DC002C" w:rsidRPr="004B5DD2" w:rsidRDefault="00DC002C" w:rsidP="001969B1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0AD1308" w14:textId="77777777" w:rsidR="00DC002C" w:rsidRPr="004B5DD2" w:rsidRDefault="00DC002C" w:rsidP="001969B1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ABFF7DD" w14:textId="77777777" w:rsidR="00DC002C" w:rsidRPr="004B5DD2" w:rsidRDefault="00DC002C" w:rsidP="001969B1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194D0F2" w14:textId="77777777" w:rsidR="00DC002C" w:rsidRPr="004B5DD2" w:rsidRDefault="00DC002C" w:rsidP="001969B1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520B0D4" w14:textId="77777777" w:rsidR="00DC002C" w:rsidRPr="004B5DD2" w:rsidRDefault="00DC002C" w:rsidP="001969B1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22C717B" w14:textId="77777777" w:rsidR="00DC002C" w:rsidRPr="004B5DD2" w:rsidRDefault="00DC002C" w:rsidP="001969B1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2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E0A6BED" w14:textId="77777777" w:rsidR="00DC002C" w:rsidRPr="004B5DD2" w:rsidRDefault="00DC002C" w:rsidP="001969B1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DC002C" w:rsidRPr="00CD4240" w14:paraId="05A544DA" w14:textId="77777777" w:rsidTr="00DF72B1">
                        <w:trPr>
                          <w:trHeight w:val="278"/>
                        </w:trPr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FFFFFF" w:themeFill="background1"/>
                            <w:vAlign w:val="center"/>
                          </w:tcPr>
                          <w:p w14:paraId="56530E22" w14:textId="77777777" w:rsidR="00DC002C" w:rsidRPr="004B5DD2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B5217A0" w14:textId="77777777" w:rsidR="00DC002C" w:rsidRPr="004B5DD2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76136D5" w14:textId="77777777" w:rsidR="00DC002C" w:rsidRPr="004B5DD2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7815DD2" w14:textId="77777777" w:rsidR="00DC002C" w:rsidRPr="004B5DD2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8F93654" w14:textId="643DF05D" w:rsidR="00DC002C" w:rsidRPr="004B5DD2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FFFFFF" w:themeFill="background1"/>
                            <w:vAlign w:val="center"/>
                          </w:tcPr>
                          <w:p w14:paraId="2BA603B7" w14:textId="13407000" w:rsidR="00DC002C" w:rsidRPr="001969B1" w:rsidRDefault="00DC002C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2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1AE95D19" w14:textId="2A1570F7" w:rsidR="00DC002C" w:rsidRPr="001969B1" w:rsidRDefault="00DF72B1" w:rsidP="001969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</w:tr>
                      <w:tr w:rsidR="00DF72B1" w:rsidRPr="00CD4240" w14:paraId="3B388091" w14:textId="77777777" w:rsidTr="00DF72B1">
                        <w:trPr>
                          <w:trHeight w:val="278"/>
                        </w:trPr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04F1E96" w14:textId="58A650C5" w:rsidR="00DF72B1" w:rsidRPr="001969B1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FFFFFF" w:themeFill="background1"/>
                            <w:vAlign w:val="center"/>
                          </w:tcPr>
                          <w:p w14:paraId="66552D97" w14:textId="280F978C" w:rsidR="00DF72B1" w:rsidRPr="001969B1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FFFFFF" w:themeFill="background1"/>
                            <w:vAlign w:val="center"/>
                          </w:tcPr>
                          <w:p w14:paraId="6CC2F689" w14:textId="79359013" w:rsidR="00DF72B1" w:rsidRPr="001969B1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FFFFFF" w:themeFill="background1"/>
                            <w:vAlign w:val="center"/>
                          </w:tcPr>
                          <w:p w14:paraId="0E78C934" w14:textId="16E52E47" w:rsidR="00DF72B1" w:rsidRPr="001969B1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FFFFFF" w:themeFill="background1"/>
                            <w:vAlign w:val="center"/>
                          </w:tcPr>
                          <w:p w14:paraId="4ACB84DD" w14:textId="712D198E" w:rsidR="00DF72B1" w:rsidRPr="001969B1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7CB4FC3B" w14:textId="6A3A4C87" w:rsidR="00DF72B1" w:rsidRPr="00DF72B1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DF72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2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63D5D7E" w14:textId="5996BF44" w:rsidR="00DF72B1" w:rsidRPr="00DF72B1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DF72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</w:tr>
                      <w:tr w:rsidR="00DF72B1" w:rsidRPr="00CD4240" w14:paraId="3AE12B4C" w14:textId="77777777" w:rsidTr="00DF72B1">
                        <w:trPr>
                          <w:trHeight w:val="278"/>
                        </w:trPr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1A913B2" w14:textId="53EF5276" w:rsidR="00DF72B1" w:rsidRPr="000D7674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DF72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4E653F0C" w14:textId="073486F2" w:rsidR="00DF72B1" w:rsidRPr="000D7674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DF72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D308FB9" w14:textId="0529B355" w:rsidR="00DF72B1" w:rsidRPr="000D7674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B065B69" w14:textId="2BD166F2" w:rsidR="00DF72B1" w:rsidRPr="000D7674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DEDB59D" w14:textId="1B672C0E" w:rsidR="00DF72B1" w:rsidRPr="000D7674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535D4C95" w14:textId="6011DC44" w:rsidR="00DF72B1" w:rsidRPr="000D7674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2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D4FD668" w14:textId="283C0BF9" w:rsidR="00DF72B1" w:rsidRPr="000D7674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DF72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</w:tr>
                      <w:tr w:rsidR="00DF72B1" w:rsidRPr="007938BB" w14:paraId="2EFA4F80" w14:textId="77777777" w:rsidTr="00DF72B1">
                        <w:trPr>
                          <w:trHeight w:val="278"/>
                        </w:trPr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B46E271" w14:textId="27F9C0CC" w:rsidR="00DF72B1" w:rsidRPr="00DF72B1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DF72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969EF1B" w14:textId="22A41F2F" w:rsidR="00DF72B1" w:rsidRPr="00DF72B1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DF72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006A193" w14:textId="0D4D0BBE" w:rsidR="00DF72B1" w:rsidRPr="00DF72B1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DF72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97131CF" w14:textId="5FC83E4E" w:rsidR="00DF72B1" w:rsidRPr="001969B1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3690AEE3" w14:textId="200B1EB7" w:rsidR="00DF72B1" w:rsidRPr="001969B1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67920863" w14:textId="65A606EE" w:rsidR="00DF72B1" w:rsidRPr="001969B1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2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858BA92" w14:textId="2D64B7FF" w:rsidR="00DF72B1" w:rsidRPr="001969B1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1969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</w:tr>
                      <w:tr w:rsidR="00DF72B1" w:rsidRPr="007938BB" w14:paraId="783F60D9" w14:textId="77777777" w:rsidTr="00DF72B1">
                        <w:trPr>
                          <w:trHeight w:val="278"/>
                        </w:trPr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3C8C0E2" w14:textId="1CB262EC" w:rsidR="00DF72B1" w:rsidRPr="000D7674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</w:pPr>
                            <w:r w:rsidRPr="00DF72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579C80B5" w14:textId="0BF37BD2" w:rsidR="00DF72B1" w:rsidRPr="00DF72B1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color w:val="004665" w:themeColor="text2"/>
                                <w:sz w:val="22"/>
                                <w:szCs w:val="22"/>
                              </w:rPr>
                            </w:pPr>
                            <w:r w:rsidRPr="00DF72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2A027B18" w14:textId="16E1D406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0D76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2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C390B4E" w14:textId="708FAE83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3738307" w14:textId="5326CA9B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1769FA0" w14:textId="12376F42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2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ED68F2C" w14:textId="73B3ED5F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</w:tr>
                      <w:tr w:rsidR="00DF72B1" w:rsidRPr="007938BB" w14:paraId="152F61FF" w14:textId="77777777" w:rsidTr="00DF72B1">
                        <w:trPr>
                          <w:trHeight w:val="278"/>
                        </w:trPr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2736B2E" w14:textId="2C6717A2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0E3916A" w14:textId="77777777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54E50D9" w14:textId="77777777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880574C" w14:textId="77777777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EA1B681" w14:textId="77777777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CE36008" w14:textId="77777777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2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FFFFFF" w:themeFill="background1"/>
                            <w:vAlign w:val="center"/>
                          </w:tcPr>
                          <w:p w14:paraId="39E805B2" w14:textId="77777777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0BC66098" w14:textId="77777777" w:rsidR="00DC002C" w:rsidRDefault="00DC002C" w:rsidP="009D461B"/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637C6E50" wp14:editId="37A0CDF4">
                <wp:extent cx="2124075" cy="1713600"/>
                <wp:effectExtent l="0" t="0" r="9525" b="127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0"/>
                              <w:gridCol w:w="439"/>
                              <w:gridCol w:w="437"/>
                              <w:gridCol w:w="438"/>
                              <w:gridCol w:w="438"/>
                              <w:gridCol w:w="438"/>
                              <w:gridCol w:w="438"/>
                            </w:tblGrid>
                            <w:tr w:rsidR="00DC002C" w:rsidRPr="00366947" w14:paraId="7A2F94DA" w14:textId="77777777" w:rsidTr="009C435C">
                              <w:trPr>
                                <w:trHeight w:val="510"/>
                              </w:trPr>
                              <w:sdt>
                                <w:sdtPr>
                                  <w:rPr>
                                    <w:rFonts w:ascii="Calibri" w:hAnsi="Calibri" w:cs="Calibri"/>
                                    <w:sz w:val="24"/>
                                  </w:rPr>
                                  <w:id w:val="552124380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tc>
                                    <w:tcPr>
                                      <w:tcW w:w="2182" w:type="dxa"/>
                                      <w:gridSpan w:val="5"/>
                                      <w:vAlign w:val="center"/>
                                    </w:tcPr>
                                    <w:p w14:paraId="676EBF49" w14:textId="77777777" w:rsidR="00DC002C" w:rsidRPr="00366947" w:rsidRDefault="00DC002C" w:rsidP="00411395">
                                      <w:pPr>
                                        <w:pStyle w:val="Month"/>
                                        <w:rPr>
                                          <w:rFonts w:ascii="Calibri" w:hAnsi="Calibri" w:cs="Calibri"/>
                                          <w:sz w:val="24"/>
                                        </w:rPr>
                                      </w:pPr>
                                      <w:r w:rsidRPr="004B5DD2">
                                        <w:rPr>
                                          <w:rFonts w:ascii="Calibri" w:hAnsi="Calibri" w:cs="Calibri"/>
                                          <w:b/>
                                          <w:bCs/>
                                          <w:sz w:val="24"/>
                                        </w:rPr>
                                        <w:t>May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876" w:type="dxa"/>
                                  <w:gridSpan w:val="2"/>
                                  <w:vAlign w:val="center"/>
                                </w:tcPr>
                                <w:p w14:paraId="1EAD5200" w14:textId="77777777" w:rsidR="00DC002C" w:rsidRPr="00366947" w:rsidRDefault="00DC002C" w:rsidP="00411395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14:paraId="67DF7F95" w14:textId="77777777" w:rsidTr="009C435C">
                              <w:trPr>
                                <w:trHeight w:val="170"/>
                              </w:trPr>
                              <w:tc>
                                <w:tcPr>
                                  <w:tcW w:w="430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E6E5AA5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A9831B3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BB77DFC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9692435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19EE23D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75A27F6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8BBCE20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="Calibri" w:hAnsi="Calibri" w:cs="Calibr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DF72B1" w:rsidRPr="007938BB" w14:paraId="21892D95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42E6ECB" w14:textId="7F72F5C8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45D184C" w14:textId="642EF334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279D815" w14:textId="7834F6BE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7634126" w14:textId="22EAC399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5C70607" w14:textId="235E7FB4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F3F265D" w14:textId="7B55DBED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4AFA63C" w14:textId="27E31480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</w:tr>
                            <w:tr w:rsidR="00DF72B1" w:rsidRPr="007938BB" w14:paraId="262F1E82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6A6622E" w14:textId="016A3927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8114943" w14:textId="4D9640A6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A348547" w14:textId="183B0B74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BE9CAE3" w14:textId="2C33313E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31934FE" w14:textId="42F4D1AB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912B589" w14:textId="451C6529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DCB2AA0" w14:textId="6D61C024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</w:tr>
                            <w:tr w:rsidR="00DF72B1" w:rsidRPr="007938BB" w14:paraId="63159F1E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8B227BB" w14:textId="4075D1D3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5AB2E36" w14:textId="5A1514A5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318C26D" w14:textId="75C5E99C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7E7D69F" w14:textId="44A0068C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4215187" w14:textId="4A2812E2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D41719E" w14:textId="7E6942C3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2B0C8D6" w14:textId="27332ACD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</w:tr>
                            <w:tr w:rsidR="00DF72B1" w:rsidRPr="007938BB" w14:paraId="021338BD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F8638E2" w14:textId="38A425F1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B412106" w14:textId="70FDCCF7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C9CC4BD" w14:textId="53AD1F68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5344D51" w14:textId="339AC667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2870148" w14:textId="53BA2D4A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048ED5E" w14:textId="286861DA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8C6EA30" w14:textId="477EA63C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</w:tr>
                            <w:tr w:rsidR="00DF72B1" w:rsidRPr="007938BB" w14:paraId="47A64C43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6746388" w14:textId="002F7F21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A1B2D14" w14:textId="60BC34EB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F9D2C7C" w14:textId="2F471581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BC0712D" w14:textId="5510D28C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0C2CD5A" w14:textId="105B0EDE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C4CAEDD" w14:textId="5D90A01B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4DD44D4" w14:textId="160BCBA8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DF72B1" w:rsidRPr="007938BB" w14:paraId="46C1A9F2" w14:textId="77777777" w:rsidTr="00EA1DA3">
                              <w:trPr>
                                <w:trHeight w:val="278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1C8789C" w14:textId="559AD892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9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2C7E373" w14:textId="1FBC3D2E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96D6009" w14:textId="60F12F9B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40A0806" w14:textId="77777777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FE27DFB" w14:textId="77777777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F08020B" w14:textId="77777777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8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1431D23" w14:textId="77777777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EA187C7" w14:textId="77777777" w:rsidR="00DC002C" w:rsidRDefault="00DC002C" w:rsidP="009D461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7C6E50" id="_x0000_s1053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0"/>
                        <w:gridCol w:w="439"/>
                        <w:gridCol w:w="437"/>
                        <w:gridCol w:w="438"/>
                        <w:gridCol w:w="438"/>
                        <w:gridCol w:w="438"/>
                        <w:gridCol w:w="438"/>
                      </w:tblGrid>
                      <w:tr w:rsidR="00DC002C" w:rsidRPr="00366947" w14:paraId="7A2F94DA" w14:textId="77777777" w:rsidTr="009C435C">
                        <w:trPr>
                          <w:trHeight w:val="510"/>
                        </w:trPr>
                        <w:sdt>
                          <w:sdtPr>
                            <w:rPr>
                              <w:rFonts w:ascii="Calibri" w:hAnsi="Calibri" w:cs="Calibri"/>
                              <w:sz w:val="24"/>
                            </w:rPr>
                            <w:id w:val="552124380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tc>
                              <w:tcPr>
                                <w:tcW w:w="2182" w:type="dxa"/>
                                <w:gridSpan w:val="5"/>
                                <w:vAlign w:val="center"/>
                              </w:tcPr>
                              <w:p w14:paraId="676EBF49" w14:textId="77777777" w:rsidR="00DC002C" w:rsidRPr="00366947" w:rsidRDefault="00DC002C" w:rsidP="00411395">
                                <w:pPr>
                                  <w:pStyle w:val="Month"/>
                                  <w:rPr>
                                    <w:rFonts w:ascii="Calibri" w:hAnsi="Calibri" w:cs="Calibri"/>
                                    <w:sz w:val="24"/>
                                  </w:rPr>
                                </w:pPr>
                                <w:r w:rsidRPr="004B5DD2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4"/>
                                  </w:rPr>
                                  <w:t>May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876" w:type="dxa"/>
                            <w:gridSpan w:val="2"/>
                            <w:vAlign w:val="center"/>
                          </w:tcPr>
                          <w:p w14:paraId="1EAD5200" w14:textId="77777777" w:rsidR="00DC002C" w:rsidRPr="00366947" w:rsidRDefault="00DC002C" w:rsidP="00411395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14:paraId="67DF7F95" w14:textId="77777777" w:rsidTr="009C435C">
                        <w:trPr>
                          <w:trHeight w:val="170"/>
                        </w:trPr>
                        <w:tc>
                          <w:tcPr>
                            <w:tcW w:w="430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0E6E5AA5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3A9831B3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7BB77DFC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9692435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619EE23D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75A27F6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48BBCE20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="Calibri" w:hAnsi="Calibri" w:cs="Calibr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DF72B1" w:rsidRPr="007938BB" w14:paraId="21892D95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42E6ECB" w14:textId="7F72F5C8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45D184C" w14:textId="642EF334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279D815" w14:textId="7834F6BE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7634126" w14:textId="22EAC399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5C70607" w14:textId="235E7FB4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F3F265D" w14:textId="7B55DBED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4AFA63C" w14:textId="27E31480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</w:tr>
                      <w:tr w:rsidR="00DF72B1" w:rsidRPr="007938BB" w14:paraId="262F1E82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6A6622E" w14:textId="016A3927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8114943" w14:textId="4D9640A6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A348547" w14:textId="183B0B74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BE9CAE3" w14:textId="2C33313E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31934FE" w14:textId="42F4D1AB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912B589" w14:textId="451C6529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DCB2AA0" w14:textId="6D61C024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</w:tr>
                      <w:tr w:rsidR="00DF72B1" w:rsidRPr="007938BB" w14:paraId="63159F1E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8B227BB" w14:textId="4075D1D3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5AB2E36" w14:textId="5A1514A5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318C26D" w14:textId="75C5E99C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7E7D69F" w14:textId="44A0068C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4215187" w14:textId="4A2812E2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D41719E" w14:textId="7E6942C3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2B0C8D6" w14:textId="27332ACD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</w:tr>
                      <w:tr w:rsidR="00DF72B1" w:rsidRPr="007938BB" w14:paraId="021338BD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F8638E2" w14:textId="38A425F1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B412106" w14:textId="70FDCCF7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C9CC4BD" w14:textId="53AD1F68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5344D51" w14:textId="339AC667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2870148" w14:textId="53BA2D4A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048ED5E" w14:textId="286861DA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8C6EA30" w14:textId="477EA63C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</w:tr>
                      <w:tr w:rsidR="00DF72B1" w:rsidRPr="007938BB" w14:paraId="47A64C43" w14:textId="77777777" w:rsidTr="00C92C69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6746388" w14:textId="002F7F21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A1B2D14" w14:textId="60BC34EB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F9D2C7C" w14:textId="2F471581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BC0712D" w14:textId="5510D28C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0C2CD5A" w14:textId="105B0EDE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C4CAEDD" w14:textId="5D90A01B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54DD44D4" w14:textId="160BCBA8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DF72B1" w:rsidRPr="007938BB" w14:paraId="46C1A9F2" w14:textId="77777777" w:rsidTr="00EA1DA3">
                        <w:trPr>
                          <w:trHeight w:val="278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51C8789C" w14:textId="559AD892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9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2C7E373" w14:textId="1FBC3D2E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96D6009" w14:textId="60F12F9B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40A0806" w14:textId="77777777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FE27DFB" w14:textId="77777777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F08020B" w14:textId="77777777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8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41431D23" w14:textId="77777777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0EA187C7" w14:textId="77777777" w:rsidR="00DC002C" w:rsidRDefault="00DC002C" w:rsidP="009D461B"/>
                  </w:txbxContent>
                </v:textbox>
                <w10:anchorlock/>
              </v:shap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inline distT="0" distB="0" distL="0" distR="0" wp14:anchorId="2F09C9C8" wp14:editId="258EC3B7">
                <wp:extent cx="2124075" cy="1713600"/>
                <wp:effectExtent l="0" t="0" r="9525" b="127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4075" cy="171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620" w:firstRow="1" w:lastRow="0" w:firstColumn="0" w:lastColumn="0" w:noHBand="1" w:noVBand="1"/>
                            </w:tblPr>
                            <w:tblGrid>
                              <w:gridCol w:w="436"/>
                              <w:gridCol w:w="437"/>
                              <w:gridCol w:w="437"/>
                              <w:gridCol w:w="437"/>
                              <w:gridCol w:w="437"/>
                              <w:gridCol w:w="437"/>
                              <w:gridCol w:w="437"/>
                            </w:tblGrid>
                            <w:tr w:rsidR="00DC002C" w:rsidRPr="00366947" w14:paraId="448EA72F" w14:textId="77777777" w:rsidTr="009C435C">
                              <w:trPr>
                                <w:trHeight w:val="510"/>
                              </w:trPr>
                              <w:sdt>
                                <w:sdtPr>
                                  <w:rPr>
                                    <w:rFonts w:ascii="Calibri" w:hAnsi="Calibri" w:cs="Calibri"/>
                                    <w:sz w:val="24"/>
                                  </w:rPr>
                                  <w:id w:val="213404647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tc>
                                    <w:tcPr>
                                      <w:tcW w:w="2184" w:type="dxa"/>
                                      <w:gridSpan w:val="5"/>
                                      <w:vAlign w:val="center"/>
                                    </w:tcPr>
                                    <w:p w14:paraId="1A8412FD" w14:textId="77777777" w:rsidR="00DC002C" w:rsidRPr="00366947" w:rsidRDefault="00DC002C" w:rsidP="00411395">
                                      <w:pPr>
                                        <w:pStyle w:val="Month"/>
                                        <w:rPr>
                                          <w:rFonts w:ascii="Calibri" w:hAnsi="Calibri" w:cs="Calibri"/>
                                          <w:sz w:val="24"/>
                                        </w:rPr>
                                      </w:pPr>
                                      <w:r w:rsidRPr="004B5DD2">
                                        <w:rPr>
                                          <w:rFonts w:ascii="Calibri" w:hAnsi="Calibri" w:cs="Calibri"/>
                                          <w:b/>
                                          <w:bCs/>
                                          <w:sz w:val="24"/>
                                        </w:rPr>
                                        <w:t>June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874" w:type="dxa"/>
                                  <w:gridSpan w:val="2"/>
                                  <w:vAlign w:val="center"/>
                                </w:tcPr>
                                <w:p w14:paraId="57D94090" w14:textId="77777777" w:rsidR="00DC002C" w:rsidRPr="00366947" w:rsidRDefault="00DC002C" w:rsidP="00411395">
                                  <w:pPr>
                                    <w:pStyle w:val="MonthNumber"/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</w:pPr>
                                </w:p>
                              </w:tc>
                            </w:tr>
                            <w:tr w:rsidR="00DC002C" w14:paraId="5986B7C1" w14:textId="77777777" w:rsidTr="009C435C">
                              <w:trPr>
                                <w:trHeight w:val="170"/>
                              </w:trPr>
                              <w:tc>
                                <w:tcPr>
                                  <w:tcW w:w="436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FB08BDE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un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2F29CAA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Mon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070F781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ue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8D3F039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Wed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5B384D0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Thu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2FAEBB1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Fri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bottom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F30ADC2" w14:textId="77777777" w:rsidR="00DC002C" w:rsidRPr="004B5DD2" w:rsidRDefault="00DC002C" w:rsidP="00411395">
                                  <w:pPr>
                                    <w:pStyle w:val="Week"/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40"/>
                                    </w:rPr>
                                    <w:t>Sat</w:t>
                                  </w:r>
                                </w:p>
                              </w:tc>
                            </w:tr>
                            <w:tr w:rsidR="00DF72B1" w:rsidRPr="007938BB" w14:paraId="2AB0E288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0443D82" w14:textId="77777777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4F86842" w14:textId="77777777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8C4A97A" w14:textId="1E0721FD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BA6B71D" w14:textId="1D7836C2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5CBAEE0" w14:textId="3ACE7E97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2008AF5" w14:textId="1EDB4AF6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9DFD310" w14:textId="5DD78C9E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DF72B1" w:rsidRPr="007938BB" w14:paraId="37081C50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EEF4D73" w14:textId="3A310592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</w:tcPr>
                                <w:p w14:paraId="1D7B3103" w14:textId="3557417D" w:rsidR="00DF72B1" w:rsidRPr="00DF72B1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DF72B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4665" w:themeColor="text2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A13F9B6" w14:textId="6F78207D" w:rsidR="00DF72B1" w:rsidRPr="00DF72B1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DF72B1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B5F88BF" w14:textId="6E835192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9C435C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B0DC1C1" w14:textId="3EDD391D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9CEF610" w14:textId="47E4D6BD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3C27B7B" w14:textId="310EFC42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0</w:t>
                                  </w:r>
                                </w:p>
                              </w:tc>
                            </w:tr>
                            <w:tr w:rsidR="00DF72B1" w:rsidRPr="007938BB" w14:paraId="44A93E82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D3301DA" w14:textId="3B53BFE0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8DAEB67" w14:textId="26F04386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18594C7" w14:textId="6A5B3375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CA95F46" w14:textId="47D21028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8B8D71F" w14:textId="60C2A3A6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621A02B" w14:textId="260CFE55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30A7EA5" w14:textId="5B85D35A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7</w:t>
                                  </w:r>
                                </w:p>
                              </w:tc>
                            </w:tr>
                            <w:tr w:rsidR="00DF72B1" w:rsidRPr="007938BB" w14:paraId="6659E879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BCFCE68" w14:textId="48026C61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5E2E39B5" w14:textId="380A00AF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2E68AAFF" w14:textId="72C8FD02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074D51A" w14:textId="239F21DA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D1FFF78" w14:textId="2AE25FDE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F985AD6" w14:textId="49849FEA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2E1AA95" w14:textId="7FF7ACCB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</w:tr>
                            <w:tr w:rsidR="00DF72B1" w:rsidRPr="007938BB" w14:paraId="20050B8F" w14:textId="77777777" w:rsidTr="00C92C69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2385BB3" w14:textId="69E4F021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6722B186" w14:textId="5BACF150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3901572B" w14:textId="14B276C9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379DF45" w14:textId="1D83C601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5771AF4" w14:textId="634FC4B1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7551E804" w14:textId="06399A36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  <w:r w:rsidRPr="004B5DD2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23ED883" w14:textId="77777777" w:rsidR="00DF72B1" w:rsidRPr="004B5DD2" w:rsidRDefault="00DF72B1" w:rsidP="00DF72B1">
                                  <w:pPr>
                                    <w:pStyle w:val="Day"/>
                                    <w:jc w:val="left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DF72B1" w:rsidRPr="007938BB" w14:paraId="1F09FA6A" w14:textId="77777777" w:rsidTr="00EA1DA3">
                              <w:trPr>
                                <w:trHeight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C992AFD" w14:textId="77777777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1B13150A" w14:textId="77777777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61ACE1D" w14:textId="77777777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D621231" w14:textId="77777777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0660AB9C" w14:textId="77777777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vAlign w:val="center"/>
                                </w:tcPr>
                                <w:p w14:paraId="45A42FED" w14:textId="77777777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7" w:type="dxa"/>
                                  <w:tcBorders>
                                    <w:top w:val="single" w:sz="8" w:space="0" w:color="808080" w:themeColor="background1" w:themeShade="80"/>
                                    <w:left w:val="single" w:sz="8" w:space="0" w:color="808080" w:themeColor="background1" w:themeShade="80"/>
                                    <w:bottom w:val="single" w:sz="8" w:space="0" w:color="808080" w:themeColor="background1" w:themeShade="80"/>
                                    <w:right w:val="single" w:sz="8" w:space="0" w:color="808080" w:themeColor="background1" w:themeShade="8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6CF700A" w14:textId="77777777" w:rsidR="00DF72B1" w:rsidRPr="004B5DD2" w:rsidRDefault="00DF72B1" w:rsidP="00DF72B1">
                                  <w:pPr>
                                    <w:pStyle w:val="Day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CD8729F" w14:textId="77777777" w:rsidR="00DC002C" w:rsidRDefault="00DC002C" w:rsidP="009D461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09C9C8" id="_x0000_s1054" type="#_x0000_t202" style="width:167.25pt;height:1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" stroked="f">
                <v:textbox>
                  <w:txbxContent>
                    <w:tbl>
                      <w:tblPr>
                        <w:tblStyle w:val="TableGrid1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620" w:firstRow="1" w:lastRow="0" w:firstColumn="0" w:lastColumn="0" w:noHBand="1" w:noVBand="1"/>
                      </w:tblPr>
                      <w:tblGrid>
                        <w:gridCol w:w="436"/>
                        <w:gridCol w:w="437"/>
                        <w:gridCol w:w="437"/>
                        <w:gridCol w:w="437"/>
                        <w:gridCol w:w="437"/>
                        <w:gridCol w:w="437"/>
                        <w:gridCol w:w="437"/>
                      </w:tblGrid>
                      <w:tr w:rsidR="00DC002C" w:rsidRPr="00366947" w14:paraId="448EA72F" w14:textId="77777777" w:rsidTr="009C435C">
                        <w:trPr>
                          <w:trHeight w:val="510"/>
                        </w:trPr>
                        <w:sdt>
                          <w:sdtPr>
                            <w:rPr>
                              <w:rFonts w:ascii="Calibri" w:hAnsi="Calibri" w:cs="Calibri"/>
                              <w:sz w:val="24"/>
                            </w:rPr>
                            <w:id w:val="2134046478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tc>
                              <w:tcPr>
                                <w:tcW w:w="2184" w:type="dxa"/>
                                <w:gridSpan w:val="5"/>
                                <w:vAlign w:val="center"/>
                              </w:tcPr>
                              <w:p w14:paraId="1A8412FD" w14:textId="77777777" w:rsidR="00DC002C" w:rsidRPr="00366947" w:rsidRDefault="00DC002C" w:rsidP="00411395">
                                <w:pPr>
                                  <w:pStyle w:val="Month"/>
                                  <w:rPr>
                                    <w:rFonts w:ascii="Calibri" w:hAnsi="Calibri" w:cs="Calibri"/>
                                    <w:sz w:val="24"/>
                                  </w:rPr>
                                </w:pPr>
                                <w:r w:rsidRPr="004B5DD2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4"/>
                                  </w:rPr>
                                  <w:t>June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874" w:type="dxa"/>
                            <w:gridSpan w:val="2"/>
                            <w:vAlign w:val="center"/>
                          </w:tcPr>
                          <w:p w14:paraId="57D94090" w14:textId="77777777" w:rsidR="00DC002C" w:rsidRPr="00366947" w:rsidRDefault="00DC002C" w:rsidP="00411395">
                            <w:pPr>
                              <w:pStyle w:val="MonthNumber"/>
                              <w:rPr>
                                <w:rFonts w:ascii="Calibri" w:hAnsi="Calibri" w:cs="Calibri"/>
                                <w:sz w:val="24"/>
                              </w:rPr>
                            </w:pPr>
                          </w:p>
                        </w:tc>
                      </w:tr>
                      <w:tr w:rsidR="00DC002C" w14:paraId="5986B7C1" w14:textId="77777777" w:rsidTr="009C435C">
                        <w:trPr>
                          <w:trHeight w:val="170"/>
                        </w:trPr>
                        <w:tc>
                          <w:tcPr>
                            <w:tcW w:w="436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FB08BDE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un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2F29CAA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Mon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5070F781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ue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8D3F039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Wed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15B384D0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Thu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22FAEBB1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Fri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bottom w:val="single" w:sz="8" w:space="0" w:color="808080" w:themeColor="background1" w:themeShade="80"/>
                            </w:tcBorders>
                            <w:vAlign w:val="center"/>
                          </w:tcPr>
                          <w:p w14:paraId="0F30ADC2" w14:textId="77777777" w:rsidR="00DC002C" w:rsidRPr="004B5DD2" w:rsidRDefault="00DC002C" w:rsidP="00411395">
                            <w:pPr>
                              <w:pStyle w:val="Week"/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0"/>
                                <w:szCs w:val="40"/>
                              </w:rPr>
                              <w:t>Sat</w:t>
                            </w:r>
                          </w:p>
                        </w:tc>
                      </w:tr>
                      <w:tr w:rsidR="00DF72B1" w:rsidRPr="007938BB" w14:paraId="2AB0E288" w14:textId="77777777" w:rsidTr="00C92C69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20443D82" w14:textId="77777777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4F86842" w14:textId="77777777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8C4A97A" w14:textId="1E0721FD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BA6B71D" w14:textId="1D7836C2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5CBAEE0" w14:textId="3ACE7E97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2008AF5" w14:textId="1EDB4AF6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9DFD310" w14:textId="5DD78C9E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</w:tr>
                      <w:tr w:rsidR="00DF72B1" w:rsidRPr="007938BB" w14:paraId="37081C50" w14:textId="77777777" w:rsidTr="00C92C69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EEF4D73" w14:textId="3A310592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D9D9D9" w:themeFill="background1" w:themeFillShade="D9"/>
                            <w:vAlign w:val="center"/>
                          </w:tcPr>
                          <w:p w14:paraId="1D7B3103" w14:textId="3557417D" w:rsidR="00DF72B1" w:rsidRPr="00DF72B1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DF72B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A13F9B6" w14:textId="6F78207D" w:rsidR="00DF72B1" w:rsidRPr="00DF72B1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DF72B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B5F88BF" w14:textId="6E835192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9C435C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B0DC1C1" w14:textId="3EDD391D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9CEF610" w14:textId="47E4D6BD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3C27B7B" w14:textId="310EFC42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0</w:t>
                            </w:r>
                          </w:p>
                        </w:tc>
                      </w:tr>
                      <w:tr w:rsidR="00DF72B1" w:rsidRPr="007938BB" w14:paraId="44A93E82" w14:textId="77777777" w:rsidTr="00C92C69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D3301DA" w14:textId="3B53BFE0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8DAEB67" w14:textId="26F04386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18594C7" w14:textId="6A5B3375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CA95F46" w14:textId="47D21028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8B8D71F" w14:textId="60C2A3A6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621A02B" w14:textId="260CFE55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30A7EA5" w14:textId="5B85D35A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7</w:t>
                            </w:r>
                          </w:p>
                        </w:tc>
                      </w:tr>
                      <w:tr w:rsidR="00DF72B1" w:rsidRPr="007938BB" w14:paraId="6659E879" w14:textId="77777777" w:rsidTr="00C92C69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BCFCE68" w14:textId="48026C61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5E2E39B5" w14:textId="380A00AF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2E68AAFF" w14:textId="72C8FD02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074D51A" w14:textId="239F21DA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D1FFF78" w14:textId="2AE25FDE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F985AD6" w14:textId="49849FEA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2E1AA95" w14:textId="7FF7ACCB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</w:tr>
                      <w:tr w:rsidR="00DF72B1" w:rsidRPr="007938BB" w14:paraId="20050B8F" w14:textId="77777777" w:rsidTr="00C92C69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2385BB3" w14:textId="69E4F021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6722B186" w14:textId="5BACF150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3901572B" w14:textId="14B276C9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379DF45" w14:textId="1D83C601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5771AF4" w14:textId="634FC4B1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7551E804" w14:textId="06399A36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B5DD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623ED883" w14:textId="77777777" w:rsidR="00DF72B1" w:rsidRPr="004B5DD2" w:rsidRDefault="00DF72B1" w:rsidP="00DF72B1">
                            <w:pPr>
                              <w:pStyle w:val="Day"/>
                              <w:jc w:val="lef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DF72B1" w:rsidRPr="007938BB" w14:paraId="1F09FA6A" w14:textId="77777777" w:rsidTr="00EA1DA3">
                        <w:trPr>
                          <w:trHeight w:val="278"/>
                        </w:trPr>
                        <w:tc>
                          <w:tcPr>
                            <w:tcW w:w="436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7C992AFD" w14:textId="77777777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1B13150A" w14:textId="77777777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61ACE1D" w14:textId="77777777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D621231" w14:textId="77777777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0660AB9C" w14:textId="77777777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vAlign w:val="center"/>
                          </w:tcPr>
                          <w:p w14:paraId="45A42FED" w14:textId="77777777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437" w:type="dxa"/>
                            <w:tcBorders>
                              <w:top w:val="single" w:sz="8" w:space="0" w:color="808080" w:themeColor="background1" w:themeShade="80"/>
                              <w:left w:val="single" w:sz="8" w:space="0" w:color="808080" w:themeColor="background1" w:themeShade="80"/>
                              <w:bottom w:val="single" w:sz="8" w:space="0" w:color="808080" w:themeColor="background1" w:themeShade="80"/>
                              <w:right w:val="single" w:sz="8" w:space="0" w:color="808080" w:themeColor="background1" w:themeShade="80"/>
                            </w:tcBorders>
                            <w:shd w:val="clear" w:color="auto" w:fill="auto"/>
                            <w:vAlign w:val="center"/>
                          </w:tcPr>
                          <w:p w14:paraId="46CF700A" w14:textId="77777777" w:rsidR="00DF72B1" w:rsidRPr="004B5DD2" w:rsidRDefault="00DF72B1" w:rsidP="00DF72B1">
                            <w:pPr>
                              <w:pStyle w:val="Day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5CD8729F" w14:textId="77777777" w:rsidR="00DC002C" w:rsidRDefault="00DC002C" w:rsidP="009D461B"/>
                  </w:txbxContent>
                </v:textbox>
                <w10:anchorlock/>
              </v:shape>
            </w:pict>
          </mc:Fallback>
        </mc:AlternateContent>
      </w:r>
    </w:p>
    <w:p w14:paraId="2EBF8EE5" w14:textId="518D9686" w:rsidR="009E24C4" w:rsidRDefault="009E24C4" w:rsidP="009E24C4">
      <w:pPr>
        <w:tabs>
          <w:tab w:val="left" w:pos="3510"/>
          <w:tab w:val="right" w:pos="1043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6001DE8D" wp14:editId="3E0CD495">
                <wp:simplePos x="0" y="0"/>
                <wp:positionH relativeFrom="column">
                  <wp:posOffset>298490</wp:posOffset>
                </wp:positionH>
                <wp:positionV relativeFrom="paragraph">
                  <wp:posOffset>204870</wp:posOffset>
                </wp:positionV>
                <wp:extent cx="244475" cy="244475"/>
                <wp:effectExtent l="0" t="0" r="3175" b="3175"/>
                <wp:wrapTight wrapText="bothSides">
                  <wp:wrapPolygon edited="0">
                    <wp:start x="0" y="0"/>
                    <wp:lineTo x="0" y="20197"/>
                    <wp:lineTo x="20197" y="20197"/>
                    <wp:lineTo x="20197" y="0"/>
                    <wp:lineTo x="0" y="0"/>
                  </wp:wrapPolygon>
                </wp:wrapTight>
                <wp:docPr id="197" name="Text Box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475" cy="244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84D7C6" w14:textId="284DD60C" w:rsidR="00DC002C" w:rsidRPr="009E24C4" w:rsidRDefault="00DC002C" w:rsidP="009E24C4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9E24C4">
                              <w:rPr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1DE8D" id="Text Box 197" o:spid="_x0000_s1055" type="#_x0000_t202" style="position:absolute;margin-left:23.5pt;margin-top:16.15pt;width:19.25pt;height:19.2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" fillcolor="#bfbfbf [2412]" stroked="f" strokeweight=".5pt">
                <v:textbox>
                  <w:txbxContent>
                    <w:p w14:paraId="6884D7C6" w14:textId="284DD60C" w:rsidR="00DC002C" w:rsidRPr="009E24C4" w:rsidRDefault="00DC002C" w:rsidP="009E24C4">
                      <w:pPr>
                        <w:rPr>
                          <w:sz w:val="22"/>
                          <w:szCs w:val="22"/>
                        </w:rPr>
                      </w:pPr>
                      <w:r w:rsidRPr="009E24C4">
                        <w:rPr>
                          <w:sz w:val="22"/>
                          <w:szCs w:val="22"/>
                        </w:rPr>
                        <w:t>8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578BB17" w14:textId="26BB18C3" w:rsidR="009E24C4" w:rsidRDefault="009E24C4" w:rsidP="00EA1DA3">
      <w:pPr>
        <w:pStyle w:val="NoSpacing"/>
        <w:tabs>
          <w:tab w:val="left" w:pos="993"/>
        </w:tabs>
        <w:spacing w:before="0"/>
      </w:pPr>
      <w:r>
        <w:t>Weekends</w:t>
      </w:r>
    </w:p>
    <w:p w14:paraId="767BDF25" w14:textId="7680D888" w:rsidR="00EA1DA3" w:rsidRDefault="00EA1DA3" w:rsidP="00EA1DA3">
      <w:pPr>
        <w:pStyle w:val="NoSpacing"/>
        <w:tabs>
          <w:tab w:val="left" w:pos="993"/>
        </w:tabs>
        <w:spacing w:befor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6AECF618" wp14:editId="7279D77C">
                <wp:simplePos x="0" y="0"/>
                <wp:positionH relativeFrom="column">
                  <wp:posOffset>299650</wp:posOffset>
                </wp:positionH>
                <wp:positionV relativeFrom="paragraph">
                  <wp:posOffset>113110</wp:posOffset>
                </wp:positionV>
                <wp:extent cx="244475" cy="244475"/>
                <wp:effectExtent l="0" t="0" r="3175" b="5080"/>
                <wp:wrapTight wrapText="bothSides">
                  <wp:wrapPolygon edited="0">
                    <wp:start x="0" y="0"/>
                    <wp:lineTo x="0" y="20525"/>
                    <wp:lineTo x="20197" y="20525"/>
                    <wp:lineTo x="20197" y="0"/>
                    <wp:lineTo x="0" y="0"/>
                  </wp:wrapPolygon>
                </wp:wrapTight>
                <wp:docPr id="198" name="Text Box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475" cy="244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B6B3CA" w14:textId="77777777" w:rsidR="00DC002C" w:rsidRPr="00EA1DA3" w:rsidRDefault="00DC002C" w:rsidP="00EA1DA3">
                            <w:pPr>
                              <w:rPr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</w:pPr>
                            <w:r w:rsidRPr="00EA1DA3">
                              <w:rPr>
                                <w:b/>
                                <w:bCs/>
                                <w:color w:val="004665" w:themeColor="text2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ECF618" id="Text Box 198" o:spid="_x0000_s1056" type="#_x0000_t202" style="position:absolute;margin-left:23.6pt;margin-top:8.9pt;width:19.25pt;height:19.2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" fillcolor="#d8d8d8 [2732]" stroked="f" strokeweight=".5pt">
                <v:textbox>
                  <w:txbxContent>
                    <w:p w14:paraId="27B6B3CA" w14:textId="77777777" w:rsidR="00DC002C" w:rsidRPr="00EA1DA3" w:rsidRDefault="00DC002C" w:rsidP="00EA1DA3">
                      <w:pPr>
                        <w:rPr>
                          <w:b/>
                          <w:bCs/>
                          <w:color w:val="004665" w:themeColor="text2"/>
                          <w:sz w:val="22"/>
                          <w:szCs w:val="22"/>
                        </w:rPr>
                      </w:pPr>
                      <w:r w:rsidRPr="00EA1DA3">
                        <w:rPr>
                          <w:b/>
                          <w:bCs/>
                          <w:color w:val="004665" w:themeColor="text2"/>
                          <w:sz w:val="22"/>
                          <w:szCs w:val="22"/>
                        </w:rPr>
                        <w:t>8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665017D3" w14:textId="19E4490B" w:rsidR="009E24C4" w:rsidRDefault="009E24C4" w:rsidP="00EA1DA3">
      <w:pPr>
        <w:pStyle w:val="NoSpacing"/>
        <w:tabs>
          <w:tab w:val="left" w:pos="993"/>
        </w:tabs>
        <w:spacing w:before="0"/>
      </w:pPr>
      <w:r>
        <w:t>Public Holidays</w:t>
      </w:r>
    </w:p>
    <w:p w14:paraId="732FC6C7" w14:textId="47FFC707" w:rsidR="009E24C4" w:rsidRDefault="00EA1DA3" w:rsidP="00EA1DA3">
      <w:pPr>
        <w:pStyle w:val="NoSpacing"/>
        <w:tabs>
          <w:tab w:val="left" w:pos="993"/>
        </w:tabs>
        <w:spacing w:befor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6B2E6471" wp14:editId="70A3871C">
                <wp:simplePos x="0" y="0"/>
                <wp:positionH relativeFrom="column">
                  <wp:posOffset>299650</wp:posOffset>
                </wp:positionH>
                <wp:positionV relativeFrom="paragraph">
                  <wp:posOffset>140845</wp:posOffset>
                </wp:positionV>
                <wp:extent cx="244475" cy="244475"/>
                <wp:effectExtent l="0" t="0" r="3175" b="5080"/>
                <wp:wrapTight wrapText="bothSides">
                  <wp:wrapPolygon edited="0">
                    <wp:start x="0" y="0"/>
                    <wp:lineTo x="0" y="20525"/>
                    <wp:lineTo x="20197" y="20525"/>
                    <wp:lineTo x="20197" y="0"/>
                    <wp:lineTo x="0" y="0"/>
                  </wp:wrapPolygon>
                </wp:wrapTight>
                <wp:docPr id="199" name="Text Box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475" cy="244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2F5515C" w14:textId="11BE67C1" w:rsidR="00DC002C" w:rsidRPr="00EA1DA3" w:rsidRDefault="00DC002C" w:rsidP="00EA1DA3">
                            <w:pPr>
                              <w:rPr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</w:pPr>
                            <w:r w:rsidRPr="00EA1DA3">
                              <w:rPr>
                                <w:b/>
                                <w:bCs/>
                                <w:color w:val="852B26" w:themeColor="accent1"/>
                                <w:sz w:val="22"/>
                                <w:szCs w:val="2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2E6471" id="Text Box 199" o:spid="_x0000_s1057" type="#_x0000_t202" style="position:absolute;margin-left:23.6pt;margin-top:11.1pt;width:19.25pt;height:19.25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" fillcolor="#d8d8d8 [2732]" stroked="f" strokeweight=".5pt">
                <v:textbox>
                  <w:txbxContent>
                    <w:p w14:paraId="32F5515C" w14:textId="11BE67C1" w:rsidR="00DC002C" w:rsidRPr="00EA1DA3" w:rsidRDefault="00DC002C" w:rsidP="00EA1DA3">
                      <w:pPr>
                        <w:rPr>
                          <w:b/>
                          <w:bCs/>
                          <w:color w:val="852B26" w:themeColor="accent1"/>
                          <w:sz w:val="22"/>
                          <w:szCs w:val="22"/>
                        </w:rPr>
                      </w:pPr>
                      <w:r w:rsidRPr="00EA1DA3">
                        <w:rPr>
                          <w:b/>
                          <w:bCs/>
                          <w:color w:val="852B26" w:themeColor="accent1"/>
                          <w:sz w:val="22"/>
                          <w:szCs w:val="22"/>
                        </w:rPr>
                        <w:t>8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D944276" w14:textId="71CCA9EC" w:rsidR="006F6C1D" w:rsidRPr="004B5DD2" w:rsidRDefault="009E24C4" w:rsidP="003F5C21">
      <w:pPr>
        <w:pStyle w:val="NoSpacing"/>
        <w:tabs>
          <w:tab w:val="left" w:pos="993"/>
        </w:tabs>
        <w:spacing w:before="0"/>
      </w:pPr>
      <w:r>
        <w:t>School Holidays</w:t>
      </w:r>
      <w:r>
        <w:tab/>
      </w:r>
      <w:r>
        <w:tab/>
      </w:r>
    </w:p>
    <w:sectPr w:rsidR="006F6C1D" w:rsidRPr="004B5DD2" w:rsidSect="00432B95">
      <w:footerReference w:type="default" r:id="rId9"/>
      <w:type w:val="continuous"/>
      <w:pgSz w:w="11906" w:h="16838"/>
      <w:pgMar w:top="720" w:right="720" w:bottom="1135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A8905" w14:textId="77777777" w:rsidR="00DC002C" w:rsidRDefault="00DC002C" w:rsidP="00517091">
      <w:r>
        <w:separator/>
      </w:r>
    </w:p>
  </w:endnote>
  <w:endnote w:type="continuationSeparator" w:id="0">
    <w:p w14:paraId="050A3016" w14:textId="77777777" w:rsidR="00DC002C" w:rsidRDefault="00DC002C" w:rsidP="005170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albaum Text Pro">
    <w:altName w:val="Sitka Small"/>
    <w:panose1 w:val="00000000000000000000"/>
    <w:charset w:val="00"/>
    <w:family w:val="modern"/>
    <w:notTrueType/>
    <w:pitch w:val="variable"/>
    <w:sig w:usb0="800000AF" w:usb1="5000207B" w:usb2="00000000" w:usb3="00000000" w:csb0="00000193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1C30A" w14:textId="77777777" w:rsidR="00DC002C" w:rsidRPr="000E643F" w:rsidRDefault="00DC002C" w:rsidP="00432B95">
    <w:pPr>
      <w:pStyle w:val="Footer"/>
      <w:tabs>
        <w:tab w:val="clear" w:pos="4513"/>
        <w:tab w:val="clear" w:pos="9026"/>
        <w:tab w:val="center" w:pos="5245"/>
        <w:tab w:val="right" w:pos="10466"/>
      </w:tabs>
    </w:pPr>
    <w:r>
      <w:tab/>
    </w:r>
    <w:r>
      <w:tab/>
    </w:r>
    <w:sdt>
      <w:sdtPr>
        <w:id w:val="1337498938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0E643F">
              <w:t xml:space="preserve">Page </w:t>
            </w:r>
            <w:r w:rsidRPr="000E643F">
              <w:fldChar w:fldCharType="begin"/>
            </w:r>
            <w:r w:rsidRPr="000E643F">
              <w:instrText xml:space="preserve"> PAGE </w:instrText>
            </w:r>
            <w:r w:rsidRPr="000E643F">
              <w:fldChar w:fldCharType="separate"/>
            </w:r>
            <w:r>
              <w:rPr>
                <w:noProof/>
              </w:rPr>
              <w:t>5</w:t>
            </w:r>
            <w:r w:rsidRPr="000E643F">
              <w:fldChar w:fldCharType="end"/>
            </w:r>
            <w:r w:rsidRPr="000E643F">
              <w:t xml:space="preserve"> of </w:t>
            </w:r>
            <w:fldSimple w:instr=" NUMPAGES  ">
              <w:r>
                <w:rPr>
                  <w:noProof/>
                </w:rPr>
                <w:t>5</w:t>
              </w:r>
            </w:fldSimple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C3C94" w14:textId="77777777" w:rsidR="00DC002C" w:rsidRDefault="00DC002C" w:rsidP="00517091">
      <w:r>
        <w:separator/>
      </w:r>
    </w:p>
  </w:footnote>
  <w:footnote w:type="continuationSeparator" w:id="0">
    <w:p w14:paraId="0B964F70" w14:textId="77777777" w:rsidR="00DC002C" w:rsidRDefault="00DC002C" w:rsidP="005170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D76C9"/>
    <w:multiLevelType w:val="hybridMultilevel"/>
    <w:tmpl w:val="8FA661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C0B6B"/>
    <w:multiLevelType w:val="hybridMultilevel"/>
    <w:tmpl w:val="862251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06596"/>
    <w:multiLevelType w:val="hybridMultilevel"/>
    <w:tmpl w:val="0FFA31B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B95F04"/>
    <w:multiLevelType w:val="hybridMultilevel"/>
    <w:tmpl w:val="C87857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C07AC"/>
    <w:multiLevelType w:val="hybridMultilevel"/>
    <w:tmpl w:val="F70C49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9455C"/>
    <w:multiLevelType w:val="hybridMultilevel"/>
    <w:tmpl w:val="2556B1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1E0A3C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tTA0MDG3MLCwMDJW0lEKTi0uzszPAykwrgUAKZfLVCwAAAA="/>
  </w:docVars>
  <w:rsids>
    <w:rsidRoot w:val="00ED0AE5"/>
    <w:rsid w:val="00005773"/>
    <w:rsid w:val="00055094"/>
    <w:rsid w:val="000612FF"/>
    <w:rsid w:val="000745A3"/>
    <w:rsid w:val="00086D7E"/>
    <w:rsid w:val="000A1AE6"/>
    <w:rsid w:val="000D7674"/>
    <w:rsid w:val="000E643F"/>
    <w:rsid w:val="001020F7"/>
    <w:rsid w:val="00107275"/>
    <w:rsid w:val="00127149"/>
    <w:rsid w:val="00143BC6"/>
    <w:rsid w:val="00150974"/>
    <w:rsid w:val="001853A3"/>
    <w:rsid w:val="0019463D"/>
    <w:rsid w:val="001969B1"/>
    <w:rsid w:val="001A7E92"/>
    <w:rsid w:val="001E7144"/>
    <w:rsid w:val="001F2354"/>
    <w:rsid w:val="001F24B8"/>
    <w:rsid w:val="00205213"/>
    <w:rsid w:val="00222357"/>
    <w:rsid w:val="0022771D"/>
    <w:rsid w:val="00232288"/>
    <w:rsid w:val="00241FCE"/>
    <w:rsid w:val="00252B0B"/>
    <w:rsid w:val="002A55D4"/>
    <w:rsid w:val="002D16C4"/>
    <w:rsid w:val="0030755C"/>
    <w:rsid w:val="00314030"/>
    <w:rsid w:val="00333D93"/>
    <w:rsid w:val="00343894"/>
    <w:rsid w:val="00364100"/>
    <w:rsid w:val="003B361A"/>
    <w:rsid w:val="003B6748"/>
    <w:rsid w:val="003D11AF"/>
    <w:rsid w:val="003D3F3A"/>
    <w:rsid w:val="003F5C21"/>
    <w:rsid w:val="00407D7C"/>
    <w:rsid w:val="00411395"/>
    <w:rsid w:val="00432B95"/>
    <w:rsid w:val="004B5DD2"/>
    <w:rsid w:val="004F017A"/>
    <w:rsid w:val="00517091"/>
    <w:rsid w:val="00522ABA"/>
    <w:rsid w:val="0054235D"/>
    <w:rsid w:val="005425BF"/>
    <w:rsid w:val="00565507"/>
    <w:rsid w:val="005A6E87"/>
    <w:rsid w:val="005C0A19"/>
    <w:rsid w:val="005C152B"/>
    <w:rsid w:val="005C1669"/>
    <w:rsid w:val="005D7380"/>
    <w:rsid w:val="005F4C27"/>
    <w:rsid w:val="0060301A"/>
    <w:rsid w:val="0063348A"/>
    <w:rsid w:val="00653906"/>
    <w:rsid w:val="00691E4F"/>
    <w:rsid w:val="006C265B"/>
    <w:rsid w:val="006F6C1D"/>
    <w:rsid w:val="006F7B28"/>
    <w:rsid w:val="00714141"/>
    <w:rsid w:val="00745D90"/>
    <w:rsid w:val="00766CFD"/>
    <w:rsid w:val="00770012"/>
    <w:rsid w:val="007779AD"/>
    <w:rsid w:val="007825A9"/>
    <w:rsid w:val="007978E2"/>
    <w:rsid w:val="00797B66"/>
    <w:rsid w:val="007A4B44"/>
    <w:rsid w:val="007A6A38"/>
    <w:rsid w:val="00801811"/>
    <w:rsid w:val="008179AB"/>
    <w:rsid w:val="00863F81"/>
    <w:rsid w:val="00867901"/>
    <w:rsid w:val="00881964"/>
    <w:rsid w:val="008A1651"/>
    <w:rsid w:val="008B2F39"/>
    <w:rsid w:val="008C44A6"/>
    <w:rsid w:val="008F110A"/>
    <w:rsid w:val="00920D6C"/>
    <w:rsid w:val="00922C34"/>
    <w:rsid w:val="0093013C"/>
    <w:rsid w:val="0094356A"/>
    <w:rsid w:val="00967F8C"/>
    <w:rsid w:val="009704E5"/>
    <w:rsid w:val="0097777A"/>
    <w:rsid w:val="00994A52"/>
    <w:rsid w:val="009A465D"/>
    <w:rsid w:val="009C435C"/>
    <w:rsid w:val="009D461B"/>
    <w:rsid w:val="009E24C4"/>
    <w:rsid w:val="009F383A"/>
    <w:rsid w:val="00A27027"/>
    <w:rsid w:val="00A37242"/>
    <w:rsid w:val="00A4379A"/>
    <w:rsid w:val="00A4561C"/>
    <w:rsid w:val="00A7149D"/>
    <w:rsid w:val="00A758AE"/>
    <w:rsid w:val="00A819AC"/>
    <w:rsid w:val="00A95F15"/>
    <w:rsid w:val="00AA2298"/>
    <w:rsid w:val="00AC7D8E"/>
    <w:rsid w:val="00AF2026"/>
    <w:rsid w:val="00B26447"/>
    <w:rsid w:val="00BD13F4"/>
    <w:rsid w:val="00BF42B9"/>
    <w:rsid w:val="00BF692C"/>
    <w:rsid w:val="00C21965"/>
    <w:rsid w:val="00C609F3"/>
    <w:rsid w:val="00C702C2"/>
    <w:rsid w:val="00C82096"/>
    <w:rsid w:val="00C92C69"/>
    <w:rsid w:val="00CC4979"/>
    <w:rsid w:val="00CD4240"/>
    <w:rsid w:val="00CF373F"/>
    <w:rsid w:val="00CF558A"/>
    <w:rsid w:val="00D26758"/>
    <w:rsid w:val="00D3559C"/>
    <w:rsid w:val="00D4529C"/>
    <w:rsid w:val="00D756F7"/>
    <w:rsid w:val="00DB62A4"/>
    <w:rsid w:val="00DC002C"/>
    <w:rsid w:val="00DF186D"/>
    <w:rsid w:val="00DF72B1"/>
    <w:rsid w:val="00E33D35"/>
    <w:rsid w:val="00E65AF6"/>
    <w:rsid w:val="00E81296"/>
    <w:rsid w:val="00EA0B2E"/>
    <w:rsid w:val="00EA0F45"/>
    <w:rsid w:val="00EA1DA3"/>
    <w:rsid w:val="00EA429E"/>
    <w:rsid w:val="00EB2E06"/>
    <w:rsid w:val="00EC34FE"/>
    <w:rsid w:val="00ED0AE5"/>
    <w:rsid w:val="00EE7162"/>
    <w:rsid w:val="00F379F6"/>
    <w:rsid w:val="00F44A9C"/>
    <w:rsid w:val="00F81CE3"/>
    <w:rsid w:val="00F84AEF"/>
    <w:rsid w:val="00F874B2"/>
    <w:rsid w:val="00F962FC"/>
    <w:rsid w:val="00FE1515"/>
    <w:rsid w:val="00FE6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58D85B7"/>
  <w15:docId w15:val="{4CFD246E-4C62-4766-871C-521F2DFC0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091"/>
    <w:pPr>
      <w:spacing w:before="0" w:after="120" w:line="24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7091"/>
    <w:pPr>
      <w:pBdr>
        <w:top w:val="single" w:sz="24" w:space="0" w:color="852B26" w:themeColor="accent1"/>
        <w:left w:val="single" w:sz="24" w:space="0" w:color="852B26" w:themeColor="accent1"/>
        <w:bottom w:val="single" w:sz="24" w:space="0" w:color="852B26" w:themeColor="accent1"/>
        <w:right w:val="single" w:sz="24" w:space="0" w:color="852B26" w:themeColor="accent1"/>
      </w:pBdr>
      <w:shd w:val="clear" w:color="auto" w:fill="852B26" w:themeFill="accent1"/>
      <w:spacing w:before="240" w:after="240"/>
      <w:outlineLvl w:val="0"/>
    </w:pPr>
    <w:rPr>
      <w: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7091"/>
    <w:pPr>
      <w:pBdr>
        <w:bottom w:val="single" w:sz="8" w:space="1" w:color="852B26" w:themeColor="accent1"/>
      </w:pBdr>
      <w:spacing w:before="240"/>
      <w:outlineLvl w:val="1"/>
    </w:pPr>
    <w:rPr>
      <w:b/>
      <w:bCs/>
      <w:caps/>
      <w:spacing w:val="15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7091"/>
    <w:pPr>
      <w:pBdr>
        <w:bottom w:val="single" w:sz="6" w:space="1" w:color="852B26" w:themeColor="accent1"/>
      </w:pBdr>
      <w:spacing w:before="240"/>
      <w:outlineLvl w:val="2"/>
    </w:pPr>
    <w:rPr>
      <w:caps/>
      <w:color w:val="421513" w:themeColor="accent1" w:themeShade="7F"/>
      <w:spacing w:val="15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5D4"/>
    <w:pPr>
      <w:pBdr>
        <w:top w:val="dotted" w:sz="6" w:space="2" w:color="852B26" w:themeColor="accent1"/>
      </w:pBdr>
      <w:spacing w:before="200" w:after="0"/>
      <w:outlineLvl w:val="3"/>
    </w:pPr>
    <w:rPr>
      <w:caps/>
      <w:color w:val="63201C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5D4"/>
    <w:pPr>
      <w:pBdr>
        <w:bottom w:val="single" w:sz="6" w:space="1" w:color="852B26" w:themeColor="accent1"/>
      </w:pBdr>
      <w:spacing w:before="200" w:after="0"/>
      <w:outlineLvl w:val="4"/>
    </w:pPr>
    <w:rPr>
      <w:caps/>
      <w:color w:val="63201C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5D4"/>
    <w:pPr>
      <w:pBdr>
        <w:bottom w:val="dotted" w:sz="6" w:space="1" w:color="852B26" w:themeColor="accent1"/>
      </w:pBdr>
      <w:spacing w:before="200" w:after="0"/>
      <w:outlineLvl w:val="5"/>
    </w:pPr>
    <w:rPr>
      <w:caps/>
      <w:color w:val="63201C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5D4"/>
    <w:pPr>
      <w:spacing w:before="200" w:after="0"/>
      <w:outlineLvl w:val="6"/>
    </w:pPr>
    <w:rPr>
      <w:caps/>
      <w:color w:val="63201C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5D4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5D4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B2E06"/>
    <w:pPr>
      <w:spacing w:before="240" w:after="0"/>
    </w:pPr>
    <w:rPr>
      <w:rFonts w:asciiTheme="majorHAnsi" w:eastAsiaTheme="majorEastAsia" w:hAnsiTheme="majorHAnsi" w:cstheme="majorBidi"/>
      <w:caps/>
      <w:color w:val="852B26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B2E06"/>
    <w:rPr>
      <w:rFonts w:asciiTheme="majorHAnsi" w:eastAsiaTheme="majorEastAsia" w:hAnsiTheme="majorHAnsi" w:cstheme="majorBidi"/>
      <w:caps/>
      <w:color w:val="852B26" w:themeColor="accent1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517091"/>
    <w:rPr>
      <w:caps/>
      <w:color w:val="FFFFFF" w:themeColor="background1"/>
      <w:spacing w:val="15"/>
      <w:sz w:val="28"/>
      <w:szCs w:val="22"/>
      <w:shd w:val="clear" w:color="auto" w:fill="852B26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517091"/>
    <w:rPr>
      <w:b/>
      <w:bCs/>
      <w:caps/>
      <w:spacing w:val="15"/>
      <w:sz w:val="28"/>
    </w:rPr>
  </w:style>
  <w:style w:type="paragraph" w:styleId="ListParagraph">
    <w:name w:val="List Paragraph"/>
    <w:basedOn w:val="Normal"/>
    <w:uiPriority w:val="34"/>
    <w:qFormat/>
    <w:rsid w:val="0071414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17091"/>
    <w:rPr>
      <w:caps/>
      <w:color w:val="421513" w:themeColor="accent1" w:themeShade="7F"/>
      <w:spacing w:val="1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5D4"/>
    <w:rPr>
      <w:caps/>
      <w:color w:val="63201C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5D4"/>
    <w:rPr>
      <w:caps/>
      <w:color w:val="63201C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5D4"/>
    <w:rPr>
      <w:caps/>
      <w:color w:val="63201C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5D4"/>
    <w:rPr>
      <w:caps/>
      <w:color w:val="63201C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5D4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5D4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55D4"/>
    <w:rPr>
      <w:b/>
      <w:bCs/>
      <w:color w:val="63201C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5D4"/>
    <w:pPr>
      <w:spacing w:after="500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2A55D4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2A55D4"/>
    <w:rPr>
      <w:b/>
      <w:bCs/>
    </w:rPr>
  </w:style>
  <w:style w:type="character" w:styleId="Emphasis">
    <w:name w:val="Emphasis"/>
    <w:uiPriority w:val="20"/>
    <w:qFormat/>
    <w:rsid w:val="002A55D4"/>
    <w:rPr>
      <w:caps/>
      <w:color w:val="421513" w:themeColor="accent1" w:themeShade="7F"/>
      <w:spacing w:val="5"/>
    </w:rPr>
  </w:style>
  <w:style w:type="paragraph" w:styleId="NoSpacing">
    <w:name w:val="No Spacing"/>
    <w:uiPriority w:val="1"/>
    <w:qFormat/>
    <w:rsid w:val="002A55D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A55D4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A55D4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5D4"/>
    <w:pPr>
      <w:spacing w:before="240" w:after="240"/>
      <w:ind w:left="1080" w:right="1080"/>
      <w:jc w:val="center"/>
    </w:pPr>
    <w:rPr>
      <w:color w:val="852B26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5D4"/>
    <w:rPr>
      <w:color w:val="852B26" w:themeColor="accent1"/>
      <w:sz w:val="24"/>
      <w:szCs w:val="24"/>
    </w:rPr>
  </w:style>
  <w:style w:type="character" w:styleId="SubtleEmphasis">
    <w:name w:val="Subtle Emphasis"/>
    <w:uiPriority w:val="19"/>
    <w:qFormat/>
    <w:rsid w:val="002A55D4"/>
    <w:rPr>
      <w:i/>
      <w:iCs/>
      <w:color w:val="421513" w:themeColor="accent1" w:themeShade="7F"/>
    </w:rPr>
  </w:style>
  <w:style w:type="character" w:styleId="IntenseEmphasis">
    <w:name w:val="Intense Emphasis"/>
    <w:uiPriority w:val="21"/>
    <w:qFormat/>
    <w:rsid w:val="002A55D4"/>
    <w:rPr>
      <w:b/>
      <w:bCs/>
      <w:caps/>
      <w:color w:val="421513" w:themeColor="accent1" w:themeShade="7F"/>
      <w:spacing w:val="10"/>
    </w:rPr>
  </w:style>
  <w:style w:type="character" w:styleId="SubtleReference">
    <w:name w:val="Subtle Reference"/>
    <w:uiPriority w:val="31"/>
    <w:qFormat/>
    <w:rsid w:val="002A55D4"/>
    <w:rPr>
      <w:b/>
      <w:bCs/>
      <w:color w:val="852B26" w:themeColor="accent1"/>
    </w:rPr>
  </w:style>
  <w:style w:type="character" w:styleId="IntenseReference">
    <w:name w:val="Intense Reference"/>
    <w:uiPriority w:val="32"/>
    <w:qFormat/>
    <w:rsid w:val="002A55D4"/>
    <w:rPr>
      <w:b/>
      <w:bCs/>
      <w:i/>
      <w:iCs/>
      <w:caps/>
      <w:color w:val="852B26" w:themeColor="accent1"/>
    </w:rPr>
  </w:style>
  <w:style w:type="character" w:styleId="BookTitle">
    <w:name w:val="Book Title"/>
    <w:uiPriority w:val="33"/>
    <w:qFormat/>
    <w:rsid w:val="002A55D4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55D4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CF373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F373F"/>
  </w:style>
  <w:style w:type="paragraph" w:styleId="Footer">
    <w:name w:val="footer"/>
    <w:basedOn w:val="Normal"/>
    <w:link w:val="FooterChar"/>
    <w:uiPriority w:val="99"/>
    <w:unhideWhenUsed/>
    <w:rsid w:val="00CF373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F373F"/>
  </w:style>
  <w:style w:type="table" w:styleId="TableGrid">
    <w:name w:val="Table Grid"/>
    <w:basedOn w:val="TableNormal"/>
    <w:uiPriority w:val="39"/>
    <w:rsid w:val="00DF186D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F186D"/>
    <w:rPr>
      <w:color w:val="808080"/>
    </w:rPr>
  </w:style>
  <w:style w:type="character" w:customStyle="1" w:styleId="FormFields">
    <w:name w:val="Form Fields"/>
    <w:basedOn w:val="DefaultParagraphFont"/>
    <w:uiPriority w:val="1"/>
    <w:rsid w:val="00DF186D"/>
    <w:rPr>
      <w:rFonts w:asciiTheme="minorHAnsi" w:hAnsiTheme="minorHAnsi"/>
      <w:sz w:val="24"/>
    </w:rPr>
  </w:style>
  <w:style w:type="paragraph" w:customStyle="1" w:styleId="MonthNumber">
    <w:name w:val="Month Number"/>
    <w:basedOn w:val="Normal"/>
    <w:uiPriority w:val="3"/>
    <w:qFormat/>
    <w:rsid w:val="008C44A6"/>
    <w:pPr>
      <w:spacing w:after="0" w:line="216" w:lineRule="auto"/>
      <w:jc w:val="center"/>
    </w:pPr>
    <w:rPr>
      <w:rFonts w:ascii="Walbaum Text Pro" w:eastAsiaTheme="minorHAnsi" w:hAnsi="Walbaum Text Pro" w:cs="Times New Roman (Body CS)"/>
      <w:b/>
      <w:spacing w:val="-20"/>
      <w:sz w:val="48"/>
      <w:szCs w:val="24"/>
      <w:lang w:val="en-US"/>
      <w14:ligatures w14:val="standard"/>
    </w:rPr>
  </w:style>
  <w:style w:type="paragraph" w:customStyle="1" w:styleId="Month">
    <w:name w:val="Month"/>
    <w:basedOn w:val="Normal"/>
    <w:uiPriority w:val="2"/>
    <w:qFormat/>
    <w:rsid w:val="008C44A6"/>
    <w:pPr>
      <w:spacing w:after="0"/>
    </w:pPr>
    <w:rPr>
      <w:rFonts w:ascii="Walbaum Text Pro" w:eastAsiaTheme="minorHAnsi" w:hAnsi="Walbaum Text Pro"/>
      <w:sz w:val="28"/>
      <w:szCs w:val="24"/>
      <w:lang w:val="en-US"/>
    </w:rPr>
  </w:style>
  <w:style w:type="paragraph" w:customStyle="1" w:styleId="Week">
    <w:name w:val="Week"/>
    <w:basedOn w:val="Normal"/>
    <w:uiPriority w:val="4"/>
    <w:qFormat/>
    <w:rsid w:val="008C44A6"/>
    <w:pPr>
      <w:spacing w:after="0" w:line="192" w:lineRule="auto"/>
      <w:jc w:val="center"/>
    </w:pPr>
    <w:rPr>
      <w:rFonts w:ascii="Arial" w:eastAsiaTheme="minorHAnsi" w:hAnsi="Arial"/>
      <w:b/>
      <w:sz w:val="12"/>
      <w:szCs w:val="24"/>
      <w:lang w:val="en-US"/>
    </w:rPr>
  </w:style>
  <w:style w:type="paragraph" w:customStyle="1" w:styleId="Day">
    <w:name w:val="Day"/>
    <w:basedOn w:val="Normal"/>
    <w:uiPriority w:val="5"/>
    <w:qFormat/>
    <w:rsid w:val="008C44A6"/>
    <w:pPr>
      <w:spacing w:after="0"/>
      <w:jc w:val="center"/>
    </w:pPr>
    <w:rPr>
      <w:rFonts w:ascii="Arial" w:eastAsiaTheme="minorHAnsi" w:hAnsi="Arial"/>
      <w:sz w:val="16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797B66"/>
    <w:pPr>
      <w:spacing w:before="0" w:after="0" w:line="240" w:lineRule="auto"/>
    </w:pPr>
    <w:rPr>
      <w:rFonts w:eastAsiaTheme="minorHAnsi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Shire V1">
  <a:themeElements>
    <a:clrScheme name="Shire of York">
      <a:dk1>
        <a:sysClr val="windowText" lastClr="000000"/>
      </a:dk1>
      <a:lt1>
        <a:sysClr val="window" lastClr="FFFFFF"/>
      </a:lt1>
      <a:dk2>
        <a:srgbClr val="004665"/>
      </a:dk2>
      <a:lt2>
        <a:srgbClr val="857C75"/>
      </a:lt2>
      <a:accent1>
        <a:srgbClr val="852B26"/>
      </a:accent1>
      <a:accent2>
        <a:srgbClr val="A9690C"/>
      </a:accent2>
      <a:accent3>
        <a:srgbClr val="D24C2B"/>
      </a:accent3>
      <a:accent4>
        <a:srgbClr val="EBA700"/>
      </a:accent4>
      <a:accent5>
        <a:srgbClr val="007DC0"/>
      </a:accent5>
      <a:accent6>
        <a:srgbClr val="81B920"/>
      </a:accent6>
      <a:hlink>
        <a:srgbClr val="007DC0"/>
      </a:hlink>
      <a:folHlink>
        <a:srgbClr val="D24C2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56B772-5858-4E77-90D9-5C89D8ED5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2</Pages>
  <Words>16</Words>
  <Characters>112</Characters>
  <Application>Microsoft Office Word</Application>
  <DocSecurity>0</DocSecurity>
  <Lines>2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Appleton</dc:creator>
  <cp:keywords/>
  <dc:description/>
  <cp:lastModifiedBy>Laura Appleton</cp:lastModifiedBy>
  <cp:revision>4</cp:revision>
  <cp:lastPrinted>2022-08-12T05:47:00Z</cp:lastPrinted>
  <dcterms:created xsi:type="dcterms:W3CDTF">2022-08-11T06:48:00Z</dcterms:created>
  <dcterms:modified xsi:type="dcterms:W3CDTF">2022-08-12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ynergySoftUID">
    <vt:lpwstr>K5A4F6180</vt:lpwstr>
  </property>
</Properties>
</file>